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9EA369" w14:textId="5AB206A2" w:rsidR="00EC1EF9" w:rsidRDefault="00EC1EF9" w:rsidP="00EC1EF9">
      <w:pPr>
        <w:rPr>
          <w:sz w:val="20"/>
          <w:szCs w:val="20"/>
          <w:lang w:val="en-US"/>
        </w:rPr>
      </w:pPr>
      <w:r w:rsidRPr="00DD54E2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58752" behindDoc="0" locked="1" layoutInCell="1" allowOverlap="0" wp14:anchorId="7AB552BC" wp14:editId="2CC8D7D6">
                <wp:simplePos x="0" y="0"/>
                <wp:positionH relativeFrom="column">
                  <wp:posOffset>0</wp:posOffset>
                </wp:positionH>
                <wp:positionV relativeFrom="page">
                  <wp:posOffset>1800225</wp:posOffset>
                </wp:positionV>
                <wp:extent cx="2880000" cy="1404620"/>
                <wp:effectExtent l="0" t="0" r="0" b="889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0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2CFD5" w14:textId="77777777" w:rsidR="00EC1EF9" w:rsidRPr="00DD54E2" w:rsidRDefault="00EC1EF9" w:rsidP="00EC1EF9">
                            <w:pPr>
                              <w:rPr>
                                <w:bCs/>
                                <w:sz w:val="2"/>
                                <w:szCs w:val="2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5000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407"/>
                            </w:tblGrid>
                            <w:tr w:rsidR="00EC1EF9" w14:paraId="0521C53A" w14:textId="77777777" w:rsidTr="00DD54E2">
                              <w:tc>
                                <w:tcPr>
                                  <w:tcW w:w="3875" w:type="dxa"/>
                                </w:tcPr>
                                <w:p w14:paraId="74ABFD4F" w14:textId="0C8E2BAF" w:rsidR="00EC1EF9" w:rsidRDefault="00CD2140" w:rsidP="00DD54E2">
                                  <w:pPr>
                                    <w:rPr>
                                      <w:bCs/>
                                      <w:szCs w:val="18"/>
                                      <w:lang w:val="en-US"/>
                                    </w:rPr>
                                  </w:pPr>
                                  <w:sdt>
                                    <w:sdtPr>
                                      <w:rPr>
                                        <w:bCs/>
                                        <w:szCs w:val="18"/>
                                        <w:lang w:val="en-US"/>
                                      </w:rPr>
                                      <w:alias w:val="Field"/>
                                      <w:tag w:val="7304143-3501533353"/>
                                      <w:id w:val="-793433943"/>
                                      <w:placeholder>
                                        <w:docPart w:val="1DEE013E89494005AD056D08EE8AF095"/>
                                      </w:placeholder>
                                    </w:sdtPr>
                                    <w:sdtEndPr/>
                                    <w:sdtContent>
                                      <w:r w:rsidR="000420B8">
                                        <w:rPr>
                                          <w:bCs/>
                                          <w:szCs w:val="18"/>
                                          <w:lang w:val="en-US"/>
                                        </w:rPr>
                                        <w:t>@</w:t>
                                      </w:r>
                                      <w:proofErr w:type="spellStart"/>
                                      <w:r w:rsidR="000420B8">
                                        <w:rPr>
                                          <w:bCs/>
                                          <w:szCs w:val="18"/>
                                          <w:lang w:val="en-US"/>
                                        </w:rPr>
                                        <w:t>CustName</w:t>
                                      </w:r>
                                      <w:proofErr w:type="spellEnd"/>
                                    </w:sdtContent>
                                  </w:sdt>
                                </w:p>
                              </w:tc>
                            </w:tr>
                            <w:tr w:rsidR="00EC1EF9" w14:paraId="0DE7E23A" w14:textId="77777777" w:rsidTr="00DD54E2">
                              <w:tc>
                                <w:tcPr>
                                  <w:tcW w:w="3875" w:type="dxa"/>
                                </w:tcPr>
                                <w:p w14:paraId="7B97E98E" w14:textId="0D5EDFAB" w:rsidR="00EC1EF9" w:rsidRDefault="00CD2140" w:rsidP="00DD54E2">
                                  <w:pPr>
                                    <w:rPr>
                                      <w:bCs/>
                                      <w:szCs w:val="18"/>
                                      <w:lang w:val="en-US"/>
                                    </w:rPr>
                                  </w:pPr>
                                  <w:sdt>
                                    <w:sdtPr>
                                      <w:rPr>
                                        <w:bCs/>
                                        <w:szCs w:val="18"/>
                                        <w:lang w:val="en-US"/>
                                      </w:rPr>
                                      <w:alias w:val="Field"/>
                                      <w:tag w:val="7304143-709149012"/>
                                      <w:id w:val="709149012"/>
                                      <w:placeholder>
                                        <w:docPart w:val="530AEC0770354913B426B1A4270232E0"/>
                                      </w:placeholder>
                                    </w:sdtPr>
                                    <w:sdtEndPr/>
                                    <w:sdtContent>
                                      <w:r w:rsidR="000420B8">
                                        <w:rPr>
                                          <w:bCs/>
                                          <w:szCs w:val="18"/>
                                          <w:lang w:val="en-US"/>
                                        </w:rPr>
                                        <w:t>@</w:t>
                                      </w:r>
                                      <w:proofErr w:type="spellStart"/>
                                      <w:r w:rsidR="000420B8">
                                        <w:rPr>
                                          <w:bCs/>
                                          <w:szCs w:val="18"/>
                                          <w:lang w:val="en-US"/>
                                        </w:rPr>
                                        <w:t>CustAddress</w:t>
                                      </w:r>
                                      <w:proofErr w:type="spellEnd"/>
                                    </w:sdtContent>
                                  </w:sdt>
                                </w:p>
                              </w:tc>
                            </w:tr>
                          </w:tbl>
                          <w:p w14:paraId="13DE8571" w14:textId="77777777" w:rsidR="00EC1EF9" w:rsidRPr="00DD54E2" w:rsidRDefault="00EC1EF9" w:rsidP="00EC1EF9">
                            <w:pPr>
                              <w:rPr>
                                <w:bCs/>
                                <w:sz w:val="2"/>
                                <w:szCs w:val="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36000" tIns="36000" rIns="36000" bIns="3600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AB552B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41.75pt;width:226.75pt;height:110.6pt;z-index:251658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" o:allowoverlap="f" stroked="f">
                <v:textbox style="mso-fit-shape-to-text:t" inset="1mm,1mm,1mm,1mm">
                  <w:txbxContent>
                    <w:p w14:paraId="48C2CFD5" w14:textId="77777777" w:rsidR="00EC1EF9" w:rsidRPr="00DD54E2" w:rsidRDefault="00EC1EF9" w:rsidP="00EC1EF9">
                      <w:pPr>
                        <w:rPr>
                          <w:bCs/>
                          <w:sz w:val="2"/>
                          <w:szCs w:val="2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5000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407"/>
                      </w:tblGrid>
                      <w:tr w:rsidR="00EC1EF9" w14:paraId="0521C53A" w14:textId="77777777" w:rsidTr="00DD54E2">
                        <w:tc>
                          <w:tcPr>
                            <w:tcW w:w="3875" w:type="dxa"/>
                          </w:tcPr>
                          <w:p w14:paraId="74ABFD4F" w14:textId="0C8E2BAF" w:rsidR="00EC1EF9" w:rsidRDefault="00CD2140" w:rsidP="00DD54E2">
                            <w:pPr>
                              <w:rPr>
                                <w:bCs/>
                                <w:szCs w:val="18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Cs/>
                                  <w:szCs w:val="18"/>
                                  <w:lang w:val="en-US"/>
                                </w:rPr>
                                <w:alias w:val="Field"/>
                                <w:tag w:val="7304143-3501533353"/>
                                <w:id w:val="-793433943"/>
                                <w:placeholder>
                                  <w:docPart w:val="1DEE013E89494005AD056D08EE8AF095"/>
                                </w:placeholder>
                              </w:sdtPr>
                              <w:sdtEndPr/>
                              <w:sdtContent>
                                <w:r w:rsidR="000420B8">
                                  <w:rPr>
                                    <w:bCs/>
                                    <w:szCs w:val="18"/>
                                    <w:lang w:val="en-US"/>
                                  </w:rPr>
                                  <w:t>@</w:t>
                                </w:r>
                                <w:proofErr w:type="spellStart"/>
                                <w:r w:rsidR="000420B8">
                                  <w:rPr>
                                    <w:bCs/>
                                    <w:szCs w:val="18"/>
                                    <w:lang w:val="en-US"/>
                                  </w:rPr>
                                  <w:t>CustName</w:t>
                                </w:r>
                                <w:proofErr w:type="spellEnd"/>
                              </w:sdtContent>
                            </w:sdt>
                          </w:p>
                        </w:tc>
                      </w:tr>
                      <w:tr w:rsidR="00EC1EF9" w14:paraId="0DE7E23A" w14:textId="77777777" w:rsidTr="00DD54E2">
                        <w:tc>
                          <w:tcPr>
                            <w:tcW w:w="3875" w:type="dxa"/>
                          </w:tcPr>
                          <w:p w14:paraId="7B97E98E" w14:textId="0D5EDFAB" w:rsidR="00EC1EF9" w:rsidRDefault="00CD2140" w:rsidP="00DD54E2">
                            <w:pPr>
                              <w:rPr>
                                <w:bCs/>
                                <w:szCs w:val="18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Cs/>
                                  <w:szCs w:val="18"/>
                                  <w:lang w:val="en-US"/>
                                </w:rPr>
                                <w:alias w:val="Field"/>
                                <w:tag w:val="7304143-709149012"/>
                                <w:id w:val="709149012"/>
                                <w:placeholder>
                                  <w:docPart w:val="530AEC0770354913B426B1A4270232E0"/>
                                </w:placeholder>
                              </w:sdtPr>
                              <w:sdtEndPr/>
                              <w:sdtContent>
                                <w:r w:rsidR="000420B8">
                                  <w:rPr>
                                    <w:bCs/>
                                    <w:szCs w:val="18"/>
                                    <w:lang w:val="en-US"/>
                                  </w:rPr>
                                  <w:t>@</w:t>
                                </w:r>
                                <w:proofErr w:type="spellStart"/>
                                <w:r w:rsidR="000420B8">
                                  <w:rPr>
                                    <w:bCs/>
                                    <w:szCs w:val="18"/>
                                    <w:lang w:val="en-US"/>
                                  </w:rPr>
                                  <w:t>CustAddress</w:t>
                                </w:r>
                                <w:proofErr w:type="spellEnd"/>
                              </w:sdtContent>
                            </w:sdt>
                          </w:p>
                        </w:tc>
                      </w:tr>
                    </w:tbl>
                    <w:p w14:paraId="13DE8571" w14:textId="77777777" w:rsidR="00EC1EF9" w:rsidRPr="00DD54E2" w:rsidRDefault="00EC1EF9" w:rsidP="00EC1EF9">
                      <w:pPr>
                        <w:rPr>
                          <w:bCs/>
                          <w:sz w:val="2"/>
                          <w:szCs w:val="2"/>
                          <w:lang w:val="en-US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tbl>
      <w:tblPr>
        <w:tblStyle w:val="TableGrid"/>
        <w:tblW w:w="4536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147"/>
        <w:gridCol w:w="2389"/>
      </w:tblGrid>
      <w:tr w:rsidR="00EC1EF9" w:rsidRPr="00DD54E2" w14:paraId="555C5657" w14:textId="77777777" w:rsidTr="006E17D2">
        <w:trPr>
          <w:jc w:val="right"/>
        </w:trPr>
        <w:tc>
          <w:tcPr>
            <w:tcW w:w="2367" w:type="pct"/>
          </w:tcPr>
          <w:p w14:paraId="7AEFECD3" w14:textId="77777777" w:rsidR="00EC1EF9" w:rsidRPr="00DD54E2" w:rsidRDefault="00CD2140" w:rsidP="006E17D2">
            <w:pPr>
              <w:rPr>
                <w:color w:val="3B3838" w:themeColor="background2" w:themeShade="40"/>
                <w:szCs w:val="18"/>
                <w:lang w:val="en-US"/>
              </w:rPr>
            </w:pPr>
            <w:sdt>
              <w:sdtPr>
                <w:rPr>
                  <w:color w:val="3B3838" w:themeColor="background2" w:themeShade="40"/>
                  <w:szCs w:val="18"/>
                  <w:lang w:val="en-US"/>
                </w:rPr>
                <w:alias w:val="Label"/>
                <w:tag w:val="7304143-3270948909"/>
                <w:id w:val="-1024018387"/>
                <w:placeholder>
                  <w:docPart w:val="46075021367449D69B61DF4B2C831F40"/>
                </w:placeholder>
                <w15:color w:val="FFCC00"/>
              </w:sdtPr>
              <w:sdtEndPr/>
              <w:sdtContent>
                <w:r w:rsidR="00EC1EF9" w:rsidRPr="00DD54E2">
                  <w:rPr>
                    <w:color w:val="3B3838" w:themeColor="background2" w:themeShade="40"/>
                    <w:szCs w:val="18"/>
                    <w:lang w:val="en-US"/>
                  </w:rPr>
                  <w:t>Telephone</w:t>
                </w:r>
              </w:sdtContent>
            </w:sdt>
          </w:p>
        </w:tc>
        <w:tc>
          <w:tcPr>
            <w:tcW w:w="2633" w:type="pct"/>
          </w:tcPr>
          <w:p w14:paraId="615D5A41" w14:textId="77777777" w:rsidR="00EC1EF9" w:rsidRPr="00DD54E2" w:rsidRDefault="00CD2140" w:rsidP="006E17D2">
            <w:pPr>
              <w:rPr>
                <w:szCs w:val="18"/>
                <w:lang w:val="en-US"/>
              </w:rPr>
            </w:pPr>
            <w:sdt>
              <w:sdtPr>
                <w:rPr>
                  <w:szCs w:val="18"/>
                  <w:lang w:val="en-US"/>
                </w:rPr>
                <w:alias w:val="Field"/>
                <w:tag w:val="7304143-19679655"/>
                <w:id w:val="19679655"/>
                <w:placeholder>
                  <w:docPart w:val="2DD43EDB945C4AF9A63F5183FFF171E6"/>
                </w:placeholder>
              </w:sdtPr>
              <w:sdtEndPr/>
              <w:sdtContent>
                <w:r w:rsidR="00EC1EF9" w:rsidRPr="00DD54E2">
                  <w:rPr>
                    <w:szCs w:val="18"/>
                    <w:lang w:val="en-US"/>
                  </w:rPr>
                  <w:t>@Phone</w:t>
                </w:r>
              </w:sdtContent>
            </w:sdt>
          </w:p>
        </w:tc>
      </w:tr>
      <w:tr w:rsidR="00EC1EF9" w:rsidRPr="00DD54E2" w14:paraId="4C3F2DBE" w14:textId="77777777" w:rsidTr="006E17D2">
        <w:trPr>
          <w:jc w:val="right"/>
        </w:trPr>
        <w:tc>
          <w:tcPr>
            <w:tcW w:w="2367" w:type="pct"/>
          </w:tcPr>
          <w:p w14:paraId="52692291" w14:textId="77777777" w:rsidR="00EC1EF9" w:rsidRPr="00DD54E2" w:rsidRDefault="00CD2140" w:rsidP="006E17D2">
            <w:pPr>
              <w:rPr>
                <w:color w:val="3B3838" w:themeColor="background2" w:themeShade="40"/>
                <w:szCs w:val="18"/>
                <w:lang w:val="en-US"/>
              </w:rPr>
            </w:pPr>
            <w:sdt>
              <w:sdtPr>
                <w:rPr>
                  <w:color w:val="3B3838" w:themeColor="background2" w:themeShade="40"/>
                  <w:szCs w:val="18"/>
                  <w:lang w:val="en-US"/>
                </w:rPr>
                <w:alias w:val="Label"/>
                <w:tag w:val="7304143-3631721285"/>
                <w:id w:val="-663246011"/>
                <w:placeholder>
                  <w:docPart w:val="5282F2094F8343168F8C207A4DF40F65"/>
                </w:placeholder>
                <w15:color w:val="FFCC00"/>
              </w:sdtPr>
              <w:sdtEndPr/>
              <w:sdtContent>
                <w:r w:rsidR="00EC1EF9" w:rsidRPr="00DD54E2">
                  <w:rPr>
                    <w:color w:val="3B3838" w:themeColor="background2" w:themeShade="40"/>
                    <w:szCs w:val="18"/>
                    <w:lang w:val="en-US"/>
                  </w:rPr>
                  <w:t>Fax</w:t>
                </w:r>
              </w:sdtContent>
            </w:sdt>
          </w:p>
        </w:tc>
        <w:tc>
          <w:tcPr>
            <w:tcW w:w="2633" w:type="pct"/>
          </w:tcPr>
          <w:p w14:paraId="26600226" w14:textId="77777777" w:rsidR="00EC1EF9" w:rsidRPr="00DD54E2" w:rsidRDefault="00CD2140" w:rsidP="006E17D2">
            <w:pPr>
              <w:rPr>
                <w:szCs w:val="18"/>
                <w:lang w:val="en-US"/>
              </w:rPr>
            </w:pPr>
            <w:sdt>
              <w:sdtPr>
                <w:rPr>
                  <w:szCs w:val="18"/>
                  <w:lang w:val="en-US"/>
                </w:rPr>
                <w:alias w:val="Field"/>
                <w:tag w:val="7304143-3844790068"/>
                <w:id w:val="-450177228"/>
                <w:placeholder>
                  <w:docPart w:val="DEBB93EDA4E7457092DDC37F3270636D"/>
                </w:placeholder>
              </w:sdtPr>
              <w:sdtEndPr/>
              <w:sdtContent>
                <w:r w:rsidR="00EC1EF9" w:rsidRPr="00DD54E2">
                  <w:rPr>
                    <w:szCs w:val="18"/>
                    <w:lang w:val="en-US"/>
                  </w:rPr>
                  <w:t>@Telefax</w:t>
                </w:r>
              </w:sdtContent>
            </w:sdt>
          </w:p>
        </w:tc>
      </w:tr>
      <w:tr w:rsidR="00EC1EF9" w:rsidRPr="00DD54E2" w14:paraId="48B98F24" w14:textId="77777777" w:rsidTr="006E17D2">
        <w:trPr>
          <w:jc w:val="right"/>
        </w:trPr>
        <w:tc>
          <w:tcPr>
            <w:tcW w:w="2367" w:type="pct"/>
          </w:tcPr>
          <w:p w14:paraId="2ECAA5DF" w14:textId="6FA80690" w:rsidR="00EC1EF9" w:rsidRPr="00DD54E2" w:rsidRDefault="00CD2140" w:rsidP="006E17D2">
            <w:pPr>
              <w:rPr>
                <w:color w:val="3B3838" w:themeColor="background2" w:themeShade="40"/>
                <w:szCs w:val="18"/>
                <w:lang w:val="en-US"/>
              </w:rPr>
            </w:pPr>
            <w:sdt>
              <w:sdtPr>
                <w:rPr>
                  <w:color w:val="3B3838" w:themeColor="background2" w:themeShade="40"/>
                  <w:szCs w:val="18"/>
                  <w:lang w:val="en-US"/>
                </w:rPr>
                <w:alias w:val="Label"/>
                <w:tag w:val="7304143-1791398009"/>
                <w:id w:val="1791398009"/>
                <w:placeholder>
                  <w:docPart w:val="C382B219C2AF4CC7984F911267F78013"/>
                </w:placeholder>
                <w15:color w:val="FFCC00"/>
              </w:sdtPr>
              <w:sdtEndPr/>
              <w:sdtContent>
                <w:r w:rsidR="00AE13E0">
                  <w:rPr>
                    <w:color w:val="3B3838" w:themeColor="background2" w:themeShade="40"/>
                    <w:szCs w:val="18"/>
                    <w:lang w:val="en-US"/>
                  </w:rPr>
                  <w:t>Giro</w:t>
                </w:r>
              </w:sdtContent>
            </w:sdt>
          </w:p>
        </w:tc>
        <w:tc>
          <w:tcPr>
            <w:tcW w:w="2633" w:type="pct"/>
          </w:tcPr>
          <w:p w14:paraId="2F4A194E" w14:textId="77777777" w:rsidR="00EC1EF9" w:rsidRPr="00DD54E2" w:rsidRDefault="00CD2140" w:rsidP="006E17D2">
            <w:pPr>
              <w:rPr>
                <w:szCs w:val="18"/>
                <w:lang w:val="en-US"/>
              </w:rPr>
            </w:pPr>
            <w:sdt>
              <w:sdtPr>
                <w:rPr>
                  <w:szCs w:val="18"/>
                  <w:lang w:val="en-US"/>
                </w:rPr>
                <w:alias w:val="Field"/>
                <w:tag w:val="7304143-2567059080"/>
                <w:id w:val="-1727908216"/>
                <w:placeholder>
                  <w:docPart w:val="33FA0DDFA15047F886E421F62E01918A"/>
                </w:placeholder>
              </w:sdtPr>
              <w:sdtEndPr/>
              <w:sdtContent>
                <w:r w:rsidR="00EC1EF9">
                  <w:rPr>
                    <w:szCs w:val="18"/>
                    <w:lang w:val="en-US"/>
                  </w:rPr>
                  <w:t>@Giro</w:t>
                </w:r>
              </w:sdtContent>
            </w:sdt>
          </w:p>
        </w:tc>
      </w:tr>
      <w:sdt>
        <w:sdtPr>
          <w:rPr>
            <w:color w:val="3B3838" w:themeColor="background2" w:themeShade="40"/>
            <w:szCs w:val="18"/>
            <w:lang w:val="en-US"/>
          </w:rPr>
          <w:alias w:val="If"/>
          <w:tag w:val="7304143-1728174884"/>
          <w:id w:val="1728174884"/>
          <w:placeholder>
            <w:docPart w:val="68DF1431A0EB494CA130BC7D95B6560F"/>
          </w:placeholder>
          <w15:color w:val="0000FF"/>
        </w:sdtPr>
        <w:sdtEndPr>
          <w:rPr>
            <w:color w:val="auto"/>
          </w:rPr>
        </w:sdtEndPr>
        <w:sdtContent>
          <w:tr w:rsidR="00EC1EF9" w:rsidRPr="00DD54E2" w14:paraId="52747416" w14:textId="77777777" w:rsidTr="006E17D2">
            <w:trPr>
              <w:jc w:val="right"/>
            </w:trPr>
            <w:tc>
              <w:tcPr>
                <w:tcW w:w="2367" w:type="pct"/>
              </w:tcPr>
              <w:p w14:paraId="11B52EB3" w14:textId="77777777" w:rsidR="00EC1EF9" w:rsidRDefault="00CD2140" w:rsidP="006E17D2">
                <w:pPr>
                  <w:rPr>
                    <w:color w:val="3B3838" w:themeColor="background2" w:themeShade="40"/>
                    <w:szCs w:val="18"/>
                    <w:lang w:val="en-US"/>
                  </w:rPr>
                </w:pPr>
                <w:sdt>
                  <w:sdtPr>
                    <w:rPr>
                      <w:color w:val="3B3838" w:themeColor="background2" w:themeShade="40"/>
                      <w:szCs w:val="18"/>
                      <w:lang w:val="en-US"/>
                    </w:rPr>
                    <w:alias w:val="Label"/>
                    <w:tag w:val="7304143-1158499984"/>
                    <w:id w:val="1158499984"/>
                    <w:placeholder>
                      <w:docPart w:val="12D7F6B6EAB1457FA86C2D086236123F"/>
                    </w:placeholder>
                    <w15:color w:val="FFCC00"/>
                  </w:sdtPr>
                  <w:sdtEndPr/>
                  <w:sdtContent>
                    <w:r w:rsidR="00EC1EF9" w:rsidRPr="00DD54E2">
                      <w:rPr>
                        <w:color w:val="3B3838" w:themeColor="background2" w:themeShade="40"/>
                        <w:szCs w:val="18"/>
                        <w:lang w:val="en-US"/>
                      </w:rPr>
                      <w:t>IBAN</w:t>
                    </w:r>
                  </w:sdtContent>
                </w:sdt>
              </w:p>
            </w:tc>
            <w:tc>
              <w:tcPr>
                <w:tcW w:w="2633" w:type="pct"/>
              </w:tcPr>
              <w:p w14:paraId="6ECD3B9A" w14:textId="77777777" w:rsidR="00EC1EF9" w:rsidRDefault="00CD2140" w:rsidP="006E17D2">
                <w:pPr>
                  <w:rPr>
                    <w:szCs w:val="18"/>
                    <w:lang w:val="en-US"/>
                  </w:rPr>
                </w:pPr>
                <w:sdt>
                  <w:sdtPr>
                    <w:rPr>
                      <w:szCs w:val="18"/>
                      <w:lang w:val="en-US"/>
                    </w:rPr>
                    <w:alias w:val="Field"/>
                    <w:tag w:val="7304143-773286403"/>
                    <w:id w:val="773286403"/>
                    <w:placeholder>
                      <w:docPart w:val="A76D4259D52D4E3584EAB23F62C5DDDE"/>
                    </w:placeholder>
                  </w:sdtPr>
                  <w:sdtEndPr/>
                  <w:sdtContent>
                    <w:r w:rsidR="00EC1EF9" w:rsidRPr="00DD54E2">
                      <w:rPr>
                        <w:szCs w:val="18"/>
                        <w:lang w:val="en-US"/>
                      </w:rPr>
                      <w:t>@IBAN</w:t>
                    </w:r>
                  </w:sdtContent>
                </w:sdt>
              </w:p>
            </w:tc>
          </w:tr>
        </w:sdtContent>
      </w:sdt>
      <w:tr w:rsidR="00EC1EF9" w:rsidRPr="00DD54E2" w14:paraId="1EDD565F" w14:textId="77777777" w:rsidTr="006E17D2">
        <w:trPr>
          <w:jc w:val="right"/>
        </w:trPr>
        <w:tc>
          <w:tcPr>
            <w:tcW w:w="2367" w:type="pct"/>
          </w:tcPr>
          <w:p w14:paraId="5896549F" w14:textId="77777777" w:rsidR="00EC1EF9" w:rsidRPr="00DD54E2" w:rsidRDefault="00CD2140" w:rsidP="006E17D2">
            <w:pPr>
              <w:rPr>
                <w:color w:val="3B3838" w:themeColor="background2" w:themeShade="40"/>
                <w:szCs w:val="18"/>
                <w:lang w:val="en-US"/>
              </w:rPr>
            </w:pPr>
            <w:sdt>
              <w:sdtPr>
                <w:rPr>
                  <w:color w:val="3B3838" w:themeColor="background2" w:themeShade="40"/>
                  <w:szCs w:val="18"/>
                  <w:lang w:val="en-US"/>
                </w:rPr>
                <w:alias w:val="Label"/>
                <w:tag w:val="7304143-1526604246"/>
                <w:id w:val="1526604246"/>
                <w:placeholder>
                  <w:docPart w:val="1906A4C9AE59426E8536AA54564FEEE3"/>
                </w:placeholder>
                <w15:color w:val="FFCC00"/>
              </w:sdtPr>
              <w:sdtEndPr/>
              <w:sdtContent>
                <w:r w:rsidR="00EC1EF9" w:rsidRPr="00DD54E2">
                  <w:rPr>
                    <w:color w:val="3B3838" w:themeColor="background2" w:themeShade="40"/>
                    <w:szCs w:val="18"/>
                    <w:lang w:val="en-US"/>
                  </w:rPr>
                  <w:t>Tax registration number</w:t>
                </w:r>
              </w:sdtContent>
            </w:sdt>
          </w:p>
        </w:tc>
        <w:tc>
          <w:tcPr>
            <w:tcW w:w="2633" w:type="pct"/>
          </w:tcPr>
          <w:p w14:paraId="1A392F6E" w14:textId="77777777" w:rsidR="00EC1EF9" w:rsidRPr="00DD54E2" w:rsidRDefault="00CD2140" w:rsidP="006E17D2">
            <w:pPr>
              <w:rPr>
                <w:szCs w:val="18"/>
                <w:lang w:val="en-US"/>
              </w:rPr>
            </w:pPr>
            <w:sdt>
              <w:sdtPr>
                <w:rPr>
                  <w:szCs w:val="18"/>
                  <w:lang w:val="en-US"/>
                </w:rPr>
                <w:alias w:val="Field"/>
                <w:tag w:val="7304143-1866554843"/>
                <w:id w:val="1866554843"/>
                <w:placeholder>
                  <w:docPart w:val="E8EAC2CF843641F0981F960BA8CB99D7"/>
                </w:placeholder>
              </w:sdtPr>
              <w:sdtEndPr/>
              <w:sdtContent>
                <w:r w:rsidR="00EC1EF9" w:rsidRPr="00DD54E2">
                  <w:rPr>
                    <w:szCs w:val="18"/>
                    <w:lang w:val="en-US"/>
                  </w:rPr>
                  <w:t>@</w:t>
                </w:r>
                <w:proofErr w:type="spellStart"/>
                <w:r w:rsidR="00EC1EF9" w:rsidRPr="00DD54E2">
                  <w:rPr>
                    <w:szCs w:val="18"/>
                    <w:lang w:val="en-US"/>
                  </w:rPr>
                  <w:t>CoRegNum</w:t>
                </w:r>
                <w:proofErr w:type="spellEnd"/>
              </w:sdtContent>
            </w:sdt>
          </w:p>
        </w:tc>
      </w:tr>
      <w:tr w:rsidR="00EC1EF9" w:rsidRPr="00DD54E2" w14:paraId="3F5E3BCE" w14:textId="77777777" w:rsidTr="006E17D2">
        <w:trPr>
          <w:jc w:val="right"/>
        </w:trPr>
        <w:tc>
          <w:tcPr>
            <w:tcW w:w="5000" w:type="pct"/>
            <w:gridSpan w:val="2"/>
            <w:vAlign w:val="center"/>
          </w:tcPr>
          <w:p w14:paraId="41D2644A" w14:textId="77777777" w:rsidR="00EC1EF9" w:rsidRPr="00A5518A" w:rsidRDefault="00CD2140" w:rsidP="006E17D2">
            <w:pPr>
              <w:spacing w:before="240" w:after="80"/>
              <w:rPr>
                <w:b/>
                <w:sz w:val="32"/>
                <w:szCs w:val="32"/>
                <w:lang w:val="en-US"/>
              </w:rPr>
            </w:pPr>
            <w:sdt>
              <w:sdtPr>
                <w:rPr>
                  <w:b/>
                  <w:sz w:val="32"/>
                  <w:szCs w:val="32"/>
                  <w:lang w:val="en-US"/>
                </w:rPr>
                <w:alias w:val="Label"/>
                <w:tag w:val="7304143-3712830753"/>
                <w:id w:val="-582136543"/>
                <w:placeholder>
                  <w:docPart w:val="7BBFA21A6B08410AABF659A40E314A78"/>
                </w:placeholder>
                <w15:color w:val="FFCC00"/>
              </w:sdtPr>
              <w:sdtEndPr/>
              <w:sdtContent>
                <w:r w:rsidR="00EC1EF9" w:rsidRPr="00A5518A">
                  <w:rPr>
                    <w:b/>
                    <w:sz w:val="32"/>
                    <w:szCs w:val="32"/>
                    <w:lang w:val="en-US"/>
                  </w:rPr>
                  <w:t>Payment advice</w:t>
                </w:r>
              </w:sdtContent>
            </w:sdt>
          </w:p>
        </w:tc>
      </w:tr>
      <w:tr w:rsidR="00EC1EF9" w:rsidRPr="00DD54E2" w14:paraId="00B6D317" w14:textId="77777777" w:rsidTr="006E17D2">
        <w:trPr>
          <w:jc w:val="right"/>
        </w:trPr>
        <w:tc>
          <w:tcPr>
            <w:tcW w:w="2367" w:type="pct"/>
          </w:tcPr>
          <w:p w14:paraId="1D292E45" w14:textId="77777777" w:rsidR="00EC1EF9" w:rsidRDefault="00CD2140" w:rsidP="006E17D2">
            <w:pPr>
              <w:rPr>
                <w:color w:val="3B3838" w:themeColor="background2" w:themeShade="40"/>
                <w:szCs w:val="18"/>
                <w:lang w:val="en-US"/>
              </w:rPr>
            </w:pPr>
            <w:sdt>
              <w:sdtPr>
                <w:rPr>
                  <w:color w:val="3B3838" w:themeColor="background2" w:themeShade="40"/>
                  <w:szCs w:val="18"/>
                  <w:lang w:val="en-US"/>
                </w:rPr>
                <w:alias w:val="Label"/>
                <w:tag w:val="7304143-3466533330"/>
                <w:id w:val="-828433966"/>
                <w:placeholder>
                  <w:docPart w:val="BE88B7861A26415882FB274DC35475F1"/>
                </w:placeholder>
                <w15:color w:val="FFCC00"/>
              </w:sdtPr>
              <w:sdtEndPr/>
              <w:sdtContent>
                <w:r w:rsidR="00EC1EF9">
                  <w:rPr>
                    <w:color w:val="3B3838" w:themeColor="background2" w:themeShade="40"/>
                    <w:szCs w:val="18"/>
                    <w:lang w:val="en-US"/>
                  </w:rPr>
                  <w:t>Page</w:t>
                </w:r>
              </w:sdtContent>
            </w:sdt>
          </w:p>
        </w:tc>
        <w:tc>
          <w:tcPr>
            <w:tcW w:w="2633" w:type="pct"/>
          </w:tcPr>
          <w:p w14:paraId="4FE0DE23" w14:textId="77777777" w:rsidR="00EC1EF9" w:rsidRPr="00A5518A" w:rsidRDefault="00EC1EF9" w:rsidP="006E17D2">
            <w:pPr>
              <w:rPr>
                <w:szCs w:val="18"/>
                <w:lang w:val="en-US"/>
              </w:rPr>
            </w:pPr>
            <w:r w:rsidRPr="00A5518A">
              <w:rPr>
                <w:szCs w:val="18"/>
                <w:lang w:val="en-US"/>
              </w:rPr>
              <w:fldChar w:fldCharType="begin"/>
            </w:r>
            <w:r w:rsidRPr="00A5518A">
              <w:rPr>
                <w:szCs w:val="18"/>
                <w:lang w:val="en-US"/>
              </w:rPr>
              <w:instrText xml:space="preserve"> PAGE  \* Arabic  \* MERGEFORMAT </w:instrText>
            </w:r>
            <w:r w:rsidRPr="00A5518A">
              <w:rPr>
                <w:szCs w:val="18"/>
                <w:lang w:val="en-US"/>
              </w:rPr>
              <w:fldChar w:fldCharType="separate"/>
            </w:r>
            <w:r w:rsidRPr="00A5518A">
              <w:rPr>
                <w:noProof/>
                <w:szCs w:val="18"/>
                <w:lang w:val="en-US"/>
              </w:rPr>
              <w:t>1</w:t>
            </w:r>
            <w:r w:rsidRPr="00A5518A">
              <w:rPr>
                <w:szCs w:val="18"/>
                <w:lang w:val="en-US"/>
              </w:rPr>
              <w:fldChar w:fldCharType="end"/>
            </w:r>
            <w:r w:rsidRPr="00A5518A">
              <w:rPr>
                <w:szCs w:val="18"/>
                <w:lang w:val="en-US"/>
              </w:rPr>
              <w:t xml:space="preserve"> </w:t>
            </w:r>
            <w:sdt>
              <w:sdtPr>
                <w:rPr>
                  <w:szCs w:val="18"/>
                  <w:lang w:val="en-US"/>
                </w:rPr>
                <w:alias w:val="Label"/>
                <w:tag w:val="7304143-491059128"/>
                <w:id w:val="491059128"/>
                <w:placeholder>
                  <w:docPart w:val="4EFAFD5A5039489A97E1CC51D7197D66"/>
                </w:placeholder>
                <w15:color w:val="FFCC00"/>
              </w:sdtPr>
              <w:sdtEndPr/>
              <w:sdtContent>
                <w:r>
                  <w:rPr>
                    <w:szCs w:val="18"/>
                    <w:lang w:val="en-US"/>
                  </w:rPr>
                  <w:t>of</w:t>
                </w:r>
              </w:sdtContent>
            </w:sdt>
            <w:r w:rsidRPr="00A5518A">
              <w:rPr>
                <w:szCs w:val="18"/>
                <w:lang w:val="en-US"/>
              </w:rPr>
              <w:t xml:space="preserve"> </w:t>
            </w:r>
            <w:r w:rsidRPr="00A5518A">
              <w:rPr>
                <w:szCs w:val="18"/>
                <w:lang w:val="en-US"/>
              </w:rPr>
              <w:fldChar w:fldCharType="begin"/>
            </w:r>
            <w:r w:rsidRPr="00A5518A">
              <w:rPr>
                <w:szCs w:val="18"/>
                <w:lang w:val="en-US"/>
              </w:rPr>
              <w:instrText xml:space="preserve"> NUMPAGES  \* Arabic  \* MERGEFORMAT </w:instrText>
            </w:r>
            <w:r w:rsidRPr="00A5518A">
              <w:rPr>
                <w:szCs w:val="18"/>
                <w:lang w:val="en-US"/>
              </w:rPr>
              <w:fldChar w:fldCharType="separate"/>
            </w:r>
            <w:r w:rsidRPr="00A5518A">
              <w:rPr>
                <w:noProof/>
                <w:szCs w:val="18"/>
                <w:lang w:val="en-US"/>
              </w:rPr>
              <w:t>2</w:t>
            </w:r>
            <w:r w:rsidRPr="00A5518A">
              <w:rPr>
                <w:szCs w:val="18"/>
                <w:lang w:val="en-US"/>
              </w:rPr>
              <w:fldChar w:fldCharType="end"/>
            </w:r>
          </w:p>
        </w:tc>
      </w:tr>
      <w:tr w:rsidR="00F30323" w:rsidRPr="00DD54E2" w14:paraId="19BF6D6A" w14:textId="77777777" w:rsidTr="00E21EA8">
        <w:trPr>
          <w:jc w:val="right"/>
        </w:trPr>
        <w:tc>
          <w:tcPr>
            <w:tcW w:w="2367" w:type="pct"/>
          </w:tcPr>
          <w:p w14:paraId="1B7F0C40" w14:textId="77777777" w:rsidR="00F30323" w:rsidRPr="00DD54E2" w:rsidRDefault="00CD2140" w:rsidP="00E21EA8">
            <w:pPr>
              <w:rPr>
                <w:color w:val="3B3838" w:themeColor="background2" w:themeShade="40"/>
                <w:szCs w:val="18"/>
                <w:lang w:val="en-US"/>
              </w:rPr>
            </w:pPr>
            <w:sdt>
              <w:sdtPr>
                <w:rPr>
                  <w:color w:val="3B3838" w:themeColor="background2" w:themeShade="40"/>
                  <w:szCs w:val="18"/>
                  <w:lang w:val="en-US"/>
                </w:rPr>
                <w:alias w:val="Label"/>
                <w:tag w:val="7304143-1872889494"/>
                <w:id w:val="1872889494"/>
                <w:placeholder>
                  <w:docPart w:val="6271FC2C41E545C296D7CFE37EDEBED8"/>
                </w:placeholder>
                <w15:color w:val="FFCC00"/>
              </w:sdtPr>
              <w:sdtEndPr/>
              <w:sdtContent>
                <w:r w:rsidR="00F30323" w:rsidRPr="00DD54E2">
                  <w:rPr>
                    <w:color w:val="3B3838" w:themeColor="background2" w:themeShade="40"/>
                    <w:szCs w:val="18"/>
                    <w:lang w:val="en-US"/>
                  </w:rPr>
                  <w:t>Date</w:t>
                </w:r>
              </w:sdtContent>
            </w:sdt>
          </w:p>
        </w:tc>
        <w:tc>
          <w:tcPr>
            <w:tcW w:w="2633" w:type="pct"/>
          </w:tcPr>
          <w:p w14:paraId="7405B360" w14:textId="77777777" w:rsidR="00F30323" w:rsidRPr="00DD54E2" w:rsidRDefault="00CD2140" w:rsidP="00E21EA8">
            <w:pPr>
              <w:rPr>
                <w:bCs/>
                <w:szCs w:val="18"/>
                <w:lang w:val="en-US"/>
              </w:rPr>
            </w:pPr>
            <w:sdt>
              <w:sdtPr>
                <w:rPr>
                  <w:bCs/>
                  <w:szCs w:val="18"/>
                  <w:lang w:val="en-US"/>
                </w:rPr>
                <w:alias w:val="Field"/>
                <w:tag w:val="7304143-3332211"/>
                <w:id w:val="3332211"/>
                <w:placeholder>
                  <w:docPart w:val="FCA7D51609094556A84E7C593DD2F6BC"/>
                </w:placeholder>
              </w:sdtPr>
              <w:sdtEndPr/>
              <w:sdtContent>
                <w:r w:rsidR="00F30323" w:rsidRPr="00DD54E2">
                  <w:rPr>
                    <w:bCs/>
                    <w:szCs w:val="18"/>
                    <w:lang w:val="en-US"/>
                  </w:rPr>
                  <w:t>@</w:t>
                </w:r>
                <w:proofErr w:type="spellStart"/>
                <w:r w:rsidR="00F30323" w:rsidRPr="00DD54E2">
                  <w:rPr>
                    <w:bCs/>
                    <w:szCs w:val="18"/>
                    <w:lang w:val="en-US"/>
                  </w:rPr>
                  <w:t>PaymAdviceDate</w:t>
                </w:r>
                <w:proofErr w:type="spellEnd"/>
              </w:sdtContent>
            </w:sdt>
          </w:p>
        </w:tc>
      </w:tr>
      <w:sdt>
        <w:sdtPr>
          <w:rPr>
            <w:color w:val="3B3838" w:themeColor="background2" w:themeShade="40"/>
            <w:szCs w:val="18"/>
            <w:lang w:val="en-US"/>
          </w:rPr>
          <w:alias w:val="If"/>
          <w:tag w:val="7304143-4293925341"/>
          <w:id w:val="-1041955"/>
          <w:placeholder>
            <w:docPart w:val="A65ECD261490408695953D29DCDBDF91"/>
          </w:placeholder>
          <w15:color w:val="0000FF"/>
        </w:sdtPr>
        <w:sdtEndPr>
          <w:rPr>
            <w:bCs/>
            <w:color w:val="auto"/>
          </w:rPr>
        </w:sdtEndPr>
        <w:sdtContent>
          <w:tr w:rsidR="00EC1EF9" w:rsidRPr="00DD54E2" w14:paraId="4F6EFE12" w14:textId="77777777" w:rsidTr="006E17D2">
            <w:trPr>
              <w:jc w:val="right"/>
            </w:trPr>
            <w:tc>
              <w:tcPr>
                <w:tcW w:w="2367" w:type="pct"/>
              </w:tcPr>
              <w:p w14:paraId="3ED0AAEA" w14:textId="36193452" w:rsidR="00EC1EF9" w:rsidRPr="00DD54E2" w:rsidRDefault="00CD2140" w:rsidP="006E17D2">
                <w:pPr>
                  <w:rPr>
                    <w:color w:val="3B3838" w:themeColor="background2" w:themeShade="40"/>
                    <w:szCs w:val="18"/>
                    <w:lang w:val="en-US"/>
                  </w:rPr>
                </w:pPr>
                <w:sdt>
                  <w:sdtPr>
                    <w:rPr>
                      <w:color w:val="3B3838" w:themeColor="background2" w:themeShade="40"/>
                      <w:szCs w:val="18"/>
                      <w:lang w:val="en-US"/>
                    </w:rPr>
                    <w:alias w:val="Field"/>
                    <w:tag w:val="7304143-114887563"/>
                    <w:id w:val="114887563"/>
                    <w:placeholder>
                      <w:docPart w:val="DF0CA39D0B9F4ECEBA3F58F2C7D9EC98"/>
                    </w:placeholder>
                  </w:sdtPr>
                  <w:sdtEndPr/>
                  <w:sdtContent>
                    <w:proofErr w:type="spellStart"/>
                    <w:r w:rsidR="00F30323">
                      <w:rPr>
                        <w:color w:val="3B3838" w:themeColor="background2" w:themeShade="40"/>
                        <w:szCs w:val="18"/>
                        <w:lang w:val="en-US"/>
                      </w:rPr>
                      <w:t>PaymRefLabel</w:t>
                    </w:r>
                    <w:proofErr w:type="spellEnd"/>
                  </w:sdtContent>
                </w:sdt>
              </w:p>
            </w:tc>
            <w:tc>
              <w:tcPr>
                <w:tcW w:w="2633" w:type="pct"/>
              </w:tcPr>
              <w:p w14:paraId="6639B8AF" w14:textId="05D6DAE0" w:rsidR="00EC1EF9" w:rsidRPr="00DD54E2" w:rsidRDefault="00CD2140" w:rsidP="006E17D2">
                <w:pPr>
                  <w:rPr>
                    <w:bCs/>
                    <w:szCs w:val="18"/>
                    <w:lang w:val="en-US"/>
                  </w:rPr>
                </w:pPr>
                <w:sdt>
                  <w:sdtPr>
                    <w:rPr>
                      <w:bCs/>
                      <w:szCs w:val="18"/>
                      <w:lang w:val="en-US"/>
                    </w:rPr>
                    <w:alias w:val="Field"/>
                    <w:tag w:val="7304143-3014335808"/>
                    <w:id w:val="-1280631488"/>
                    <w:placeholder>
                      <w:docPart w:val="0D99D788590D49918FE42D850EDCAE31"/>
                    </w:placeholder>
                  </w:sdtPr>
                  <w:sdtEndPr/>
                  <w:sdtContent>
                    <w:r w:rsidR="00F30323" w:rsidRPr="00DD54E2">
                      <w:rPr>
                        <w:bCs/>
                        <w:szCs w:val="18"/>
                        <w:lang w:val="en-US"/>
                      </w:rPr>
                      <w:t>@</w:t>
                    </w:r>
                    <w:proofErr w:type="spellStart"/>
                    <w:r w:rsidR="00F30323" w:rsidRPr="00DD54E2">
                      <w:rPr>
                        <w:bCs/>
                        <w:szCs w:val="18"/>
                        <w:lang w:val="en-US"/>
                      </w:rPr>
                      <w:t>PaymentReference</w:t>
                    </w:r>
                    <w:proofErr w:type="spellEnd"/>
                  </w:sdtContent>
                </w:sdt>
              </w:p>
            </w:tc>
          </w:tr>
        </w:sdtContent>
      </w:sdt>
    </w:tbl>
    <w:sdt>
      <w:sdtPr>
        <w:rPr>
          <w:sz w:val="20"/>
          <w:szCs w:val="20"/>
          <w:lang w:val="en-US"/>
        </w:rPr>
        <w:alias w:val="If"/>
        <w:tag w:val="7304143-631062395"/>
        <w:id w:val="631062395"/>
        <w:placeholder>
          <w:docPart w:val="F98C66C7168B41A7A265D64304DB0141"/>
        </w:placeholder>
        <w15:color w:val="0000FF"/>
      </w:sdtPr>
      <w:sdtEndPr/>
      <w:sdtContent>
        <w:sdt>
          <w:sdtPr>
            <w:rPr>
              <w:sz w:val="20"/>
              <w:szCs w:val="20"/>
              <w:lang w:val="en-US"/>
            </w:rPr>
            <w:alias w:val="Group"/>
            <w:tag w:val="7304143-1131279466"/>
            <w:id w:val="1131279466"/>
            <w:placeholder>
              <w:docPart w:val="E9FEE2A44AC84EA0B0673B73395BF3C1"/>
            </w:placeholder>
            <w15:color w:val="993300"/>
          </w:sdtPr>
          <w:sdtEndPr/>
          <w:sdtContent>
            <w:p w14:paraId="31C7C71B" w14:textId="52FA6DC2" w:rsidR="00B46D42" w:rsidRDefault="00B46D42" w:rsidP="000420B8">
              <w:pPr>
                <w:spacing w:after="480"/>
                <w:rPr>
                  <w:sz w:val="20"/>
                  <w:szCs w:val="20"/>
                  <w:lang w:val="en-US"/>
                </w:rPr>
              </w:pPr>
            </w:p>
            <w:tbl>
              <w:tblPr>
                <w:tblStyle w:val="TableGrid"/>
                <w:tblW w:w="5000" w:type="pct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ook w:val="04A0" w:firstRow="1" w:lastRow="0" w:firstColumn="1" w:lastColumn="0" w:noHBand="0" w:noVBand="1"/>
              </w:tblPr>
              <w:tblGrid>
                <w:gridCol w:w="1270"/>
                <w:gridCol w:w="1564"/>
                <w:gridCol w:w="1369"/>
                <w:gridCol w:w="1076"/>
                <w:gridCol w:w="1271"/>
                <w:gridCol w:w="1465"/>
                <w:gridCol w:w="1369"/>
                <w:gridCol w:w="1082"/>
              </w:tblGrid>
              <w:tr w:rsidR="00FF1EB4" w:rsidRPr="00407BF4" w14:paraId="1FC9DA5F" w14:textId="77777777" w:rsidTr="00EC1EF9">
                <w:trPr>
                  <w:cantSplit/>
                  <w:tblHeader/>
                </w:trPr>
                <w:tc>
                  <w:tcPr>
                    <w:tcW w:w="607" w:type="pct"/>
                    <w:tcBorders>
                      <w:bottom w:val="single" w:sz="4" w:space="0" w:color="auto"/>
                    </w:tcBorders>
                    <w:vAlign w:val="bottom"/>
                  </w:tcPr>
                  <w:sdt>
                    <w:sdtPr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  <w:alias w:val="Label"/>
                      <w:tag w:val="7304143-912818305"/>
                      <w:id w:val="912818305"/>
                      <w:placeholder>
                        <w:docPart w:val="45FB5E7841844309B7678CC36270C31A"/>
                      </w:placeholder>
                      <w15:color w:val="FFCC00"/>
                    </w:sdtPr>
                    <w:sdtEndPr/>
                    <w:sdtContent>
                      <w:p w14:paraId="16413701" w14:textId="4703479C" w:rsidR="00B46D42" w:rsidRPr="00407BF4" w:rsidRDefault="006542B9" w:rsidP="003F69D6">
                        <w:pPr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Invoice</w:t>
                        </w:r>
                      </w:p>
                    </w:sdtContent>
                  </w:sdt>
                </w:tc>
                <w:tc>
                  <w:tcPr>
                    <w:tcW w:w="747" w:type="pct"/>
                    <w:tcBorders>
                      <w:bottom w:val="single" w:sz="4" w:space="0" w:color="auto"/>
                    </w:tcBorders>
                    <w:vAlign w:val="bottom"/>
                  </w:tcPr>
                  <w:sdt>
                    <w:sdtPr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  <w:alias w:val="Label"/>
                      <w:tag w:val="7304143-656423759"/>
                      <w:id w:val="656423759"/>
                      <w:placeholder>
                        <w:docPart w:val="D0B175C06E4E43559F347B9B322853DA"/>
                      </w:placeholder>
                      <w15:color w:val="FFCC00"/>
                    </w:sdtPr>
                    <w:sdtEndPr/>
                    <w:sdtContent>
                      <w:p w14:paraId="5EE7EE3D" w14:textId="5BCA8A06" w:rsidR="00B46D42" w:rsidRPr="00407BF4" w:rsidRDefault="006542B9" w:rsidP="003F69D6">
                        <w:pPr>
                          <w:jc w:val="right"/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Invoice date</w:t>
                        </w:r>
                      </w:p>
                    </w:sdtContent>
                  </w:sdt>
                </w:tc>
                <w:tc>
                  <w:tcPr>
                    <w:tcW w:w="654" w:type="pct"/>
                    <w:tcBorders>
                      <w:bottom w:val="single" w:sz="4" w:space="0" w:color="auto"/>
                    </w:tcBorders>
                    <w:vAlign w:val="bottom"/>
                  </w:tcPr>
                  <w:sdt>
                    <w:sdtPr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  <w:alias w:val="Label"/>
                      <w:tag w:val="7304143-2830704357"/>
                      <w:id w:val="-1464262939"/>
                      <w:placeholder>
                        <w:docPart w:val="E3C7BB8F841246BBB93B07E15A510EBC"/>
                      </w:placeholder>
                      <w15:color w:val="FFCC00"/>
                    </w:sdtPr>
                    <w:sdtEndPr/>
                    <w:sdtContent>
                      <w:p w14:paraId="02AB81F1" w14:textId="79BA5688" w:rsidR="00B46D42" w:rsidRPr="00407BF4" w:rsidRDefault="003F69D6" w:rsidP="003F69D6">
                        <w:pPr>
                          <w:jc w:val="right"/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Invoice amount</w:t>
                        </w:r>
                      </w:p>
                    </w:sdtContent>
                  </w:sdt>
                </w:tc>
                <w:tc>
                  <w:tcPr>
                    <w:tcW w:w="514" w:type="pct"/>
                    <w:tcBorders>
                      <w:bottom w:val="single" w:sz="4" w:space="0" w:color="auto"/>
                    </w:tcBorders>
                    <w:vAlign w:val="bottom"/>
                  </w:tcPr>
                  <w:sdt>
                    <w:sdtPr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  <w:alias w:val="Label"/>
                      <w:tag w:val="7304143-3779114633"/>
                      <w:id w:val="-515852663"/>
                      <w:placeholder>
                        <w:docPart w:val="5810A2CBE1E64BB2A20F2908E677EA01"/>
                      </w:placeholder>
                      <w15:color w:val="FFCC00"/>
                    </w:sdtPr>
                    <w:sdtEndPr/>
                    <w:sdtContent>
                      <w:p w14:paraId="08A49D9F" w14:textId="209C029A" w:rsidR="00B46D42" w:rsidRPr="00407BF4" w:rsidRDefault="006542B9" w:rsidP="003F69D6">
                        <w:pPr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Invoice currency</w:t>
                        </w:r>
                      </w:p>
                    </w:sdtContent>
                  </w:sdt>
                </w:tc>
                <w:tc>
                  <w:tcPr>
                    <w:tcW w:w="607" w:type="pct"/>
                    <w:tcBorders>
                      <w:bottom w:val="single" w:sz="4" w:space="0" w:color="auto"/>
                    </w:tcBorders>
                    <w:vAlign w:val="bottom"/>
                  </w:tcPr>
                  <w:sdt>
                    <w:sdtPr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  <w:alias w:val="Label"/>
                      <w:tag w:val="7304143-1877192337"/>
                      <w:id w:val="1877192337"/>
                      <w:placeholder>
                        <w:docPart w:val="D80BB7524F3F45858853A438461CE749"/>
                      </w:placeholder>
                      <w15:color w:val="FFCC00"/>
                    </w:sdtPr>
                    <w:sdtEndPr/>
                    <w:sdtContent>
                      <w:p w14:paraId="2E3F908A" w14:textId="263516AD" w:rsidR="00B46D42" w:rsidRPr="00407BF4" w:rsidRDefault="006542B9" w:rsidP="003F69D6">
                        <w:pPr>
                          <w:jc w:val="right"/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Payment date</w:t>
                        </w:r>
                      </w:p>
                    </w:sdtContent>
                  </w:sdt>
                </w:tc>
                <w:tc>
                  <w:tcPr>
                    <w:tcW w:w="700" w:type="pct"/>
                    <w:tcBorders>
                      <w:bottom w:val="single" w:sz="4" w:space="0" w:color="auto"/>
                    </w:tcBorders>
                    <w:vAlign w:val="bottom"/>
                  </w:tcPr>
                  <w:sdt>
                    <w:sdtPr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  <w:alias w:val="Label"/>
                      <w:tag w:val="7304143-1342979280"/>
                      <w:id w:val="1342979280"/>
                      <w:placeholder>
                        <w:docPart w:val="66CB8409A96E46A3A8995578A2DE414A"/>
                      </w:placeholder>
                      <w15:color w:val="FFCC00"/>
                    </w:sdtPr>
                    <w:sdtEndPr/>
                    <w:sdtContent>
                      <w:p w14:paraId="5798DC4F" w14:textId="67613B20" w:rsidR="00B46D42" w:rsidRPr="00407BF4" w:rsidRDefault="006542B9" w:rsidP="003F69D6">
                        <w:pPr>
                          <w:jc w:val="right"/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Cash discount</w:t>
                        </w:r>
                      </w:p>
                    </w:sdtContent>
                  </w:sdt>
                </w:tc>
                <w:tc>
                  <w:tcPr>
                    <w:tcW w:w="654" w:type="pct"/>
                    <w:tcBorders>
                      <w:bottom w:val="single" w:sz="4" w:space="0" w:color="auto"/>
                    </w:tcBorders>
                    <w:vAlign w:val="bottom"/>
                  </w:tcPr>
                  <w:sdt>
                    <w:sdtPr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  <w:alias w:val="Label"/>
                      <w:tag w:val="7304143-2890902066"/>
                      <w:id w:val="-1404065230"/>
                      <w:placeholder>
                        <w:docPart w:val="F86CBFC32F1344EA9209BCF6C462EE62"/>
                      </w:placeholder>
                      <w15:color w:val="FFCC00"/>
                    </w:sdtPr>
                    <w:sdtEndPr/>
                    <w:sdtContent>
                      <w:p w14:paraId="1E4899A8" w14:textId="5F87C8D7" w:rsidR="00B46D42" w:rsidRPr="00407BF4" w:rsidRDefault="006542B9" w:rsidP="003F69D6">
                        <w:pPr>
                          <w:jc w:val="right"/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Payment amount</w:t>
                        </w:r>
                      </w:p>
                    </w:sdtContent>
                  </w:sdt>
                </w:tc>
                <w:tc>
                  <w:tcPr>
                    <w:tcW w:w="517" w:type="pct"/>
                    <w:tcBorders>
                      <w:bottom w:val="single" w:sz="4" w:space="0" w:color="auto"/>
                    </w:tcBorders>
                    <w:vAlign w:val="bottom"/>
                  </w:tcPr>
                  <w:sdt>
                    <w:sdtPr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  <w:alias w:val="Label"/>
                      <w:tag w:val="7304143-4177046962"/>
                      <w:id w:val="-117920334"/>
                      <w:placeholder>
                        <w:docPart w:val="531F1DD14EFB4E0E80409FD374D6BEEE"/>
                      </w:placeholder>
                      <w15:color w:val="FFCC00"/>
                    </w:sdtPr>
                    <w:sdtEndPr/>
                    <w:sdtContent>
                      <w:p w14:paraId="623B80D2" w14:textId="4F9F14D0" w:rsidR="00B46D42" w:rsidRPr="00407BF4" w:rsidRDefault="006542B9" w:rsidP="003F69D6">
                        <w:pPr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Payment currency</w:t>
                        </w:r>
                      </w:p>
                    </w:sdtContent>
                  </w:sdt>
                </w:tc>
              </w:tr>
              <w:tr w:rsidR="00FF1EB4" w:rsidRPr="00EC1EF9" w14:paraId="6A0A6315" w14:textId="77777777" w:rsidTr="00EC1EF9">
                <w:trPr>
                  <w:cantSplit/>
                </w:trPr>
                <w:tc>
                  <w:tcPr>
                    <w:tcW w:w="607" w:type="pct"/>
                    <w:tcBorders>
                      <w:top w:val="single" w:sz="4" w:space="0" w:color="auto"/>
                    </w:tcBorders>
                    <w:vAlign w:val="center"/>
                  </w:tcPr>
                  <w:p w14:paraId="1DCB3F70" w14:textId="77777777" w:rsidR="00B46D42" w:rsidRPr="00EC1EF9" w:rsidRDefault="00B46D42" w:rsidP="003F69D6">
                    <w:pPr>
                      <w:rPr>
                        <w:sz w:val="6"/>
                        <w:szCs w:val="6"/>
                        <w:lang w:val="en-US"/>
                      </w:rPr>
                    </w:pPr>
                  </w:p>
                </w:tc>
                <w:tc>
                  <w:tcPr>
                    <w:tcW w:w="747" w:type="pct"/>
                    <w:tcBorders>
                      <w:top w:val="single" w:sz="4" w:space="0" w:color="auto"/>
                    </w:tcBorders>
                    <w:vAlign w:val="center"/>
                  </w:tcPr>
                  <w:p w14:paraId="194D65C2" w14:textId="77777777" w:rsidR="00B46D42" w:rsidRPr="00EC1EF9" w:rsidRDefault="00B46D42" w:rsidP="003F69D6">
                    <w:pPr>
                      <w:rPr>
                        <w:sz w:val="6"/>
                        <w:szCs w:val="6"/>
                        <w:lang w:val="en-US"/>
                      </w:rPr>
                    </w:pPr>
                  </w:p>
                </w:tc>
                <w:tc>
                  <w:tcPr>
                    <w:tcW w:w="654" w:type="pct"/>
                    <w:tcBorders>
                      <w:top w:val="single" w:sz="4" w:space="0" w:color="auto"/>
                    </w:tcBorders>
                    <w:vAlign w:val="center"/>
                  </w:tcPr>
                  <w:p w14:paraId="4945948C" w14:textId="77777777" w:rsidR="00B46D42" w:rsidRPr="00EC1EF9" w:rsidRDefault="00B46D42" w:rsidP="003F69D6">
                    <w:pPr>
                      <w:rPr>
                        <w:sz w:val="6"/>
                        <w:szCs w:val="6"/>
                        <w:lang w:val="en-US"/>
                      </w:rPr>
                    </w:pPr>
                  </w:p>
                </w:tc>
                <w:tc>
                  <w:tcPr>
                    <w:tcW w:w="514" w:type="pct"/>
                    <w:tcBorders>
                      <w:top w:val="single" w:sz="4" w:space="0" w:color="auto"/>
                    </w:tcBorders>
                    <w:vAlign w:val="center"/>
                  </w:tcPr>
                  <w:p w14:paraId="0D60AD3B" w14:textId="77777777" w:rsidR="00B46D42" w:rsidRPr="00EC1EF9" w:rsidRDefault="00B46D42" w:rsidP="003F69D6">
                    <w:pPr>
                      <w:rPr>
                        <w:sz w:val="6"/>
                        <w:szCs w:val="6"/>
                        <w:lang w:val="en-US"/>
                      </w:rPr>
                    </w:pPr>
                  </w:p>
                </w:tc>
                <w:tc>
                  <w:tcPr>
                    <w:tcW w:w="607" w:type="pct"/>
                    <w:tcBorders>
                      <w:top w:val="single" w:sz="4" w:space="0" w:color="auto"/>
                    </w:tcBorders>
                    <w:vAlign w:val="center"/>
                  </w:tcPr>
                  <w:p w14:paraId="50E27943" w14:textId="77777777" w:rsidR="00B46D42" w:rsidRPr="00EC1EF9" w:rsidRDefault="00B46D42" w:rsidP="003F69D6">
                    <w:pPr>
                      <w:rPr>
                        <w:sz w:val="6"/>
                        <w:szCs w:val="6"/>
                        <w:lang w:val="en-US"/>
                      </w:rPr>
                    </w:pPr>
                  </w:p>
                </w:tc>
                <w:tc>
                  <w:tcPr>
                    <w:tcW w:w="700" w:type="pct"/>
                    <w:tcBorders>
                      <w:top w:val="single" w:sz="4" w:space="0" w:color="auto"/>
                    </w:tcBorders>
                    <w:vAlign w:val="center"/>
                  </w:tcPr>
                  <w:p w14:paraId="1B52EE76" w14:textId="77777777" w:rsidR="00B46D42" w:rsidRPr="00EC1EF9" w:rsidRDefault="00B46D42" w:rsidP="003F69D6">
                    <w:pPr>
                      <w:rPr>
                        <w:sz w:val="6"/>
                        <w:szCs w:val="6"/>
                        <w:lang w:val="en-US"/>
                      </w:rPr>
                    </w:pPr>
                  </w:p>
                </w:tc>
                <w:tc>
                  <w:tcPr>
                    <w:tcW w:w="654" w:type="pct"/>
                    <w:tcBorders>
                      <w:top w:val="single" w:sz="4" w:space="0" w:color="auto"/>
                    </w:tcBorders>
                    <w:vAlign w:val="center"/>
                  </w:tcPr>
                  <w:p w14:paraId="5792E6A7" w14:textId="77777777" w:rsidR="00B46D42" w:rsidRPr="00EC1EF9" w:rsidRDefault="00B46D42" w:rsidP="003F69D6">
                    <w:pPr>
                      <w:rPr>
                        <w:sz w:val="6"/>
                        <w:szCs w:val="6"/>
                        <w:lang w:val="en-US"/>
                      </w:rPr>
                    </w:pPr>
                  </w:p>
                </w:tc>
                <w:tc>
                  <w:tcPr>
                    <w:tcW w:w="517" w:type="pct"/>
                    <w:tcBorders>
                      <w:top w:val="single" w:sz="4" w:space="0" w:color="auto"/>
                    </w:tcBorders>
                    <w:vAlign w:val="center"/>
                  </w:tcPr>
                  <w:p w14:paraId="39A780F1" w14:textId="77777777" w:rsidR="00B46D42" w:rsidRPr="00EC1EF9" w:rsidRDefault="00B46D42" w:rsidP="003F69D6">
                    <w:pPr>
                      <w:rPr>
                        <w:sz w:val="6"/>
                        <w:szCs w:val="6"/>
                        <w:lang w:val="en-US"/>
                      </w:rPr>
                    </w:pPr>
                  </w:p>
                </w:tc>
              </w:tr>
              <w:sdt>
                <w:sdtPr>
                  <w:rPr>
                    <w:szCs w:val="18"/>
                    <w:lang w:val="en-US"/>
                  </w:rPr>
                  <w:alias w:val="List"/>
                  <w:tag w:val="7304143-548960801"/>
                  <w:id w:val="548960801"/>
                  <w:placeholder>
                    <w:docPart w:val="E7F461F9EC1C4AA78DACA9172A157BBB"/>
                  </w:placeholder>
                  <w15:color w:val="FF00FF"/>
                </w:sdtPr>
                <w:sdtEndPr/>
                <w:sdtContent>
                  <w:tr w:rsidR="00FF1EB4" w:rsidRPr="00407BF4" w14:paraId="26BF6B8A" w14:textId="77777777" w:rsidTr="00EC1EF9">
                    <w:trPr>
                      <w:cantSplit/>
                    </w:trPr>
                    <w:sdt>
                      <w:sdtPr>
                        <w:rPr>
                          <w:szCs w:val="18"/>
                          <w:lang w:val="en-US"/>
                        </w:rPr>
                        <w:alias w:val="Field"/>
                        <w:tag w:val="7304143-1359076507"/>
                        <w:id w:val="1359076507"/>
                        <w:placeholder>
                          <w:docPart w:val="5EE28068C97E4703A4DB83234D551172"/>
                        </w:placeholder>
                      </w:sdtPr>
                      <w:sdtEndPr/>
                      <w:sdtContent>
                        <w:tc>
                          <w:tcPr>
                            <w:tcW w:w="607" w:type="pct"/>
                            <w:vAlign w:val="center"/>
                          </w:tcPr>
                          <w:p w14:paraId="2B880C0D" w14:textId="3FCF21E3" w:rsidR="00B46D42" w:rsidRPr="00407BF4" w:rsidRDefault="00B46D42" w:rsidP="003F69D6">
                            <w:pPr>
                              <w:keepLines/>
                              <w:rPr>
                                <w:szCs w:val="18"/>
                                <w:lang w:val="en-US"/>
                              </w:rPr>
                            </w:pPr>
                            <w:r w:rsidRPr="00407BF4">
                              <w:rPr>
                                <w:szCs w:val="18"/>
                                <w:lang w:val="en-US"/>
                              </w:rPr>
                              <w:t>@Invoice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szCs w:val="18"/>
                          <w:lang w:val="en-US"/>
                        </w:rPr>
                        <w:alias w:val="Field"/>
                        <w:tag w:val="7304143-3162869751"/>
                        <w:id w:val="-1132097545"/>
                        <w:placeholder>
                          <w:docPart w:val="8E85BF73B7D44514B21ECF031CDC70F0"/>
                        </w:placeholder>
                      </w:sdtPr>
                      <w:sdtEndPr/>
                      <w:sdtContent>
                        <w:tc>
                          <w:tcPr>
                            <w:tcW w:w="747" w:type="pct"/>
                            <w:vAlign w:val="center"/>
                          </w:tcPr>
                          <w:p w14:paraId="1D430606" w14:textId="22782065" w:rsidR="00B46D42" w:rsidRPr="00407BF4" w:rsidRDefault="00B46D42" w:rsidP="003F69D6">
                            <w:pPr>
                              <w:keepLines/>
                              <w:jc w:val="right"/>
                              <w:rPr>
                                <w:szCs w:val="18"/>
                                <w:lang w:val="en-US"/>
                              </w:rPr>
                            </w:pPr>
                            <w:r w:rsidRPr="00407BF4">
                              <w:rPr>
                                <w:szCs w:val="18"/>
                                <w:lang w:val="en-US"/>
                              </w:rPr>
                              <w:t>@</w:t>
                            </w:r>
                            <w:proofErr w:type="spellStart"/>
                            <w:r w:rsidRPr="00407BF4">
                              <w:rPr>
                                <w:szCs w:val="18"/>
                                <w:lang w:val="en-US"/>
                              </w:rPr>
                              <w:t>InvDate</w:t>
                            </w:r>
                            <w:proofErr w:type="spellEnd"/>
                          </w:p>
                        </w:tc>
                      </w:sdtContent>
                    </w:sdt>
                    <w:sdt>
                      <w:sdtPr>
                        <w:rPr>
                          <w:szCs w:val="18"/>
                          <w:lang w:val="en-US"/>
                        </w:rPr>
                        <w:alias w:val="Field"/>
                        <w:tag w:val="7304143-1068460925"/>
                        <w:id w:val="1068460925"/>
                        <w:placeholder>
                          <w:docPart w:val="23FA30B5F9DA45F59284884937C28F48"/>
                        </w:placeholder>
                      </w:sdtPr>
                      <w:sdtEndPr/>
                      <w:sdtContent>
                        <w:tc>
                          <w:tcPr>
                            <w:tcW w:w="654" w:type="pct"/>
                            <w:vAlign w:val="center"/>
                          </w:tcPr>
                          <w:p w14:paraId="2F4AC99B" w14:textId="7419F19F" w:rsidR="00B46D42" w:rsidRPr="00407BF4" w:rsidRDefault="00B46D42" w:rsidP="003F69D6">
                            <w:pPr>
                              <w:keepLines/>
                              <w:jc w:val="right"/>
                              <w:rPr>
                                <w:szCs w:val="18"/>
                                <w:lang w:val="en-US"/>
                              </w:rPr>
                            </w:pPr>
                            <w:r w:rsidRPr="00407BF4">
                              <w:rPr>
                                <w:szCs w:val="18"/>
                                <w:lang w:val="en-US"/>
                              </w:rPr>
                              <w:t>@</w:t>
                            </w:r>
                            <w:proofErr w:type="spellStart"/>
                            <w:r w:rsidRPr="00407BF4">
                              <w:rPr>
                                <w:szCs w:val="18"/>
                                <w:lang w:val="en-US"/>
                              </w:rPr>
                              <w:t>AmountCur</w:t>
                            </w:r>
                            <w:proofErr w:type="spellEnd"/>
                          </w:p>
                        </w:tc>
                      </w:sdtContent>
                    </w:sdt>
                    <w:sdt>
                      <w:sdtPr>
                        <w:rPr>
                          <w:szCs w:val="18"/>
                          <w:lang w:val="en-US"/>
                        </w:rPr>
                        <w:alias w:val="Field"/>
                        <w:tag w:val="7304143-53826966"/>
                        <w:id w:val="53826966"/>
                        <w:placeholder>
                          <w:docPart w:val="CAFB7DB86E034FB5944CDBE8758F2961"/>
                        </w:placeholder>
                      </w:sdtPr>
                      <w:sdtEndPr/>
                      <w:sdtContent>
                        <w:tc>
                          <w:tcPr>
                            <w:tcW w:w="514" w:type="pct"/>
                            <w:vAlign w:val="center"/>
                          </w:tcPr>
                          <w:p w14:paraId="63250657" w14:textId="610006E4" w:rsidR="00B46D42" w:rsidRPr="00407BF4" w:rsidRDefault="00B46D42" w:rsidP="003F69D6">
                            <w:pPr>
                              <w:keepLines/>
                              <w:rPr>
                                <w:szCs w:val="18"/>
                                <w:lang w:val="en-US"/>
                              </w:rPr>
                            </w:pPr>
                            <w:r w:rsidRPr="00407BF4">
                              <w:rPr>
                                <w:szCs w:val="18"/>
                                <w:lang w:val="en-US"/>
                              </w:rPr>
                              <w:t>@CC</w:t>
                            </w:r>
                          </w:p>
                        </w:tc>
                      </w:sdtContent>
                    </w:sdt>
                    <w:sdt>
                      <w:sdtPr>
                        <w:rPr>
                          <w:szCs w:val="18"/>
                          <w:lang w:val="en-US"/>
                        </w:rPr>
                        <w:alias w:val="Field"/>
                        <w:tag w:val="7304143-2044165353"/>
                        <w:id w:val="2044165353"/>
                        <w:placeholder>
                          <w:docPart w:val="D83DC37B598D498D862CB0616AA31311"/>
                        </w:placeholder>
                      </w:sdtPr>
                      <w:sdtEndPr/>
                      <w:sdtContent>
                        <w:tc>
                          <w:tcPr>
                            <w:tcW w:w="607" w:type="pct"/>
                            <w:vAlign w:val="center"/>
                          </w:tcPr>
                          <w:p w14:paraId="1E7118F1" w14:textId="2FF50FF1" w:rsidR="00B46D42" w:rsidRPr="00407BF4" w:rsidRDefault="00B46D42" w:rsidP="003F69D6">
                            <w:pPr>
                              <w:keepLines/>
                              <w:jc w:val="right"/>
                              <w:rPr>
                                <w:szCs w:val="18"/>
                                <w:lang w:val="en-US"/>
                              </w:rPr>
                            </w:pPr>
                            <w:r w:rsidRPr="00407BF4">
                              <w:rPr>
                                <w:szCs w:val="18"/>
                                <w:lang w:val="en-US"/>
                              </w:rPr>
                              <w:t>@</w:t>
                            </w:r>
                            <w:proofErr w:type="spellStart"/>
                            <w:r w:rsidRPr="00407BF4">
                              <w:rPr>
                                <w:szCs w:val="18"/>
                                <w:lang w:val="en-US"/>
                              </w:rPr>
                              <w:t>TransDate</w:t>
                            </w:r>
                            <w:proofErr w:type="spellEnd"/>
                          </w:p>
                        </w:tc>
                      </w:sdtContent>
                    </w:sdt>
                    <w:sdt>
                      <w:sdtPr>
                        <w:rPr>
                          <w:szCs w:val="18"/>
                          <w:lang w:val="en-US"/>
                        </w:rPr>
                        <w:alias w:val="Field"/>
                        <w:tag w:val="7304143-3386903840"/>
                        <w:id w:val="-908063456"/>
                        <w:placeholder>
                          <w:docPart w:val="48A4D0443FED4EA8AED3C77BC0E2994D"/>
                        </w:placeholder>
                      </w:sdtPr>
                      <w:sdtEndPr/>
                      <w:sdtContent>
                        <w:tc>
                          <w:tcPr>
                            <w:tcW w:w="700" w:type="pct"/>
                            <w:vAlign w:val="center"/>
                          </w:tcPr>
                          <w:p w14:paraId="73D68727" w14:textId="688B5FA5" w:rsidR="00B46D42" w:rsidRPr="00407BF4" w:rsidRDefault="00B46D42" w:rsidP="003F69D6">
                            <w:pPr>
                              <w:keepLines/>
                              <w:jc w:val="right"/>
                              <w:rPr>
                                <w:szCs w:val="18"/>
                                <w:lang w:val="en-US"/>
                              </w:rPr>
                            </w:pPr>
                            <w:r w:rsidRPr="00407BF4">
                              <w:rPr>
                                <w:szCs w:val="18"/>
                                <w:lang w:val="en-US"/>
                              </w:rPr>
                              <w:t>@</w:t>
                            </w:r>
                            <w:proofErr w:type="spellStart"/>
                            <w:r w:rsidRPr="00407BF4">
                              <w:rPr>
                                <w:szCs w:val="18"/>
                                <w:lang w:val="en-US"/>
                              </w:rPr>
                              <w:t>CashDisc</w:t>
                            </w:r>
                            <w:proofErr w:type="spellEnd"/>
                          </w:p>
                        </w:tc>
                      </w:sdtContent>
                    </w:sdt>
                    <w:tc>
                      <w:tcPr>
                        <w:tcW w:w="654" w:type="pct"/>
                        <w:vAlign w:val="center"/>
                      </w:tcPr>
                      <w:sdt>
                        <w:sdtPr>
                          <w:rPr>
                            <w:szCs w:val="18"/>
                            <w:lang w:val="en-US"/>
                          </w:rPr>
                          <w:alias w:val="Field"/>
                          <w:tag w:val="7304143-485903164"/>
                          <w:id w:val="485903164"/>
                          <w:placeholder>
                            <w:docPart w:val="EC72CCB638C44804925817F6DC3F77C4"/>
                          </w:placeholder>
                        </w:sdtPr>
                        <w:sdtEndPr/>
                        <w:sdtContent>
                          <w:p w14:paraId="080BC674" w14:textId="6856D186" w:rsidR="00B46D42" w:rsidRPr="00407BF4" w:rsidRDefault="00B46D42" w:rsidP="003F69D6">
                            <w:pPr>
                              <w:keepLines/>
                              <w:jc w:val="right"/>
                              <w:rPr>
                                <w:szCs w:val="18"/>
                                <w:lang w:val="en-US"/>
                              </w:rPr>
                            </w:pPr>
                            <w:r w:rsidRPr="00407BF4">
                              <w:rPr>
                                <w:szCs w:val="18"/>
                                <w:lang w:val="en-US"/>
                              </w:rPr>
                              <w:t>@Balance01</w:t>
                            </w:r>
                          </w:p>
                        </w:sdtContent>
                      </w:sdt>
                    </w:tc>
                    <w:tc>
                      <w:tcPr>
                        <w:tcW w:w="517" w:type="pct"/>
                        <w:vAlign w:val="center"/>
                      </w:tcPr>
                      <w:p w14:paraId="46C8F72E" w14:textId="4E05C66E" w:rsidR="00B46D42" w:rsidRPr="00407BF4" w:rsidRDefault="00CD2140" w:rsidP="003F69D6">
                        <w:pPr>
                          <w:keepLines/>
                          <w:rPr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szCs w:val="18"/>
                              <w:lang w:val="en-US"/>
                            </w:rPr>
                            <w:alias w:val="Field"/>
                            <w:tag w:val="7304143-3264712363"/>
                            <w:id w:val="-1030254933"/>
                            <w:placeholder>
                              <w:docPart w:val="D13985F451A74F17AAB5B714013735E9"/>
                            </w:placeholder>
                          </w:sdtPr>
                          <w:sdtEndPr/>
                          <w:sdtContent>
                            <w:r w:rsidR="00B46D42" w:rsidRPr="00407BF4">
                              <w:rPr>
                                <w:szCs w:val="18"/>
                                <w:lang w:val="en-US"/>
                              </w:rPr>
                              <w:t>@SCC</w:t>
                            </w:r>
                          </w:sdtContent>
                        </w:sdt>
                      </w:p>
                    </w:tc>
                  </w:tr>
                </w:sdtContent>
              </w:sdt>
              <w:tr w:rsidR="00FF1EB4" w:rsidRPr="00407BF4" w14:paraId="52EB4FE7" w14:textId="77777777" w:rsidTr="00EC1EF9">
                <w:trPr>
                  <w:cantSplit/>
                </w:trPr>
                <w:tc>
                  <w:tcPr>
                    <w:tcW w:w="607" w:type="pct"/>
                    <w:vAlign w:val="center"/>
                  </w:tcPr>
                  <w:p w14:paraId="188D6015" w14:textId="77777777" w:rsidR="00B46D42" w:rsidRPr="00407BF4" w:rsidRDefault="00B46D42" w:rsidP="003F69D6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747" w:type="pct"/>
                    <w:vAlign w:val="center"/>
                  </w:tcPr>
                  <w:p w14:paraId="02ABBC08" w14:textId="77777777" w:rsidR="00B46D42" w:rsidRPr="00407BF4" w:rsidRDefault="00B46D42" w:rsidP="003F69D6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654" w:type="pct"/>
                    <w:vAlign w:val="center"/>
                  </w:tcPr>
                  <w:p w14:paraId="11592D71" w14:textId="77777777" w:rsidR="00B46D42" w:rsidRPr="00407BF4" w:rsidRDefault="00B46D42" w:rsidP="003F69D6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514" w:type="pct"/>
                    <w:vAlign w:val="center"/>
                  </w:tcPr>
                  <w:p w14:paraId="2530F3D0" w14:textId="77777777" w:rsidR="00B46D42" w:rsidRPr="00407BF4" w:rsidRDefault="00B46D42" w:rsidP="003F69D6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607" w:type="pct"/>
                    <w:vAlign w:val="center"/>
                  </w:tcPr>
                  <w:p w14:paraId="62064009" w14:textId="77777777" w:rsidR="00B46D42" w:rsidRPr="00407BF4" w:rsidRDefault="00B46D42" w:rsidP="003F69D6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700" w:type="pct"/>
                    <w:vAlign w:val="center"/>
                  </w:tcPr>
                  <w:p w14:paraId="24D3926E" w14:textId="77777777" w:rsidR="00B46D42" w:rsidRPr="00407BF4" w:rsidRDefault="00B46D42" w:rsidP="003F69D6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654" w:type="pct"/>
                    <w:tcBorders>
                      <w:bottom w:val="single" w:sz="4" w:space="0" w:color="auto"/>
                    </w:tcBorders>
                    <w:vAlign w:val="center"/>
                  </w:tcPr>
                  <w:p w14:paraId="63A554C9" w14:textId="77777777" w:rsidR="00B46D42" w:rsidRPr="00407BF4" w:rsidRDefault="00B46D42" w:rsidP="003F69D6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517" w:type="pct"/>
                    <w:vAlign w:val="center"/>
                  </w:tcPr>
                  <w:p w14:paraId="58B28027" w14:textId="77777777" w:rsidR="00B46D42" w:rsidRPr="00407BF4" w:rsidRDefault="00B46D42" w:rsidP="003F69D6">
                    <w:pPr>
                      <w:rPr>
                        <w:sz w:val="2"/>
                        <w:szCs w:val="2"/>
                        <w:lang w:val="en-US"/>
                      </w:rPr>
                    </w:pPr>
                  </w:p>
                </w:tc>
              </w:tr>
              <w:tr w:rsidR="00FF1EB4" w:rsidRPr="00407BF4" w14:paraId="4DD0A157" w14:textId="77777777" w:rsidTr="00EC1EF9">
                <w:trPr>
                  <w:cantSplit/>
                </w:trPr>
                <w:tc>
                  <w:tcPr>
                    <w:tcW w:w="607" w:type="pct"/>
                    <w:vAlign w:val="center"/>
                  </w:tcPr>
                  <w:p w14:paraId="286534CD" w14:textId="77777777" w:rsidR="00B46D42" w:rsidRPr="00407BF4" w:rsidRDefault="00B46D42" w:rsidP="003F69D6">
                    <w:pPr>
                      <w:rPr>
                        <w:szCs w:val="18"/>
                        <w:lang w:val="en-US"/>
                      </w:rPr>
                    </w:pPr>
                  </w:p>
                </w:tc>
                <w:tc>
                  <w:tcPr>
                    <w:tcW w:w="747" w:type="pct"/>
                    <w:vAlign w:val="center"/>
                  </w:tcPr>
                  <w:p w14:paraId="4DA754D1" w14:textId="77777777" w:rsidR="00B46D42" w:rsidRPr="00407BF4" w:rsidRDefault="00B46D42" w:rsidP="003F69D6">
                    <w:pPr>
                      <w:rPr>
                        <w:szCs w:val="18"/>
                        <w:lang w:val="en-US"/>
                      </w:rPr>
                    </w:pPr>
                  </w:p>
                </w:tc>
                <w:tc>
                  <w:tcPr>
                    <w:tcW w:w="654" w:type="pct"/>
                    <w:vAlign w:val="center"/>
                  </w:tcPr>
                  <w:p w14:paraId="276DC68B" w14:textId="77777777" w:rsidR="00B46D42" w:rsidRPr="00407BF4" w:rsidRDefault="00B46D42" w:rsidP="003F69D6">
                    <w:pPr>
                      <w:rPr>
                        <w:szCs w:val="18"/>
                        <w:lang w:val="en-US"/>
                      </w:rPr>
                    </w:pPr>
                  </w:p>
                </w:tc>
                <w:tc>
                  <w:tcPr>
                    <w:tcW w:w="514" w:type="pct"/>
                    <w:vAlign w:val="center"/>
                  </w:tcPr>
                  <w:p w14:paraId="39669C90" w14:textId="77777777" w:rsidR="00B46D42" w:rsidRPr="00407BF4" w:rsidRDefault="00B46D42" w:rsidP="003F69D6">
                    <w:pPr>
                      <w:rPr>
                        <w:szCs w:val="18"/>
                        <w:lang w:val="en-US"/>
                      </w:rPr>
                    </w:pPr>
                  </w:p>
                </w:tc>
                <w:tc>
                  <w:tcPr>
                    <w:tcW w:w="607" w:type="pct"/>
                    <w:vAlign w:val="center"/>
                  </w:tcPr>
                  <w:p w14:paraId="30910087" w14:textId="77777777" w:rsidR="00B46D42" w:rsidRPr="00407BF4" w:rsidRDefault="00B46D42" w:rsidP="003F69D6">
                    <w:pPr>
                      <w:rPr>
                        <w:szCs w:val="18"/>
                        <w:lang w:val="en-US"/>
                      </w:rPr>
                    </w:pPr>
                  </w:p>
                </w:tc>
                <w:tc>
                  <w:tcPr>
                    <w:tcW w:w="700" w:type="pct"/>
                    <w:vAlign w:val="center"/>
                  </w:tcPr>
                  <w:sdt>
                    <w:sdtPr>
                      <w:rPr>
                        <w:b/>
                        <w:bCs/>
                        <w:sz w:val="20"/>
                        <w:szCs w:val="20"/>
                        <w:lang w:val="en-US"/>
                      </w:rPr>
                      <w:alias w:val="Label"/>
                      <w:tag w:val="7304143-2816677235"/>
                      <w:id w:val="-1478290061"/>
                      <w:placeholder>
                        <w:docPart w:val="5D7CDD6C80624F2FA3C37569D894D107"/>
                      </w:placeholder>
                      <w15:color w:val="FFCC00"/>
                    </w:sdtPr>
                    <w:sdtEndPr/>
                    <w:sdtContent>
                      <w:p w14:paraId="45CE0812" w14:textId="1FAA0B16" w:rsidR="00B46D42" w:rsidRPr="00407BF4" w:rsidRDefault="006542B9" w:rsidP="003F69D6">
                        <w:pPr>
                          <w:jc w:val="right"/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lang w:val="en-US"/>
                          </w:rPr>
                          <w:t>Total</w:t>
                        </w:r>
                      </w:p>
                    </w:sdtContent>
                  </w:sdt>
                </w:tc>
                <w:sdt>
                  <w:sdtPr>
                    <w:rPr>
                      <w:szCs w:val="18"/>
                      <w:lang w:val="en-US"/>
                    </w:rPr>
                    <w:alias w:val="SummaryField"/>
                    <w:tag w:val="7304143-1381828948"/>
                    <w:id w:val="1381828948"/>
                    <w:placeholder>
                      <w:docPart w:val="58F1B260CFD14A658D1CBCDBD7F76442"/>
                    </w:placeholder>
                  </w:sdtPr>
                  <w:sdtEndPr/>
                  <w:sdtContent>
                    <w:tc>
                      <w:tcPr>
                        <w:tcW w:w="654" w:type="pct"/>
                        <w:tcBorders>
                          <w:top w:val="single" w:sz="4" w:space="0" w:color="auto"/>
                        </w:tcBorders>
                        <w:vAlign w:val="center"/>
                      </w:tcPr>
                      <w:p w14:paraId="0C1869E4" w14:textId="1C2C69B6" w:rsidR="00B46D42" w:rsidRPr="00407BF4" w:rsidRDefault="00B46D42" w:rsidP="003F69D6">
                        <w:pPr>
                          <w:jc w:val="right"/>
                          <w:rPr>
                            <w:szCs w:val="18"/>
                            <w:lang w:val="en-US"/>
                          </w:rPr>
                        </w:pPr>
                        <w:r w:rsidRPr="00407BF4">
                          <w:rPr>
                            <w:szCs w:val="18"/>
                            <w:lang w:val="en-US"/>
                          </w:rPr>
                          <w:t>Sum(@Bal)</w:t>
                        </w:r>
                      </w:p>
                    </w:tc>
                  </w:sdtContent>
                </w:sdt>
                <w:tc>
                  <w:tcPr>
                    <w:tcW w:w="517" w:type="pct"/>
                    <w:vAlign w:val="center"/>
                  </w:tcPr>
                  <w:p w14:paraId="1FA31105" w14:textId="77777777" w:rsidR="00B46D42" w:rsidRPr="00407BF4" w:rsidRDefault="00B46D42" w:rsidP="003F69D6">
                    <w:pPr>
                      <w:rPr>
                        <w:szCs w:val="18"/>
                        <w:lang w:val="en-US"/>
                      </w:rPr>
                    </w:pPr>
                  </w:p>
                </w:tc>
              </w:tr>
            </w:tbl>
            <w:p w14:paraId="448C4DC5" w14:textId="5EC99BE3" w:rsidR="00112E67" w:rsidRPr="00073AC3" w:rsidRDefault="00112E67" w:rsidP="00112E67">
              <w:pPr>
                <w:rPr>
                  <w:sz w:val="10"/>
                  <w:szCs w:val="10"/>
                  <w:lang w:val="en-US"/>
                </w:rPr>
              </w:pPr>
              <w:r w:rsidRPr="00073AC3">
                <w:rPr>
                  <w:sz w:val="10"/>
                  <w:szCs w:val="10"/>
                  <w:lang w:val="en-US"/>
                </w:rPr>
                <w:br w:type="page"/>
              </w:r>
            </w:p>
            <w:p w14:paraId="3F971953" w14:textId="56438BF1" w:rsidR="00E371DC" w:rsidRDefault="00CD2140" w:rsidP="0055390A">
              <w:pPr>
                <w:rPr>
                  <w:sz w:val="20"/>
                  <w:szCs w:val="20"/>
                  <w:lang w:val="en-US"/>
                </w:rPr>
              </w:pPr>
            </w:p>
          </w:sdtContent>
        </w:sdt>
      </w:sdtContent>
    </w:sdt>
    <w:sdt>
      <w:sdtPr>
        <w:rPr>
          <w:sz w:val="20"/>
          <w:szCs w:val="20"/>
          <w:lang w:val="en-US"/>
        </w:rPr>
        <w:alias w:val="If"/>
        <w:tag w:val="7304143-2773886136"/>
        <w:id w:val="-1521081160"/>
        <w:placeholder>
          <w:docPart w:val="1B882F2E31644C339078522A07CAD0BE"/>
        </w:placeholder>
        <w15:color w:val="0000FF"/>
      </w:sdtPr>
      <w:sdtEndPr/>
      <w:sdtContent>
        <w:sdt>
          <w:sdtPr>
            <w:rPr>
              <w:color w:val="000000" w:themeColor="text1"/>
              <w:sz w:val="20"/>
              <w:szCs w:val="20"/>
              <w:lang w:val="en-US"/>
            </w:rPr>
            <w:alias w:val="Label"/>
            <w:tag w:val="7304143-3065205911"/>
            <w:id w:val="-1229761385"/>
            <w:placeholder>
              <w:docPart w:val="730B7DECAF584EB1B6BCD05B3715DBDF"/>
            </w:placeholder>
            <w15:color w:val="FFCC00"/>
          </w:sdtPr>
          <w:sdtEndPr/>
          <w:sdtContent>
            <w:p w14:paraId="02A67649" w14:textId="4174F991" w:rsidR="000420B8" w:rsidRDefault="00F14507" w:rsidP="0055390A">
              <w:pPr>
                <w:rPr>
                  <w:sz w:val="20"/>
                  <w:szCs w:val="20"/>
                  <w:lang w:val="en-US"/>
                </w:rPr>
              </w:pPr>
              <w:r w:rsidRPr="00F14507">
                <w:rPr>
                  <w:color w:val="000000" w:themeColor="text1"/>
                  <w:sz w:val="20"/>
                  <w:szCs w:val="20"/>
                  <w:lang w:val="en-US"/>
                </w:rPr>
                <w:t>There is no data available.</w:t>
              </w:r>
            </w:p>
          </w:sdtContent>
        </w:sdt>
        <w:p w14:paraId="59821B0B" w14:textId="0AA8976F" w:rsidR="00AF2567" w:rsidRPr="00F14507" w:rsidRDefault="00CD2140" w:rsidP="0055390A">
          <w:pPr>
            <w:rPr>
              <w:sz w:val="6"/>
              <w:szCs w:val="6"/>
              <w:lang w:val="en-US"/>
            </w:rPr>
          </w:pPr>
        </w:p>
      </w:sdtContent>
    </w:sdt>
    <w:bookmarkStart w:id="0" w:name="_GoBack" w:displacedByCustomXml="prev"/>
    <w:bookmarkEnd w:id="0" w:displacedByCustomXml="prev"/>
    <w:sectPr w:rsidR="00AF2567" w:rsidRPr="00F14507" w:rsidSect="00EC1EF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567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4F214B" w14:textId="77777777" w:rsidR="00CD2140" w:rsidRDefault="00CD2140" w:rsidP="000E0F09">
      <w:r>
        <w:separator/>
      </w:r>
    </w:p>
  </w:endnote>
  <w:endnote w:type="continuationSeparator" w:id="0">
    <w:p w14:paraId="0E2F6CEF" w14:textId="77777777" w:rsidR="00CD2140" w:rsidRDefault="00CD2140" w:rsidP="000E0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954DD5" w14:textId="77777777" w:rsidR="00B017D4" w:rsidRDefault="00B017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821B17" w14:textId="462FC6DF" w:rsidR="009E3129" w:rsidRPr="00867E43" w:rsidRDefault="009E3129" w:rsidP="004C13E1">
    <w:pPr>
      <w:pStyle w:val="Footer"/>
      <w:jc w:val="right"/>
      <w:rPr>
        <w:color w:val="7F7F7F" w:themeColor="text1" w:themeTint="80"/>
        <w:szCs w:val="18"/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CAE0EA" w14:textId="77777777" w:rsidR="00B017D4" w:rsidRDefault="00B017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2354A3" w14:textId="77777777" w:rsidR="00CD2140" w:rsidRDefault="00CD2140" w:rsidP="000E0F09">
      <w:r>
        <w:separator/>
      </w:r>
    </w:p>
  </w:footnote>
  <w:footnote w:type="continuationSeparator" w:id="0">
    <w:p w14:paraId="0C93D65D" w14:textId="77777777" w:rsidR="00CD2140" w:rsidRDefault="00CD2140" w:rsidP="000E0F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DD3E75" w14:textId="77777777" w:rsidR="00B017D4" w:rsidRDefault="00B017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18"/>
      <w:gridCol w:w="5848"/>
    </w:tblGrid>
    <w:tr w:rsidR="009E4045" w:rsidRPr="00867E43" w14:paraId="59821B14" w14:textId="77777777" w:rsidTr="00EC1EF9">
      <w:sdt>
        <w:sdtPr>
          <w:rPr>
            <w:lang w:val="en-US"/>
          </w:rPr>
          <w:alias w:val="Image"/>
          <w:tag w:val="7304143-1114720983"/>
          <w:id w:val="1114720983"/>
          <w:placeholder>
            <w:docPart w:val="5437B61C3AEB4CF883D3DD45B2B9169B"/>
          </w:placeholder>
        </w:sdtPr>
        <w:sdtEndPr/>
        <w:sdtContent>
          <w:tc>
            <w:tcPr>
              <w:tcW w:w="4253" w:type="dxa"/>
            </w:tcPr>
            <w:p w14:paraId="59821B12" w14:textId="4E227F06" w:rsidR="009E4045" w:rsidRPr="00867E43" w:rsidRDefault="00EC1EF9" w:rsidP="009E4045">
              <w:pPr>
                <w:pStyle w:val="Header"/>
                <w:rPr>
                  <w:lang w:val="en-US"/>
                </w:rPr>
              </w:pPr>
              <w:r w:rsidRPr="00867E43">
                <w:rPr>
                  <w:noProof/>
                  <w:lang w:val="en-US"/>
                </w:rPr>
                <w:drawing>
                  <wp:inline distT="0" distB="0" distL="0" distR="0" wp14:anchorId="1C6FE39F" wp14:editId="54663190">
                    <wp:extent cx="1799590" cy="404037"/>
                    <wp:effectExtent l="0" t="0" r="0" b="0"/>
                    <wp:docPr id="2" name="Picture 2"/>
                    <wp:cNvGraphicFramePr/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" name="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804380" cy="405112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  <w:tc>
        <w:tcPr>
          <w:tcW w:w="5386" w:type="dxa"/>
        </w:tcPr>
        <w:p w14:paraId="59821B13" w14:textId="6E03FB5C" w:rsidR="009E4045" w:rsidRPr="00F14507" w:rsidRDefault="00CD2140" w:rsidP="009E4045">
          <w:pPr>
            <w:pStyle w:val="Header"/>
            <w:jc w:val="right"/>
            <w:rPr>
              <w:color w:val="000000" w:themeColor="text1"/>
              <w:lang w:val="en-US"/>
            </w:rPr>
          </w:pPr>
          <w:sdt>
            <w:sdtPr>
              <w:rPr>
                <w:color w:val="000000" w:themeColor="text1"/>
                <w:lang w:val="en-US"/>
              </w:rPr>
              <w:alias w:val="Label"/>
              <w:tag w:val="7304143-3343193709"/>
              <w:id w:val="-951773587"/>
              <w:placeholder>
                <w:docPart w:val="5756FB17900B4BDFA690B3CFF863D773"/>
              </w:placeholder>
              <w15:color w:val="FFCC00"/>
            </w:sdtPr>
            <w:sdtEndPr/>
            <w:sdtContent>
              <w:r w:rsidR="00F14507" w:rsidRPr="00F14507">
                <w:rPr>
                  <w:color w:val="000000" w:themeColor="text1"/>
                  <w:lang w:val="en-US"/>
                </w:rPr>
                <w:t>Page</w:t>
              </w:r>
            </w:sdtContent>
          </w:sdt>
          <w:r w:rsidR="00EC1EF9" w:rsidRPr="00F14507">
            <w:rPr>
              <w:color w:val="000000" w:themeColor="text1"/>
              <w:lang w:val="en-US"/>
            </w:rPr>
            <w:t xml:space="preserve"> </w:t>
          </w:r>
          <w:r w:rsidR="00EC1EF9" w:rsidRPr="00F14507">
            <w:rPr>
              <w:color w:val="000000" w:themeColor="text1"/>
              <w:lang w:val="en-US"/>
            </w:rPr>
            <w:fldChar w:fldCharType="begin"/>
          </w:r>
          <w:r w:rsidR="00EC1EF9" w:rsidRPr="00F14507">
            <w:rPr>
              <w:color w:val="000000" w:themeColor="text1"/>
              <w:lang w:val="en-US"/>
            </w:rPr>
            <w:instrText xml:space="preserve"> PAGE  \* Arabic  \* MERGEFORMAT </w:instrText>
          </w:r>
          <w:r w:rsidR="00EC1EF9" w:rsidRPr="00F14507">
            <w:rPr>
              <w:color w:val="000000" w:themeColor="text1"/>
              <w:lang w:val="en-US"/>
            </w:rPr>
            <w:fldChar w:fldCharType="separate"/>
          </w:r>
          <w:r w:rsidR="00B017D4">
            <w:rPr>
              <w:noProof/>
              <w:color w:val="000000" w:themeColor="text1"/>
              <w:lang w:val="en-US"/>
            </w:rPr>
            <w:t>2</w:t>
          </w:r>
          <w:r w:rsidR="00EC1EF9" w:rsidRPr="00F14507">
            <w:rPr>
              <w:color w:val="000000" w:themeColor="text1"/>
              <w:lang w:val="en-US"/>
            </w:rPr>
            <w:fldChar w:fldCharType="end"/>
          </w:r>
          <w:r w:rsidR="00EC1EF9" w:rsidRPr="00F14507">
            <w:rPr>
              <w:color w:val="000000" w:themeColor="text1"/>
              <w:lang w:val="en-US"/>
            </w:rPr>
            <w:t xml:space="preserve"> </w:t>
          </w:r>
          <w:sdt>
            <w:sdtPr>
              <w:rPr>
                <w:color w:val="000000" w:themeColor="text1"/>
                <w:lang w:val="en-US"/>
              </w:rPr>
              <w:alias w:val="Label"/>
              <w:tag w:val="7304143-3304333429"/>
              <w:id w:val="-990633867"/>
              <w:placeholder>
                <w:docPart w:val="DED2CDBA7AA049FDAA7FE07DCA063E52"/>
              </w:placeholder>
              <w15:color w:val="FFCC00"/>
            </w:sdtPr>
            <w:sdtEndPr/>
            <w:sdtContent>
              <w:r w:rsidR="00F14507" w:rsidRPr="00F14507">
                <w:rPr>
                  <w:color w:val="000000" w:themeColor="text1"/>
                  <w:lang w:val="en-US"/>
                </w:rPr>
                <w:t>of</w:t>
              </w:r>
            </w:sdtContent>
          </w:sdt>
          <w:r w:rsidR="00EC1EF9" w:rsidRPr="00F14507">
            <w:rPr>
              <w:color w:val="000000" w:themeColor="text1"/>
              <w:lang w:val="en-US"/>
            </w:rPr>
            <w:t xml:space="preserve"> </w:t>
          </w:r>
          <w:r w:rsidR="00EC1EF9" w:rsidRPr="00F14507">
            <w:rPr>
              <w:color w:val="000000" w:themeColor="text1"/>
              <w:lang w:val="en-US"/>
            </w:rPr>
            <w:fldChar w:fldCharType="begin"/>
          </w:r>
          <w:r w:rsidR="00EC1EF9" w:rsidRPr="00F14507">
            <w:rPr>
              <w:color w:val="000000" w:themeColor="text1"/>
              <w:lang w:val="en-US"/>
            </w:rPr>
            <w:instrText xml:space="preserve"> NUMPAGES  \* Arabic  \* MERGEFORMAT </w:instrText>
          </w:r>
          <w:r w:rsidR="00EC1EF9" w:rsidRPr="00F14507">
            <w:rPr>
              <w:color w:val="000000" w:themeColor="text1"/>
              <w:lang w:val="en-US"/>
            </w:rPr>
            <w:fldChar w:fldCharType="separate"/>
          </w:r>
          <w:r w:rsidR="00B017D4">
            <w:rPr>
              <w:noProof/>
              <w:color w:val="000000" w:themeColor="text1"/>
              <w:lang w:val="en-US"/>
            </w:rPr>
            <w:t>2</w:t>
          </w:r>
          <w:r w:rsidR="00EC1EF9" w:rsidRPr="00F14507">
            <w:rPr>
              <w:color w:val="000000" w:themeColor="text1"/>
              <w:lang w:val="en-US"/>
            </w:rPr>
            <w:fldChar w:fldCharType="end"/>
          </w:r>
        </w:p>
      </w:tc>
    </w:tr>
  </w:tbl>
  <w:p w14:paraId="59821B15" w14:textId="77777777" w:rsidR="00481B49" w:rsidRPr="00867E43" w:rsidRDefault="00481B49" w:rsidP="00856016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18"/>
      <w:gridCol w:w="5848"/>
    </w:tblGrid>
    <w:tr w:rsidR="00DD1AA2" w:rsidRPr="0000490F" w14:paraId="59821B1B" w14:textId="77777777" w:rsidTr="009D5180">
      <w:tc>
        <w:tcPr>
          <w:tcW w:w="2206" w:type="pct"/>
        </w:tcPr>
        <w:sdt>
          <w:sdtPr>
            <w:rPr>
              <w:szCs w:val="18"/>
              <w:lang w:val="en-US"/>
            </w:rPr>
            <w:alias w:val="Field"/>
            <w:tag w:val="7304143-2952809063"/>
            <w:id w:val="-1342158233"/>
            <w:placeholder>
              <w:docPart w:val="3DBD1D7B2FE0493F9B6C9C37A37DF2D5"/>
            </w:placeholder>
          </w:sdtPr>
          <w:sdtEndPr/>
          <w:sdtContent>
            <w:p w14:paraId="59821B18" w14:textId="77777777" w:rsidR="00DD1AA2" w:rsidRPr="0000490F" w:rsidRDefault="00DD1AA2" w:rsidP="00DD1AA2">
              <w:pPr>
                <w:pStyle w:val="Header"/>
                <w:rPr>
                  <w:szCs w:val="18"/>
                  <w:lang w:val="en-US"/>
                </w:rPr>
              </w:pPr>
              <w:proofErr w:type="spellStart"/>
              <w:r w:rsidRPr="0000490F">
                <w:rPr>
                  <w:szCs w:val="18"/>
                  <w:lang w:val="en-US"/>
                </w:rPr>
                <w:t>CurrentCompany</w:t>
              </w:r>
              <w:proofErr w:type="spellEnd"/>
              <w:r w:rsidRPr="0000490F">
                <w:rPr>
                  <w:szCs w:val="18"/>
                  <w:lang w:val="en-US"/>
                </w:rPr>
                <w:t>/@Name</w:t>
              </w:r>
            </w:p>
          </w:sdtContent>
        </w:sdt>
        <w:sdt>
          <w:sdtPr>
            <w:rPr>
              <w:szCs w:val="18"/>
              <w:lang w:val="en-US"/>
            </w:rPr>
            <w:alias w:val="Field"/>
            <w:tag w:val="7304143-2752850403"/>
            <w:id w:val="-1542116893"/>
            <w:placeholder>
              <w:docPart w:val="79E4884FB00647B7890485A0823D0EF9"/>
            </w:placeholder>
          </w:sdtPr>
          <w:sdtEndPr/>
          <w:sdtContent>
            <w:p w14:paraId="59821B19" w14:textId="77777777" w:rsidR="00DD1AA2" w:rsidRPr="0000490F" w:rsidRDefault="00DD1AA2" w:rsidP="00DD1AA2">
              <w:pPr>
                <w:pStyle w:val="Header"/>
                <w:rPr>
                  <w:szCs w:val="18"/>
                  <w:lang w:val="en-US"/>
                </w:rPr>
              </w:pPr>
              <w:r w:rsidRPr="0000490F">
                <w:rPr>
                  <w:szCs w:val="18"/>
                  <w:lang w:val="en-US"/>
                </w:rPr>
                <w:t>@Address</w:t>
              </w:r>
            </w:p>
          </w:sdtContent>
        </w:sdt>
      </w:tc>
      <w:sdt>
        <w:sdtPr>
          <w:rPr>
            <w:szCs w:val="18"/>
            <w:lang w:val="en-US"/>
          </w:rPr>
          <w:alias w:val="Image"/>
          <w:tag w:val="7304143-936018112"/>
          <w:id w:val="936018112"/>
          <w:placeholder>
            <w:docPart w:val="157DC9BEF1DB4A6091BD5513E79A0D31"/>
          </w:placeholder>
        </w:sdtPr>
        <w:sdtEndPr/>
        <w:sdtContent>
          <w:tc>
            <w:tcPr>
              <w:tcW w:w="2794" w:type="pct"/>
              <w:vAlign w:val="center"/>
            </w:tcPr>
            <w:p w14:paraId="59821B1A" w14:textId="77777777" w:rsidR="00DD1AA2" w:rsidRPr="0000490F" w:rsidRDefault="00DD1AA2" w:rsidP="00EC1EF9">
              <w:pPr>
                <w:pStyle w:val="Header"/>
                <w:jc w:val="right"/>
                <w:rPr>
                  <w:szCs w:val="18"/>
                  <w:lang w:val="en-US"/>
                </w:rPr>
              </w:pPr>
              <w:r w:rsidRPr="0000490F">
                <w:rPr>
                  <w:noProof/>
                  <w:szCs w:val="18"/>
                  <w:lang w:val="en-US"/>
                </w:rPr>
                <w:drawing>
                  <wp:inline distT="0" distB="0" distL="0" distR="0" wp14:anchorId="59821B20" wp14:editId="0F6EC4A2">
                    <wp:extent cx="2736000" cy="457200"/>
                    <wp:effectExtent l="0" t="0" r="7620" b="0"/>
                    <wp:docPr id="5" name="Picture 5"/>
                    <wp:cNvGraphicFramePr/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" name="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736000" cy="45720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</w:tr>
  </w:tbl>
  <w:p w14:paraId="59821B1C" w14:textId="77777777" w:rsidR="009E3129" w:rsidRPr="004A5CAA" w:rsidRDefault="009E3129" w:rsidP="00EF210F">
    <w:pPr>
      <w:pStyle w:val="Header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tzA2NjWysLS0NDNS0lEKTi0uzszPAykwrAUAp/SEgCwAAAA="/>
  </w:docVars>
  <w:rsids>
    <w:rsidRoot w:val="000E0F09"/>
    <w:rsid w:val="00003395"/>
    <w:rsid w:val="0000490F"/>
    <w:rsid w:val="000144B0"/>
    <w:rsid w:val="00017351"/>
    <w:rsid w:val="000228E6"/>
    <w:rsid w:val="00023ED6"/>
    <w:rsid w:val="00024FFA"/>
    <w:rsid w:val="000304ED"/>
    <w:rsid w:val="0003075B"/>
    <w:rsid w:val="00033BA6"/>
    <w:rsid w:val="0004144E"/>
    <w:rsid w:val="00041DD4"/>
    <w:rsid w:val="000420B8"/>
    <w:rsid w:val="00042BFE"/>
    <w:rsid w:val="00043BC0"/>
    <w:rsid w:val="000449D8"/>
    <w:rsid w:val="00050085"/>
    <w:rsid w:val="00061F9B"/>
    <w:rsid w:val="00066A4D"/>
    <w:rsid w:val="00070B2F"/>
    <w:rsid w:val="00071497"/>
    <w:rsid w:val="00073AC3"/>
    <w:rsid w:val="00075C6B"/>
    <w:rsid w:val="00076593"/>
    <w:rsid w:val="000848B0"/>
    <w:rsid w:val="000874AC"/>
    <w:rsid w:val="0009302A"/>
    <w:rsid w:val="00094752"/>
    <w:rsid w:val="00095D47"/>
    <w:rsid w:val="000A161F"/>
    <w:rsid w:val="000A79DC"/>
    <w:rsid w:val="000C5483"/>
    <w:rsid w:val="000C592E"/>
    <w:rsid w:val="000C6419"/>
    <w:rsid w:val="000D09A6"/>
    <w:rsid w:val="000D2C7A"/>
    <w:rsid w:val="000D5BFF"/>
    <w:rsid w:val="000D7C02"/>
    <w:rsid w:val="000E0F09"/>
    <w:rsid w:val="000E3807"/>
    <w:rsid w:val="000E527D"/>
    <w:rsid w:val="000E536F"/>
    <w:rsid w:val="000E70F6"/>
    <w:rsid w:val="001001B3"/>
    <w:rsid w:val="001007B5"/>
    <w:rsid w:val="00101E43"/>
    <w:rsid w:val="001055F6"/>
    <w:rsid w:val="00111106"/>
    <w:rsid w:val="001115CC"/>
    <w:rsid w:val="00112E67"/>
    <w:rsid w:val="00114E2A"/>
    <w:rsid w:val="00115003"/>
    <w:rsid w:val="00120B4C"/>
    <w:rsid w:val="00123E44"/>
    <w:rsid w:val="00124DFB"/>
    <w:rsid w:val="00125002"/>
    <w:rsid w:val="00126542"/>
    <w:rsid w:val="00140A12"/>
    <w:rsid w:val="00144C25"/>
    <w:rsid w:val="001460E3"/>
    <w:rsid w:val="001505E0"/>
    <w:rsid w:val="00150AFA"/>
    <w:rsid w:val="001533BD"/>
    <w:rsid w:val="00153BEF"/>
    <w:rsid w:val="00156271"/>
    <w:rsid w:val="001567D3"/>
    <w:rsid w:val="00157D33"/>
    <w:rsid w:val="001601F6"/>
    <w:rsid w:val="00164317"/>
    <w:rsid w:val="001658AE"/>
    <w:rsid w:val="00166098"/>
    <w:rsid w:val="00176212"/>
    <w:rsid w:val="001763BC"/>
    <w:rsid w:val="00177153"/>
    <w:rsid w:val="00177BCD"/>
    <w:rsid w:val="001838C7"/>
    <w:rsid w:val="00184421"/>
    <w:rsid w:val="00193451"/>
    <w:rsid w:val="001A0F2E"/>
    <w:rsid w:val="001A5C1F"/>
    <w:rsid w:val="001B16BD"/>
    <w:rsid w:val="001B3094"/>
    <w:rsid w:val="001B5F84"/>
    <w:rsid w:val="001C7046"/>
    <w:rsid w:val="001D3B5D"/>
    <w:rsid w:val="001D4578"/>
    <w:rsid w:val="001D4910"/>
    <w:rsid w:val="001E1E66"/>
    <w:rsid w:val="001F0C25"/>
    <w:rsid w:val="001F1C68"/>
    <w:rsid w:val="001F1FD7"/>
    <w:rsid w:val="001F62FA"/>
    <w:rsid w:val="00205336"/>
    <w:rsid w:val="00210CCD"/>
    <w:rsid w:val="0021214B"/>
    <w:rsid w:val="00213A10"/>
    <w:rsid w:val="00213C3B"/>
    <w:rsid w:val="00213E13"/>
    <w:rsid w:val="00214D5F"/>
    <w:rsid w:val="00215B66"/>
    <w:rsid w:val="00226DC3"/>
    <w:rsid w:val="0023239C"/>
    <w:rsid w:val="0023282E"/>
    <w:rsid w:val="00233BC4"/>
    <w:rsid w:val="0023746D"/>
    <w:rsid w:val="002414A1"/>
    <w:rsid w:val="00243051"/>
    <w:rsid w:val="00247461"/>
    <w:rsid w:val="00251C50"/>
    <w:rsid w:val="00256B25"/>
    <w:rsid w:val="002605D9"/>
    <w:rsid w:val="00261B3E"/>
    <w:rsid w:val="002641CA"/>
    <w:rsid w:val="002678CD"/>
    <w:rsid w:val="002728EF"/>
    <w:rsid w:val="00286808"/>
    <w:rsid w:val="00292D48"/>
    <w:rsid w:val="002941F9"/>
    <w:rsid w:val="00294E40"/>
    <w:rsid w:val="00295FE3"/>
    <w:rsid w:val="002A0C45"/>
    <w:rsid w:val="002A172D"/>
    <w:rsid w:val="002A652D"/>
    <w:rsid w:val="002C1025"/>
    <w:rsid w:val="002C113E"/>
    <w:rsid w:val="002D5A39"/>
    <w:rsid w:val="002D74D5"/>
    <w:rsid w:val="002F2511"/>
    <w:rsid w:val="00305AE4"/>
    <w:rsid w:val="00307D7F"/>
    <w:rsid w:val="00311B96"/>
    <w:rsid w:val="0031262D"/>
    <w:rsid w:val="00314CD0"/>
    <w:rsid w:val="00323FD8"/>
    <w:rsid w:val="00324B7A"/>
    <w:rsid w:val="00330311"/>
    <w:rsid w:val="00331196"/>
    <w:rsid w:val="00332A75"/>
    <w:rsid w:val="00337B9C"/>
    <w:rsid w:val="0034334C"/>
    <w:rsid w:val="003444A4"/>
    <w:rsid w:val="00353B14"/>
    <w:rsid w:val="00355295"/>
    <w:rsid w:val="00355D07"/>
    <w:rsid w:val="0036261C"/>
    <w:rsid w:val="00362626"/>
    <w:rsid w:val="00363FC1"/>
    <w:rsid w:val="003648D8"/>
    <w:rsid w:val="00372E78"/>
    <w:rsid w:val="00377FFB"/>
    <w:rsid w:val="00384049"/>
    <w:rsid w:val="00384EB0"/>
    <w:rsid w:val="00385B30"/>
    <w:rsid w:val="00391866"/>
    <w:rsid w:val="003918CE"/>
    <w:rsid w:val="003947B5"/>
    <w:rsid w:val="00397CD1"/>
    <w:rsid w:val="003A1FAC"/>
    <w:rsid w:val="003A2263"/>
    <w:rsid w:val="003A248D"/>
    <w:rsid w:val="003A397D"/>
    <w:rsid w:val="003B5C7F"/>
    <w:rsid w:val="003C56C8"/>
    <w:rsid w:val="003C6BB2"/>
    <w:rsid w:val="003D1EB4"/>
    <w:rsid w:val="003D48D1"/>
    <w:rsid w:val="003E1527"/>
    <w:rsid w:val="003E4021"/>
    <w:rsid w:val="003E7F3D"/>
    <w:rsid w:val="003F14EA"/>
    <w:rsid w:val="003F3E42"/>
    <w:rsid w:val="003F4621"/>
    <w:rsid w:val="003F5516"/>
    <w:rsid w:val="003F69D6"/>
    <w:rsid w:val="0040142B"/>
    <w:rsid w:val="00407BF4"/>
    <w:rsid w:val="004130F1"/>
    <w:rsid w:val="00413D97"/>
    <w:rsid w:val="00415069"/>
    <w:rsid w:val="00423294"/>
    <w:rsid w:val="00427427"/>
    <w:rsid w:val="0043004C"/>
    <w:rsid w:val="00430A1E"/>
    <w:rsid w:val="00430FE1"/>
    <w:rsid w:val="004325EC"/>
    <w:rsid w:val="00434BCC"/>
    <w:rsid w:val="00440F17"/>
    <w:rsid w:val="00445F49"/>
    <w:rsid w:val="004477D2"/>
    <w:rsid w:val="00451B22"/>
    <w:rsid w:val="004560B0"/>
    <w:rsid w:val="0045769B"/>
    <w:rsid w:val="004634CF"/>
    <w:rsid w:val="00464C55"/>
    <w:rsid w:val="00466259"/>
    <w:rsid w:val="0046638D"/>
    <w:rsid w:val="00467C49"/>
    <w:rsid w:val="00474BBB"/>
    <w:rsid w:val="00480DE9"/>
    <w:rsid w:val="00481B49"/>
    <w:rsid w:val="004850DD"/>
    <w:rsid w:val="00487CCC"/>
    <w:rsid w:val="00487F39"/>
    <w:rsid w:val="00496761"/>
    <w:rsid w:val="004A0799"/>
    <w:rsid w:val="004A3FC3"/>
    <w:rsid w:val="004A5CAA"/>
    <w:rsid w:val="004B4926"/>
    <w:rsid w:val="004C13E1"/>
    <w:rsid w:val="004C2FDF"/>
    <w:rsid w:val="004C37D9"/>
    <w:rsid w:val="004C53AE"/>
    <w:rsid w:val="004C5BDF"/>
    <w:rsid w:val="004D195D"/>
    <w:rsid w:val="004D6123"/>
    <w:rsid w:val="004E0E13"/>
    <w:rsid w:val="004E15AA"/>
    <w:rsid w:val="004E2C56"/>
    <w:rsid w:val="004E3FDB"/>
    <w:rsid w:val="004F016F"/>
    <w:rsid w:val="004F644F"/>
    <w:rsid w:val="004F7E33"/>
    <w:rsid w:val="00500F3F"/>
    <w:rsid w:val="0050275C"/>
    <w:rsid w:val="00507162"/>
    <w:rsid w:val="00507F26"/>
    <w:rsid w:val="00517C07"/>
    <w:rsid w:val="005203D7"/>
    <w:rsid w:val="005206C1"/>
    <w:rsid w:val="00520A11"/>
    <w:rsid w:val="005314EF"/>
    <w:rsid w:val="00532479"/>
    <w:rsid w:val="005355BA"/>
    <w:rsid w:val="005357A7"/>
    <w:rsid w:val="00542928"/>
    <w:rsid w:val="00547954"/>
    <w:rsid w:val="005514B4"/>
    <w:rsid w:val="0055390A"/>
    <w:rsid w:val="00555C5F"/>
    <w:rsid w:val="00556C51"/>
    <w:rsid w:val="00560E3A"/>
    <w:rsid w:val="00561862"/>
    <w:rsid w:val="00563E61"/>
    <w:rsid w:val="00573F0F"/>
    <w:rsid w:val="00582851"/>
    <w:rsid w:val="00582D6C"/>
    <w:rsid w:val="00583B47"/>
    <w:rsid w:val="00584021"/>
    <w:rsid w:val="0059009F"/>
    <w:rsid w:val="00596260"/>
    <w:rsid w:val="005A2BEE"/>
    <w:rsid w:val="005B2B75"/>
    <w:rsid w:val="005C303D"/>
    <w:rsid w:val="005C63D9"/>
    <w:rsid w:val="005C7D4F"/>
    <w:rsid w:val="005D72D4"/>
    <w:rsid w:val="005E2264"/>
    <w:rsid w:val="005E4A73"/>
    <w:rsid w:val="005F1A54"/>
    <w:rsid w:val="00605707"/>
    <w:rsid w:val="00605AAE"/>
    <w:rsid w:val="00614821"/>
    <w:rsid w:val="006216FA"/>
    <w:rsid w:val="00623493"/>
    <w:rsid w:val="00625882"/>
    <w:rsid w:val="00632ABA"/>
    <w:rsid w:val="006403F0"/>
    <w:rsid w:val="00642821"/>
    <w:rsid w:val="00644B47"/>
    <w:rsid w:val="006542B9"/>
    <w:rsid w:val="00663227"/>
    <w:rsid w:val="00673EE6"/>
    <w:rsid w:val="00677A16"/>
    <w:rsid w:val="00677DB3"/>
    <w:rsid w:val="00681DB3"/>
    <w:rsid w:val="00681E7B"/>
    <w:rsid w:val="0068275C"/>
    <w:rsid w:val="006910AF"/>
    <w:rsid w:val="00696665"/>
    <w:rsid w:val="006A08D5"/>
    <w:rsid w:val="006A0B19"/>
    <w:rsid w:val="006A1BB1"/>
    <w:rsid w:val="006A2CEB"/>
    <w:rsid w:val="006B0C47"/>
    <w:rsid w:val="006B3460"/>
    <w:rsid w:val="006C0C09"/>
    <w:rsid w:val="006C3F4A"/>
    <w:rsid w:val="006C5500"/>
    <w:rsid w:val="006C7AC8"/>
    <w:rsid w:val="006D5356"/>
    <w:rsid w:val="006E27D1"/>
    <w:rsid w:val="006E3CE7"/>
    <w:rsid w:val="006E77B8"/>
    <w:rsid w:val="006F5993"/>
    <w:rsid w:val="007007D1"/>
    <w:rsid w:val="00703BEF"/>
    <w:rsid w:val="00703CD8"/>
    <w:rsid w:val="0071749A"/>
    <w:rsid w:val="00720DD3"/>
    <w:rsid w:val="00721A99"/>
    <w:rsid w:val="00722B00"/>
    <w:rsid w:val="00722C71"/>
    <w:rsid w:val="0073191B"/>
    <w:rsid w:val="0073238D"/>
    <w:rsid w:val="00741C8C"/>
    <w:rsid w:val="007462B3"/>
    <w:rsid w:val="007513BE"/>
    <w:rsid w:val="00751ABD"/>
    <w:rsid w:val="00752E9C"/>
    <w:rsid w:val="00756404"/>
    <w:rsid w:val="00757A61"/>
    <w:rsid w:val="0076317F"/>
    <w:rsid w:val="00766B82"/>
    <w:rsid w:val="00770BE0"/>
    <w:rsid w:val="00771E4D"/>
    <w:rsid w:val="007741F2"/>
    <w:rsid w:val="00784B45"/>
    <w:rsid w:val="00790F44"/>
    <w:rsid w:val="007969F7"/>
    <w:rsid w:val="00797D9D"/>
    <w:rsid w:val="007A0655"/>
    <w:rsid w:val="007A35D3"/>
    <w:rsid w:val="007A4F53"/>
    <w:rsid w:val="007B19CF"/>
    <w:rsid w:val="007B1B07"/>
    <w:rsid w:val="007B3F9D"/>
    <w:rsid w:val="007B5AD0"/>
    <w:rsid w:val="007C1E6C"/>
    <w:rsid w:val="007C3BE9"/>
    <w:rsid w:val="007C7C1F"/>
    <w:rsid w:val="007D2D58"/>
    <w:rsid w:val="007D4B00"/>
    <w:rsid w:val="007D5247"/>
    <w:rsid w:val="007E2247"/>
    <w:rsid w:val="007E6B8A"/>
    <w:rsid w:val="007F06E5"/>
    <w:rsid w:val="007F0F97"/>
    <w:rsid w:val="007F319B"/>
    <w:rsid w:val="00801EED"/>
    <w:rsid w:val="008025C1"/>
    <w:rsid w:val="00802E0C"/>
    <w:rsid w:val="00807EF0"/>
    <w:rsid w:val="00812DDB"/>
    <w:rsid w:val="00812E1E"/>
    <w:rsid w:val="00816DB2"/>
    <w:rsid w:val="008201B3"/>
    <w:rsid w:val="00820316"/>
    <w:rsid w:val="00821583"/>
    <w:rsid w:val="00821752"/>
    <w:rsid w:val="00826A8D"/>
    <w:rsid w:val="00826E66"/>
    <w:rsid w:val="00830AF8"/>
    <w:rsid w:val="00836CB1"/>
    <w:rsid w:val="008411A4"/>
    <w:rsid w:val="00846471"/>
    <w:rsid w:val="00852E91"/>
    <w:rsid w:val="00854ED0"/>
    <w:rsid w:val="008558E4"/>
    <w:rsid w:val="00856016"/>
    <w:rsid w:val="0085785C"/>
    <w:rsid w:val="0086148A"/>
    <w:rsid w:val="00866321"/>
    <w:rsid w:val="00867283"/>
    <w:rsid w:val="00867E43"/>
    <w:rsid w:val="00871699"/>
    <w:rsid w:val="00874B04"/>
    <w:rsid w:val="008824A9"/>
    <w:rsid w:val="008830E3"/>
    <w:rsid w:val="00884130"/>
    <w:rsid w:val="00885D63"/>
    <w:rsid w:val="00886A28"/>
    <w:rsid w:val="008902CA"/>
    <w:rsid w:val="00890865"/>
    <w:rsid w:val="008909F8"/>
    <w:rsid w:val="0089560B"/>
    <w:rsid w:val="00897BDC"/>
    <w:rsid w:val="008A1E73"/>
    <w:rsid w:val="008A47CB"/>
    <w:rsid w:val="008A5913"/>
    <w:rsid w:val="008A7E69"/>
    <w:rsid w:val="008A7EFB"/>
    <w:rsid w:val="008B08C1"/>
    <w:rsid w:val="008B2692"/>
    <w:rsid w:val="008B389C"/>
    <w:rsid w:val="008B444A"/>
    <w:rsid w:val="008B5620"/>
    <w:rsid w:val="008C29EF"/>
    <w:rsid w:val="008C2D2C"/>
    <w:rsid w:val="008C3FE1"/>
    <w:rsid w:val="008C65E7"/>
    <w:rsid w:val="008D5D8C"/>
    <w:rsid w:val="008D6EE0"/>
    <w:rsid w:val="008E1488"/>
    <w:rsid w:val="008E2FD1"/>
    <w:rsid w:val="008E59D3"/>
    <w:rsid w:val="008F7BA1"/>
    <w:rsid w:val="00904A9C"/>
    <w:rsid w:val="00906183"/>
    <w:rsid w:val="00906B40"/>
    <w:rsid w:val="00913649"/>
    <w:rsid w:val="00913832"/>
    <w:rsid w:val="00920598"/>
    <w:rsid w:val="00920E44"/>
    <w:rsid w:val="009226E9"/>
    <w:rsid w:val="00923EB1"/>
    <w:rsid w:val="009263B3"/>
    <w:rsid w:val="00933FA4"/>
    <w:rsid w:val="009346A8"/>
    <w:rsid w:val="00936A3F"/>
    <w:rsid w:val="009410DD"/>
    <w:rsid w:val="0094375F"/>
    <w:rsid w:val="00951BE4"/>
    <w:rsid w:val="0095275F"/>
    <w:rsid w:val="00952E74"/>
    <w:rsid w:val="00953371"/>
    <w:rsid w:val="00954527"/>
    <w:rsid w:val="009606B0"/>
    <w:rsid w:val="00962D1B"/>
    <w:rsid w:val="00963FDB"/>
    <w:rsid w:val="00970587"/>
    <w:rsid w:val="00970E22"/>
    <w:rsid w:val="00973670"/>
    <w:rsid w:val="00973FA9"/>
    <w:rsid w:val="009775AB"/>
    <w:rsid w:val="00985499"/>
    <w:rsid w:val="009854DE"/>
    <w:rsid w:val="00985DBD"/>
    <w:rsid w:val="009864C9"/>
    <w:rsid w:val="009867A3"/>
    <w:rsid w:val="00995D2E"/>
    <w:rsid w:val="0099625B"/>
    <w:rsid w:val="009A0FD6"/>
    <w:rsid w:val="009A3390"/>
    <w:rsid w:val="009B5B33"/>
    <w:rsid w:val="009C473E"/>
    <w:rsid w:val="009C72D9"/>
    <w:rsid w:val="009C7EFC"/>
    <w:rsid w:val="009D28FD"/>
    <w:rsid w:val="009D5180"/>
    <w:rsid w:val="009D59F2"/>
    <w:rsid w:val="009E21DA"/>
    <w:rsid w:val="009E3129"/>
    <w:rsid w:val="009E4045"/>
    <w:rsid w:val="009E4CD0"/>
    <w:rsid w:val="009E5AA2"/>
    <w:rsid w:val="009E66E9"/>
    <w:rsid w:val="009E6C1D"/>
    <w:rsid w:val="009F022F"/>
    <w:rsid w:val="009F3F4D"/>
    <w:rsid w:val="009F49AA"/>
    <w:rsid w:val="009F4B24"/>
    <w:rsid w:val="009F5A2D"/>
    <w:rsid w:val="00A01B38"/>
    <w:rsid w:val="00A0320E"/>
    <w:rsid w:val="00A03EC5"/>
    <w:rsid w:val="00A11A8F"/>
    <w:rsid w:val="00A12194"/>
    <w:rsid w:val="00A20170"/>
    <w:rsid w:val="00A25901"/>
    <w:rsid w:val="00A269BD"/>
    <w:rsid w:val="00A27258"/>
    <w:rsid w:val="00A32BFD"/>
    <w:rsid w:val="00A35F94"/>
    <w:rsid w:val="00A37F41"/>
    <w:rsid w:val="00A41F27"/>
    <w:rsid w:val="00A43728"/>
    <w:rsid w:val="00A454F9"/>
    <w:rsid w:val="00A5172B"/>
    <w:rsid w:val="00A57EF7"/>
    <w:rsid w:val="00A62109"/>
    <w:rsid w:val="00A630BF"/>
    <w:rsid w:val="00A74B1E"/>
    <w:rsid w:val="00A80C21"/>
    <w:rsid w:val="00A94423"/>
    <w:rsid w:val="00AA34C1"/>
    <w:rsid w:val="00AA46FD"/>
    <w:rsid w:val="00AA67F2"/>
    <w:rsid w:val="00AB2D05"/>
    <w:rsid w:val="00AB36C5"/>
    <w:rsid w:val="00AC1727"/>
    <w:rsid w:val="00AC73F8"/>
    <w:rsid w:val="00AD2186"/>
    <w:rsid w:val="00AD6036"/>
    <w:rsid w:val="00AE13E0"/>
    <w:rsid w:val="00AE23BE"/>
    <w:rsid w:val="00AE49CF"/>
    <w:rsid w:val="00AE5A80"/>
    <w:rsid w:val="00AF2287"/>
    <w:rsid w:val="00AF2567"/>
    <w:rsid w:val="00AF2580"/>
    <w:rsid w:val="00AF5F9C"/>
    <w:rsid w:val="00B017D4"/>
    <w:rsid w:val="00B05DB5"/>
    <w:rsid w:val="00B14B52"/>
    <w:rsid w:val="00B16802"/>
    <w:rsid w:val="00B212B5"/>
    <w:rsid w:val="00B22BB2"/>
    <w:rsid w:val="00B22C7A"/>
    <w:rsid w:val="00B257ED"/>
    <w:rsid w:val="00B27440"/>
    <w:rsid w:val="00B33508"/>
    <w:rsid w:val="00B33E2E"/>
    <w:rsid w:val="00B3579D"/>
    <w:rsid w:val="00B37CE7"/>
    <w:rsid w:val="00B37D0B"/>
    <w:rsid w:val="00B405F7"/>
    <w:rsid w:val="00B41B7B"/>
    <w:rsid w:val="00B46D42"/>
    <w:rsid w:val="00B559D9"/>
    <w:rsid w:val="00B57731"/>
    <w:rsid w:val="00B605EF"/>
    <w:rsid w:val="00B60F94"/>
    <w:rsid w:val="00B61A80"/>
    <w:rsid w:val="00B61B70"/>
    <w:rsid w:val="00B71843"/>
    <w:rsid w:val="00B80415"/>
    <w:rsid w:val="00B813F6"/>
    <w:rsid w:val="00B84D3D"/>
    <w:rsid w:val="00B862D2"/>
    <w:rsid w:val="00B87B75"/>
    <w:rsid w:val="00B91D65"/>
    <w:rsid w:val="00B91DF9"/>
    <w:rsid w:val="00BA43FA"/>
    <w:rsid w:val="00BB285E"/>
    <w:rsid w:val="00BB7989"/>
    <w:rsid w:val="00BC4796"/>
    <w:rsid w:val="00BC65DA"/>
    <w:rsid w:val="00BD072C"/>
    <w:rsid w:val="00BD172D"/>
    <w:rsid w:val="00BD4496"/>
    <w:rsid w:val="00BD5A01"/>
    <w:rsid w:val="00BD5D13"/>
    <w:rsid w:val="00BE2F35"/>
    <w:rsid w:val="00BE3039"/>
    <w:rsid w:val="00BF381F"/>
    <w:rsid w:val="00BF4CF2"/>
    <w:rsid w:val="00C0153F"/>
    <w:rsid w:val="00C02444"/>
    <w:rsid w:val="00C04D2B"/>
    <w:rsid w:val="00C112D3"/>
    <w:rsid w:val="00C117F8"/>
    <w:rsid w:val="00C149E8"/>
    <w:rsid w:val="00C20CC3"/>
    <w:rsid w:val="00C34091"/>
    <w:rsid w:val="00C3646E"/>
    <w:rsid w:val="00C40485"/>
    <w:rsid w:val="00C420DE"/>
    <w:rsid w:val="00C43807"/>
    <w:rsid w:val="00C4538A"/>
    <w:rsid w:val="00C535FD"/>
    <w:rsid w:val="00C5734B"/>
    <w:rsid w:val="00C6359F"/>
    <w:rsid w:val="00C65FA9"/>
    <w:rsid w:val="00C66A43"/>
    <w:rsid w:val="00C67AF3"/>
    <w:rsid w:val="00C858E7"/>
    <w:rsid w:val="00C862C6"/>
    <w:rsid w:val="00C90799"/>
    <w:rsid w:val="00C93BE6"/>
    <w:rsid w:val="00C97883"/>
    <w:rsid w:val="00CA13B5"/>
    <w:rsid w:val="00CB09E4"/>
    <w:rsid w:val="00CB1A04"/>
    <w:rsid w:val="00CB693E"/>
    <w:rsid w:val="00CB6A7B"/>
    <w:rsid w:val="00CB7ACB"/>
    <w:rsid w:val="00CC09FB"/>
    <w:rsid w:val="00CC6FA0"/>
    <w:rsid w:val="00CD2140"/>
    <w:rsid w:val="00CD62DD"/>
    <w:rsid w:val="00CD73B5"/>
    <w:rsid w:val="00CE00C4"/>
    <w:rsid w:val="00CE075B"/>
    <w:rsid w:val="00CE3266"/>
    <w:rsid w:val="00CE35DE"/>
    <w:rsid w:val="00CE4287"/>
    <w:rsid w:val="00CE7DD5"/>
    <w:rsid w:val="00CF0D21"/>
    <w:rsid w:val="00CF27B3"/>
    <w:rsid w:val="00CF3334"/>
    <w:rsid w:val="00CF63B4"/>
    <w:rsid w:val="00CF78DA"/>
    <w:rsid w:val="00D051BB"/>
    <w:rsid w:val="00D15BD8"/>
    <w:rsid w:val="00D16F3B"/>
    <w:rsid w:val="00D17938"/>
    <w:rsid w:val="00D204C4"/>
    <w:rsid w:val="00D21863"/>
    <w:rsid w:val="00D25C52"/>
    <w:rsid w:val="00D2693C"/>
    <w:rsid w:val="00D26F04"/>
    <w:rsid w:val="00D303FE"/>
    <w:rsid w:val="00D32988"/>
    <w:rsid w:val="00D347FF"/>
    <w:rsid w:val="00D348DA"/>
    <w:rsid w:val="00D34CEE"/>
    <w:rsid w:val="00D35397"/>
    <w:rsid w:val="00D36AB6"/>
    <w:rsid w:val="00D40032"/>
    <w:rsid w:val="00D4163C"/>
    <w:rsid w:val="00D45A75"/>
    <w:rsid w:val="00D45D12"/>
    <w:rsid w:val="00D47F02"/>
    <w:rsid w:val="00D57954"/>
    <w:rsid w:val="00D60B57"/>
    <w:rsid w:val="00D60B83"/>
    <w:rsid w:val="00D63765"/>
    <w:rsid w:val="00D646E6"/>
    <w:rsid w:val="00D70724"/>
    <w:rsid w:val="00D71DA6"/>
    <w:rsid w:val="00D73C3E"/>
    <w:rsid w:val="00D96565"/>
    <w:rsid w:val="00DA00FE"/>
    <w:rsid w:val="00DA0EED"/>
    <w:rsid w:val="00DB1F39"/>
    <w:rsid w:val="00DB2F85"/>
    <w:rsid w:val="00DB4C70"/>
    <w:rsid w:val="00DB7DF5"/>
    <w:rsid w:val="00DC6E24"/>
    <w:rsid w:val="00DC7A6D"/>
    <w:rsid w:val="00DD1AA2"/>
    <w:rsid w:val="00DD67C7"/>
    <w:rsid w:val="00DD7779"/>
    <w:rsid w:val="00DE4D55"/>
    <w:rsid w:val="00DE5481"/>
    <w:rsid w:val="00DF331E"/>
    <w:rsid w:val="00DF46CF"/>
    <w:rsid w:val="00E07DA4"/>
    <w:rsid w:val="00E166CE"/>
    <w:rsid w:val="00E1670C"/>
    <w:rsid w:val="00E2689C"/>
    <w:rsid w:val="00E31A16"/>
    <w:rsid w:val="00E358E6"/>
    <w:rsid w:val="00E371DC"/>
    <w:rsid w:val="00E371FC"/>
    <w:rsid w:val="00E375E4"/>
    <w:rsid w:val="00E40B34"/>
    <w:rsid w:val="00E45DD4"/>
    <w:rsid w:val="00E50364"/>
    <w:rsid w:val="00E5153F"/>
    <w:rsid w:val="00E521F0"/>
    <w:rsid w:val="00E562CE"/>
    <w:rsid w:val="00E56BE4"/>
    <w:rsid w:val="00E61EEA"/>
    <w:rsid w:val="00E65D63"/>
    <w:rsid w:val="00E707C6"/>
    <w:rsid w:val="00E8396E"/>
    <w:rsid w:val="00E83C0E"/>
    <w:rsid w:val="00E84F41"/>
    <w:rsid w:val="00E85107"/>
    <w:rsid w:val="00E85AFC"/>
    <w:rsid w:val="00E877C6"/>
    <w:rsid w:val="00E905FD"/>
    <w:rsid w:val="00E94765"/>
    <w:rsid w:val="00E975F0"/>
    <w:rsid w:val="00EA13EB"/>
    <w:rsid w:val="00EA2036"/>
    <w:rsid w:val="00EA7E6A"/>
    <w:rsid w:val="00EB001C"/>
    <w:rsid w:val="00EB169A"/>
    <w:rsid w:val="00EB539B"/>
    <w:rsid w:val="00EC0308"/>
    <w:rsid w:val="00EC1EF9"/>
    <w:rsid w:val="00ED10F9"/>
    <w:rsid w:val="00ED2C3C"/>
    <w:rsid w:val="00ED2FE3"/>
    <w:rsid w:val="00ED6949"/>
    <w:rsid w:val="00EF210F"/>
    <w:rsid w:val="00EF384E"/>
    <w:rsid w:val="00F016C1"/>
    <w:rsid w:val="00F06A1B"/>
    <w:rsid w:val="00F10AE8"/>
    <w:rsid w:val="00F13195"/>
    <w:rsid w:val="00F14507"/>
    <w:rsid w:val="00F17714"/>
    <w:rsid w:val="00F21454"/>
    <w:rsid w:val="00F223BA"/>
    <w:rsid w:val="00F26DFD"/>
    <w:rsid w:val="00F30323"/>
    <w:rsid w:val="00F315FA"/>
    <w:rsid w:val="00F3202A"/>
    <w:rsid w:val="00F3239E"/>
    <w:rsid w:val="00F44187"/>
    <w:rsid w:val="00F45239"/>
    <w:rsid w:val="00F51448"/>
    <w:rsid w:val="00F56411"/>
    <w:rsid w:val="00F56EE5"/>
    <w:rsid w:val="00F64348"/>
    <w:rsid w:val="00F7089F"/>
    <w:rsid w:val="00F72752"/>
    <w:rsid w:val="00F7281E"/>
    <w:rsid w:val="00F74891"/>
    <w:rsid w:val="00F75B13"/>
    <w:rsid w:val="00F75FEE"/>
    <w:rsid w:val="00F76094"/>
    <w:rsid w:val="00F76547"/>
    <w:rsid w:val="00F86AC9"/>
    <w:rsid w:val="00F87EEF"/>
    <w:rsid w:val="00F919E3"/>
    <w:rsid w:val="00F92E8A"/>
    <w:rsid w:val="00F93EE7"/>
    <w:rsid w:val="00F94D0F"/>
    <w:rsid w:val="00FA41C0"/>
    <w:rsid w:val="00FA5119"/>
    <w:rsid w:val="00FA70E3"/>
    <w:rsid w:val="00FB5896"/>
    <w:rsid w:val="00FC0EB4"/>
    <w:rsid w:val="00FC1971"/>
    <w:rsid w:val="00FC2AC3"/>
    <w:rsid w:val="00FD4599"/>
    <w:rsid w:val="00FF1EB4"/>
    <w:rsid w:val="00FF27AE"/>
    <w:rsid w:val="00FF6C41"/>
    <w:rsid w:val="00FF7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821AAD"/>
  <w15:chartTrackingRefBased/>
  <w15:docId w15:val="{363D79FB-3540-4240-9EEA-512251DF2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4507"/>
    <w:pPr>
      <w:spacing w:after="0" w:line="240" w:lineRule="auto"/>
    </w:pPr>
    <w:rPr>
      <w:rFonts w:ascii="Calibri" w:hAnsi="Calibri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0F0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0F09"/>
  </w:style>
  <w:style w:type="paragraph" w:styleId="Footer">
    <w:name w:val="footer"/>
    <w:basedOn w:val="Normal"/>
    <w:link w:val="FooterChar"/>
    <w:uiPriority w:val="99"/>
    <w:unhideWhenUsed/>
    <w:rsid w:val="000E0F0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0F09"/>
  </w:style>
  <w:style w:type="table" w:styleId="TableGrid">
    <w:name w:val="Table Grid"/>
    <w:basedOn w:val="TableNormal"/>
    <w:uiPriority w:val="39"/>
    <w:rsid w:val="00481B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11A8F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F94D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9E21D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alesInvoiceTable">
    <w:name w:val="SalesInvoiceTable"/>
    <w:basedOn w:val="TableNormal"/>
    <w:uiPriority w:val="99"/>
    <w:rsid w:val="002D5A39"/>
    <w:pPr>
      <w:spacing w:after="0" w:line="240" w:lineRule="auto"/>
    </w:pPr>
    <w:tblPr/>
    <w:tblStylePr w:type="firstRow">
      <w:tblPr/>
      <w:tcPr>
        <w:tcBorders>
          <w:top w:val="nil"/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mp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mp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DBD1D7B2FE0493F9B6C9C37A37DF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66174-EB98-472E-99F7-C965375195BA}"/>
      </w:docPartPr>
      <w:docPartBody>
        <w:p w:rsidR="003C5B3C" w:rsidRDefault="00253242" w:rsidP="00253242">
          <w:pPr>
            <w:pStyle w:val="3DBD1D7B2FE0493F9B6C9C37A37DF2D5"/>
          </w:pPr>
          <w:r w:rsidRPr="00B6397C">
            <w:rPr>
              <w:rStyle w:val="PlaceholderText"/>
            </w:rPr>
            <w:t>Empty</w:t>
          </w:r>
        </w:p>
      </w:docPartBody>
    </w:docPart>
    <w:docPart>
      <w:docPartPr>
        <w:name w:val="79E4884FB00647B7890485A0823D0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E8CD1-121F-48A1-A0E3-08C734E6B6DF}"/>
      </w:docPartPr>
      <w:docPartBody>
        <w:p w:rsidR="003C5B3C" w:rsidRDefault="00253242" w:rsidP="00253242">
          <w:pPr>
            <w:pStyle w:val="79E4884FB00647B7890485A0823D0EF9"/>
          </w:pPr>
          <w:r w:rsidRPr="00B6397C">
            <w:rPr>
              <w:rStyle w:val="PlaceholderText"/>
            </w:rPr>
            <w:t>Empty</w:t>
          </w:r>
        </w:p>
      </w:docPartBody>
    </w:docPart>
    <w:docPart>
      <w:docPartPr>
        <w:name w:val="157DC9BEF1DB4A6091BD5513E79A0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7B221-9086-4565-99D8-2074DEFED1EB}"/>
      </w:docPartPr>
      <w:docPartBody>
        <w:p w:rsidR="003C5B3C" w:rsidRDefault="00253242" w:rsidP="00253242">
          <w:pPr>
            <w:pStyle w:val="157DC9BEF1DB4A6091BD5513E79A0D31"/>
          </w:pPr>
          <w:r w:rsidRPr="00B6397C">
            <w:rPr>
              <w:rStyle w:val="PlaceholderText"/>
            </w:rPr>
            <w:t>Empty</w:t>
          </w:r>
        </w:p>
      </w:docPartBody>
    </w:docPart>
    <w:docPart>
      <w:docPartPr>
        <w:name w:val="1B882F2E31644C339078522A07CAD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CF79C-E4BE-4C19-896E-619CE839D584}"/>
      </w:docPartPr>
      <w:docPartBody>
        <w:p w:rsidR="005130F4" w:rsidRDefault="00024827">
          <w:r w:rsidRPr="0005679F">
            <w:rPr>
              <w:rStyle w:val="PlaceholderText"/>
            </w:rPr>
            <w:t>Empty</w:t>
          </w:r>
        </w:p>
      </w:docPartBody>
    </w:docPart>
    <w:docPart>
      <w:docPartPr>
        <w:name w:val="E7F461F9EC1C4AA78DACA9172A157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03111-7C19-49E2-86C5-8267FFE84DC7}"/>
      </w:docPartPr>
      <w:docPartBody>
        <w:p w:rsidR="00A01D55" w:rsidRDefault="002A3356">
          <w:r w:rsidRPr="006F3881">
            <w:rPr>
              <w:rStyle w:val="PlaceholderText"/>
            </w:rPr>
            <w:t>Empty</w:t>
          </w:r>
        </w:p>
      </w:docPartBody>
    </w:docPart>
    <w:docPart>
      <w:docPartPr>
        <w:name w:val="58F1B260CFD14A658D1CBCDBD7F764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AE577-EF00-4CF7-A5B2-85D95916BE0B}"/>
      </w:docPartPr>
      <w:docPartBody>
        <w:p w:rsidR="00A01D55" w:rsidRDefault="002A3356" w:rsidP="002A3356">
          <w:pPr>
            <w:pStyle w:val="58F1B260CFD14A658D1CBCDBD7F76442"/>
          </w:pPr>
          <w:r w:rsidRPr="0005679F">
            <w:rPr>
              <w:rStyle w:val="PlaceholderText"/>
            </w:rPr>
            <w:t>Empty</w:t>
          </w:r>
        </w:p>
      </w:docPartBody>
    </w:docPart>
    <w:docPart>
      <w:docPartPr>
        <w:name w:val="5EE28068C97E4703A4DB83234D551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17091E-2E14-47AA-B284-BDEA583650A1}"/>
      </w:docPartPr>
      <w:docPartBody>
        <w:p w:rsidR="00A01D55" w:rsidRDefault="002A3356" w:rsidP="002A3356">
          <w:pPr>
            <w:pStyle w:val="5EE28068C97E4703A4DB83234D551172"/>
          </w:pPr>
          <w:r w:rsidRPr="0005679F">
            <w:rPr>
              <w:rStyle w:val="PlaceholderText"/>
            </w:rPr>
            <w:t>Empty</w:t>
          </w:r>
        </w:p>
      </w:docPartBody>
    </w:docPart>
    <w:docPart>
      <w:docPartPr>
        <w:name w:val="8E85BF73B7D44514B21ECF031CDC70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64DD2-E3F2-42A2-B2FA-85B4124F9B0A}"/>
      </w:docPartPr>
      <w:docPartBody>
        <w:p w:rsidR="00A01D55" w:rsidRDefault="002A3356" w:rsidP="002A3356">
          <w:pPr>
            <w:pStyle w:val="8E85BF73B7D44514B21ECF031CDC70F0"/>
          </w:pPr>
          <w:r w:rsidRPr="0005679F">
            <w:rPr>
              <w:rStyle w:val="PlaceholderText"/>
            </w:rPr>
            <w:t>Empty</w:t>
          </w:r>
        </w:p>
      </w:docPartBody>
    </w:docPart>
    <w:docPart>
      <w:docPartPr>
        <w:name w:val="23FA30B5F9DA45F59284884937C28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5E88D7-AC7F-403A-9D4C-3392B690B170}"/>
      </w:docPartPr>
      <w:docPartBody>
        <w:p w:rsidR="00A01D55" w:rsidRDefault="002A3356" w:rsidP="002A3356">
          <w:pPr>
            <w:pStyle w:val="23FA30B5F9DA45F59284884937C28F48"/>
          </w:pPr>
          <w:r w:rsidRPr="0005679F">
            <w:rPr>
              <w:rStyle w:val="PlaceholderText"/>
            </w:rPr>
            <w:t>Empty</w:t>
          </w:r>
        </w:p>
      </w:docPartBody>
    </w:docPart>
    <w:docPart>
      <w:docPartPr>
        <w:name w:val="CAFB7DB86E034FB5944CDBE8758F29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93A59-436F-4D30-84DC-1F50592DB419}"/>
      </w:docPartPr>
      <w:docPartBody>
        <w:p w:rsidR="00A01D55" w:rsidRDefault="002A3356" w:rsidP="002A3356">
          <w:pPr>
            <w:pStyle w:val="CAFB7DB86E034FB5944CDBE8758F2961"/>
          </w:pPr>
          <w:r w:rsidRPr="0005679F">
            <w:rPr>
              <w:rStyle w:val="PlaceholderText"/>
            </w:rPr>
            <w:t>Empty</w:t>
          </w:r>
        </w:p>
      </w:docPartBody>
    </w:docPart>
    <w:docPart>
      <w:docPartPr>
        <w:name w:val="D83DC37B598D498D862CB0616AA31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7FA0A-D570-4A19-B697-F3885C27BCDD}"/>
      </w:docPartPr>
      <w:docPartBody>
        <w:p w:rsidR="00A01D55" w:rsidRDefault="002A3356" w:rsidP="002A3356">
          <w:pPr>
            <w:pStyle w:val="D83DC37B598D498D862CB0616AA31311"/>
          </w:pPr>
          <w:r w:rsidRPr="0005679F">
            <w:rPr>
              <w:rStyle w:val="PlaceholderText"/>
            </w:rPr>
            <w:t>Empty</w:t>
          </w:r>
        </w:p>
      </w:docPartBody>
    </w:docPart>
    <w:docPart>
      <w:docPartPr>
        <w:name w:val="48A4D0443FED4EA8AED3C77BC0E29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FAC52-FC8E-4269-8AD1-AA1AF1069F42}"/>
      </w:docPartPr>
      <w:docPartBody>
        <w:p w:rsidR="00A01D55" w:rsidRDefault="002A3356" w:rsidP="002A3356">
          <w:pPr>
            <w:pStyle w:val="48A4D0443FED4EA8AED3C77BC0E2994D"/>
          </w:pPr>
          <w:r w:rsidRPr="0005679F">
            <w:rPr>
              <w:rStyle w:val="PlaceholderText"/>
            </w:rPr>
            <w:t>Empty</w:t>
          </w:r>
        </w:p>
      </w:docPartBody>
    </w:docPart>
    <w:docPart>
      <w:docPartPr>
        <w:name w:val="D13985F451A74F17AAB5B71401373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2A039E-2223-43CE-9B11-7D68CFAC8587}"/>
      </w:docPartPr>
      <w:docPartBody>
        <w:p w:rsidR="00A01D55" w:rsidRDefault="002A3356" w:rsidP="002A3356">
          <w:pPr>
            <w:pStyle w:val="D13985F451A74F17AAB5B714013735E9"/>
          </w:pPr>
          <w:r w:rsidRPr="0005679F">
            <w:rPr>
              <w:rStyle w:val="PlaceholderText"/>
            </w:rPr>
            <w:t>Empty</w:t>
          </w:r>
        </w:p>
      </w:docPartBody>
    </w:docPart>
    <w:docPart>
      <w:docPartPr>
        <w:name w:val="EC72CCB638C44804925817F6DC3F7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1CA100-257B-4113-BBDA-FE1EAF1FF193}"/>
      </w:docPartPr>
      <w:docPartBody>
        <w:p w:rsidR="00A01D55" w:rsidRDefault="002A3356" w:rsidP="002A3356">
          <w:pPr>
            <w:pStyle w:val="EC72CCB638C44804925817F6DC3F77C4"/>
          </w:pPr>
          <w:r w:rsidRPr="0005679F">
            <w:rPr>
              <w:rStyle w:val="PlaceholderText"/>
            </w:rPr>
            <w:t>Empty</w:t>
          </w:r>
        </w:p>
      </w:docPartBody>
    </w:docPart>
    <w:docPart>
      <w:docPartPr>
        <w:name w:val="5D7CDD6C80624F2FA3C37569D894D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B0F27-EB53-4569-A7EB-8050DC5A7E65}"/>
      </w:docPartPr>
      <w:docPartBody>
        <w:p w:rsidR="004336DB" w:rsidRDefault="00C66A02">
          <w:r w:rsidRPr="00091A6F">
            <w:rPr>
              <w:rStyle w:val="PlaceholderText"/>
            </w:rPr>
            <w:t>Empty</w:t>
          </w:r>
        </w:p>
      </w:docPartBody>
    </w:docPart>
    <w:docPart>
      <w:docPartPr>
        <w:name w:val="66CB8409A96E46A3A8995578A2DE4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64D604-109A-446E-96F9-3CEE1D1E135A}"/>
      </w:docPartPr>
      <w:docPartBody>
        <w:p w:rsidR="004336DB" w:rsidRDefault="00C66A02">
          <w:r w:rsidRPr="00091A6F">
            <w:rPr>
              <w:rStyle w:val="PlaceholderText"/>
            </w:rPr>
            <w:t>Empty</w:t>
          </w:r>
        </w:p>
      </w:docPartBody>
    </w:docPart>
    <w:docPart>
      <w:docPartPr>
        <w:name w:val="45FB5E7841844309B7678CC36270C3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5243C6-E1AB-4458-972B-2D86299E1DA1}"/>
      </w:docPartPr>
      <w:docPartBody>
        <w:p w:rsidR="004336DB" w:rsidRDefault="00C66A02">
          <w:r w:rsidRPr="00091A6F">
            <w:rPr>
              <w:rStyle w:val="PlaceholderText"/>
            </w:rPr>
            <w:t>Empty</w:t>
          </w:r>
        </w:p>
      </w:docPartBody>
    </w:docPart>
    <w:docPart>
      <w:docPartPr>
        <w:name w:val="D0B175C06E4E43559F347B9B32285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D1EDB-D16A-40F0-B025-13FD02F2AFEF}"/>
      </w:docPartPr>
      <w:docPartBody>
        <w:p w:rsidR="004336DB" w:rsidRDefault="00C66A02">
          <w:r w:rsidRPr="00091A6F">
            <w:rPr>
              <w:rStyle w:val="PlaceholderText"/>
            </w:rPr>
            <w:t>Empty</w:t>
          </w:r>
        </w:p>
      </w:docPartBody>
    </w:docPart>
    <w:docPart>
      <w:docPartPr>
        <w:name w:val="5810A2CBE1E64BB2A20F2908E677E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E551E-5359-4BBE-A9F3-DE341C8D5B18}"/>
      </w:docPartPr>
      <w:docPartBody>
        <w:p w:rsidR="004336DB" w:rsidRDefault="00C66A02">
          <w:r w:rsidRPr="00091A6F">
            <w:rPr>
              <w:rStyle w:val="PlaceholderText"/>
            </w:rPr>
            <w:t>Empty</w:t>
          </w:r>
        </w:p>
      </w:docPartBody>
    </w:docPart>
    <w:docPart>
      <w:docPartPr>
        <w:name w:val="F86CBFC32F1344EA9209BCF6C462E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8B211-48E1-4D4E-A081-33EA4A5B0B64}"/>
      </w:docPartPr>
      <w:docPartBody>
        <w:p w:rsidR="004336DB" w:rsidRDefault="00C66A02">
          <w:r w:rsidRPr="00091A6F">
            <w:rPr>
              <w:rStyle w:val="PlaceholderText"/>
            </w:rPr>
            <w:t>Empty</w:t>
          </w:r>
        </w:p>
      </w:docPartBody>
    </w:docPart>
    <w:docPart>
      <w:docPartPr>
        <w:name w:val="531F1DD14EFB4E0E80409FD374D6B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2EA4C-341E-4665-B1C2-5E8FC70782AE}"/>
      </w:docPartPr>
      <w:docPartBody>
        <w:p w:rsidR="004336DB" w:rsidRDefault="00C66A02">
          <w:r w:rsidRPr="00091A6F">
            <w:rPr>
              <w:rStyle w:val="PlaceholderText"/>
            </w:rPr>
            <w:t>Empty</w:t>
          </w:r>
        </w:p>
      </w:docPartBody>
    </w:docPart>
    <w:docPart>
      <w:docPartPr>
        <w:name w:val="D80BB7524F3F45858853A438461CE7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1896A-F1FF-4483-8258-485503E9B580}"/>
      </w:docPartPr>
      <w:docPartBody>
        <w:p w:rsidR="004336DB" w:rsidRDefault="00C66A02">
          <w:r w:rsidRPr="00091A6F">
            <w:rPr>
              <w:rStyle w:val="PlaceholderText"/>
            </w:rPr>
            <w:t>Empty</w:t>
          </w:r>
        </w:p>
      </w:docPartBody>
    </w:docPart>
    <w:docPart>
      <w:docPartPr>
        <w:name w:val="46075021367449D69B61DF4B2C831F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C402D-97CA-4E0A-978B-4FC7697612FC}"/>
      </w:docPartPr>
      <w:docPartBody>
        <w:p w:rsidR="00C55814" w:rsidRDefault="002F0998" w:rsidP="002F0998">
          <w:pPr>
            <w:pStyle w:val="46075021367449D69B61DF4B2C831F40"/>
          </w:pPr>
          <w:r w:rsidRPr="000F76C2">
            <w:rPr>
              <w:rStyle w:val="PlaceholderText"/>
            </w:rPr>
            <w:t>Empty</w:t>
          </w:r>
        </w:p>
      </w:docPartBody>
    </w:docPart>
    <w:docPart>
      <w:docPartPr>
        <w:name w:val="2DD43EDB945C4AF9A63F5183FFF17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B06CC-7378-4CAB-A3C5-7116EE16EEDA}"/>
      </w:docPartPr>
      <w:docPartBody>
        <w:p w:rsidR="00C55814" w:rsidRDefault="002F0998" w:rsidP="002F0998">
          <w:pPr>
            <w:pStyle w:val="2DD43EDB945C4AF9A63F5183FFF171E6"/>
          </w:pPr>
          <w:r w:rsidRPr="00D35D6E">
            <w:rPr>
              <w:rStyle w:val="PlaceholderText"/>
            </w:rPr>
            <w:t>Empty</w:t>
          </w:r>
        </w:p>
      </w:docPartBody>
    </w:docPart>
    <w:docPart>
      <w:docPartPr>
        <w:name w:val="5282F2094F8343168F8C207A4DF40F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6F3C2-9931-4595-BF97-EFAA4FDAC878}"/>
      </w:docPartPr>
      <w:docPartBody>
        <w:p w:rsidR="00C55814" w:rsidRDefault="002F0998" w:rsidP="002F0998">
          <w:pPr>
            <w:pStyle w:val="5282F2094F8343168F8C207A4DF40F65"/>
          </w:pPr>
          <w:r w:rsidRPr="000F76C2">
            <w:rPr>
              <w:rStyle w:val="PlaceholderText"/>
            </w:rPr>
            <w:t>Empty</w:t>
          </w:r>
        </w:p>
      </w:docPartBody>
    </w:docPart>
    <w:docPart>
      <w:docPartPr>
        <w:name w:val="DEBB93EDA4E7457092DDC37F32706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04482-B923-4D5D-893F-BC7A1CBB4901}"/>
      </w:docPartPr>
      <w:docPartBody>
        <w:p w:rsidR="00C55814" w:rsidRDefault="002F0998" w:rsidP="002F0998">
          <w:pPr>
            <w:pStyle w:val="DEBB93EDA4E7457092DDC37F3270636D"/>
          </w:pPr>
          <w:r w:rsidRPr="00D35D6E">
            <w:rPr>
              <w:rStyle w:val="PlaceholderText"/>
            </w:rPr>
            <w:t>Empty</w:t>
          </w:r>
        </w:p>
      </w:docPartBody>
    </w:docPart>
    <w:docPart>
      <w:docPartPr>
        <w:name w:val="33FA0DDFA15047F886E421F62E0191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CE83B-A022-4C0F-946B-A326067DACBF}"/>
      </w:docPartPr>
      <w:docPartBody>
        <w:p w:rsidR="00C55814" w:rsidRDefault="002F0998" w:rsidP="002F0998">
          <w:pPr>
            <w:pStyle w:val="33FA0DDFA15047F886E421F62E01918A"/>
          </w:pPr>
          <w:r w:rsidRPr="00411EFE">
            <w:rPr>
              <w:rStyle w:val="PlaceholderText"/>
            </w:rPr>
            <w:t>Empty</w:t>
          </w:r>
        </w:p>
      </w:docPartBody>
    </w:docPart>
    <w:docPart>
      <w:docPartPr>
        <w:name w:val="68DF1431A0EB494CA130BC7D95B65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E903C-7FB4-45F3-9218-CC766BE45D15}"/>
      </w:docPartPr>
      <w:docPartBody>
        <w:p w:rsidR="00C55814" w:rsidRDefault="002F0998" w:rsidP="002F0998">
          <w:pPr>
            <w:pStyle w:val="68DF1431A0EB494CA130BC7D95B6560F"/>
          </w:pPr>
          <w:r w:rsidRPr="00411EFE">
            <w:rPr>
              <w:rStyle w:val="PlaceholderText"/>
            </w:rPr>
            <w:t>Empty</w:t>
          </w:r>
        </w:p>
      </w:docPartBody>
    </w:docPart>
    <w:docPart>
      <w:docPartPr>
        <w:name w:val="12D7F6B6EAB1457FA86C2D0862361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AD5E1-FCDD-4BD6-9185-322B10588FA0}"/>
      </w:docPartPr>
      <w:docPartBody>
        <w:p w:rsidR="00C55814" w:rsidRDefault="002F0998" w:rsidP="002F0998">
          <w:pPr>
            <w:pStyle w:val="12D7F6B6EAB1457FA86C2D086236123F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A76D4259D52D4E3584EAB23F62C5D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3B728-411F-46AA-B18C-40BE8169F78B}"/>
      </w:docPartPr>
      <w:docPartBody>
        <w:p w:rsidR="00C55814" w:rsidRDefault="002F0998" w:rsidP="002F0998">
          <w:pPr>
            <w:pStyle w:val="A76D4259D52D4E3584EAB23F62C5DDDE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1906A4C9AE59426E8536AA54564FE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228CD-9659-4497-87FD-D401C8334ADA}"/>
      </w:docPartPr>
      <w:docPartBody>
        <w:p w:rsidR="00C55814" w:rsidRDefault="002F0998" w:rsidP="002F0998">
          <w:pPr>
            <w:pStyle w:val="1906A4C9AE59426E8536AA54564FEEE3"/>
          </w:pPr>
          <w:r w:rsidRPr="000F76C2">
            <w:rPr>
              <w:rStyle w:val="PlaceholderText"/>
            </w:rPr>
            <w:t>Empty</w:t>
          </w:r>
        </w:p>
      </w:docPartBody>
    </w:docPart>
    <w:docPart>
      <w:docPartPr>
        <w:name w:val="E8EAC2CF843641F0981F960BA8CB99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D365B-A87A-4BD1-B26F-4C39D099E9EE}"/>
      </w:docPartPr>
      <w:docPartBody>
        <w:p w:rsidR="00C55814" w:rsidRDefault="002F0998" w:rsidP="002F0998">
          <w:pPr>
            <w:pStyle w:val="E8EAC2CF843641F0981F960BA8CB99D7"/>
          </w:pPr>
          <w:r w:rsidRPr="00D35D6E">
            <w:rPr>
              <w:rStyle w:val="PlaceholderText"/>
            </w:rPr>
            <w:t>Empty</w:t>
          </w:r>
        </w:p>
      </w:docPartBody>
    </w:docPart>
    <w:docPart>
      <w:docPartPr>
        <w:name w:val="7BBFA21A6B08410AABF659A40E314A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FADA2-E34D-4848-BC1F-B7BA184F830C}"/>
      </w:docPartPr>
      <w:docPartBody>
        <w:p w:rsidR="00C55814" w:rsidRDefault="002F0998" w:rsidP="002F0998">
          <w:pPr>
            <w:pStyle w:val="7BBFA21A6B08410AABF659A40E314A78"/>
          </w:pPr>
          <w:r w:rsidRPr="00091A6F">
            <w:rPr>
              <w:rStyle w:val="PlaceholderText"/>
            </w:rPr>
            <w:t>Empty</w:t>
          </w:r>
        </w:p>
      </w:docPartBody>
    </w:docPart>
    <w:docPart>
      <w:docPartPr>
        <w:name w:val="BE88B7861A26415882FB274DC3547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FD79A-CFB2-4248-8DDB-69C9A56142A4}"/>
      </w:docPartPr>
      <w:docPartBody>
        <w:p w:rsidR="00C55814" w:rsidRDefault="002F0998" w:rsidP="002F0998">
          <w:pPr>
            <w:pStyle w:val="BE88B7861A26415882FB274DC35475F1"/>
          </w:pPr>
          <w:r w:rsidRPr="00EA3787">
            <w:rPr>
              <w:rStyle w:val="PlaceholderText"/>
            </w:rPr>
            <w:t>Empty</w:t>
          </w:r>
        </w:p>
      </w:docPartBody>
    </w:docPart>
    <w:docPart>
      <w:docPartPr>
        <w:name w:val="4EFAFD5A5039489A97E1CC51D7197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B5769-6409-4AC0-BF9D-3A474D4184E1}"/>
      </w:docPartPr>
      <w:docPartBody>
        <w:p w:rsidR="00C55814" w:rsidRDefault="002F0998" w:rsidP="002F0998">
          <w:pPr>
            <w:pStyle w:val="4EFAFD5A5039489A97E1CC51D7197D66"/>
          </w:pPr>
          <w:r w:rsidRPr="00EA3787">
            <w:rPr>
              <w:rStyle w:val="PlaceholderText"/>
            </w:rPr>
            <w:t>Empty</w:t>
          </w:r>
        </w:p>
      </w:docPartBody>
    </w:docPart>
    <w:docPart>
      <w:docPartPr>
        <w:name w:val="5437B61C3AEB4CF883D3DD45B2B91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46889-A856-4BD6-A92D-3515B22F1104}"/>
      </w:docPartPr>
      <w:docPartBody>
        <w:p w:rsidR="00C55814" w:rsidRDefault="002F0998" w:rsidP="002F0998">
          <w:pPr>
            <w:pStyle w:val="5437B61C3AEB4CF883D3DD45B2B9169B"/>
          </w:pPr>
          <w:r w:rsidRPr="00B6397C">
            <w:rPr>
              <w:rStyle w:val="PlaceholderText"/>
            </w:rPr>
            <w:t>Empty</w:t>
          </w:r>
        </w:p>
      </w:docPartBody>
    </w:docPart>
    <w:docPart>
      <w:docPartPr>
        <w:name w:val="E3C7BB8F841246BBB93B07E15A510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CAAD5-8D09-4862-AC92-9EA16EA39895}"/>
      </w:docPartPr>
      <w:docPartBody>
        <w:p w:rsidR="00D51FE0" w:rsidRDefault="00C55814">
          <w:r w:rsidRPr="004C1D2B">
            <w:rPr>
              <w:rStyle w:val="PlaceholderText"/>
            </w:rPr>
            <w:t>Empty</w:t>
          </w:r>
        </w:p>
      </w:docPartBody>
    </w:docPart>
    <w:docPart>
      <w:docPartPr>
        <w:name w:val="1DEE013E89494005AD056D08EE8AF0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7D6D0-5127-44A5-BF49-EE4FB14C03A5}"/>
      </w:docPartPr>
      <w:docPartBody>
        <w:p w:rsidR="00D51FE0" w:rsidRDefault="00C55814">
          <w:r w:rsidRPr="004C1D2B">
            <w:rPr>
              <w:rStyle w:val="PlaceholderText"/>
            </w:rPr>
            <w:t>Empty</w:t>
          </w:r>
        </w:p>
      </w:docPartBody>
    </w:docPart>
    <w:docPart>
      <w:docPartPr>
        <w:name w:val="530AEC0770354913B426B1A427023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009A9-2DB7-49DA-B08A-FD2C22709D64}"/>
      </w:docPartPr>
      <w:docPartBody>
        <w:p w:rsidR="00D51FE0" w:rsidRDefault="00C55814">
          <w:r w:rsidRPr="004C1D2B">
            <w:rPr>
              <w:rStyle w:val="PlaceholderText"/>
            </w:rPr>
            <w:t>Empty</w:t>
          </w:r>
        </w:p>
      </w:docPartBody>
    </w:docPart>
    <w:docPart>
      <w:docPartPr>
        <w:name w:val="5756FB17900B4BDFA690B3CFF863D7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4EFE9-D0A2-4C93-A6EE-BE030BFC3454}"/>
      </w:docPartPr>
      <w:docPartBody>
        <w:p w:rsidR="00D51FE0" w:rsidRDefault="00C55814">
          <w:r w:rsidRPr="004C1D2B">
            <w:rPr>
              <w:rStyle w:val="PlaceholderText"/>
            </w:rPr>
            <w:t>Empty</w:t>
          </w:r>
        </w:p>
      </w:docPartBody>
    </w:docPart>
    <w:docPart>
      <w:docPartPr>
        <w:name w:val="DED2CDBA7AA049FDAA7FE07DCA063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2B8B3-C4C1-40BB-9B40-358C7C5947D1}"/>
      </w:docPartPr>
      <w:docPartBody>
        <w:p w:rsidR="00D51FE0" w:rsidRDefault="00C55814">
          <w:r w:rsidRPr="004C1D2B">
            <w:rPr>
              <w:rStyle w:val="PlaceholderText"/>
            </w:rPr>
            <w:t>Empty</w:t>
          </w:r>
        </w:p>
      </w:docPartBody>
    </w:docPart>
    <w:docPart>
      <w:docPartPr>
        <w:name w:val="730B7DECAF584EB1B6BCD05B3715D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E2EAC-F5F4-4B9D-9EE5-6EB4CC3A8D27}"/>
      </w:docPartPr>
      <w:docPartBody>
        <w:p w:rsidR="00D51FE0" w:rsidRDefault="00C55814">
          <w:r w:rsidRPr="004C1D2B">
            <w:rPr>
              <w:rStyle w:val="PlaceholderText"/>
            </w:rPr>
            <w:t>Empty</w:t>
          </w:r>
        </w:p>
      </w:docPartBody>
    </w:docPart>
    <w:docPart>
      <w:docPartPr>
        <w:name w:val="DF0CA39D0B9F4ECEBA3F58F2C7D9EC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6165F-96E1-4661-8C0E-3F0923108F71}"/>
      </w:docPartPr>
      <w:docPartBody>
        <w:p w:rsidR="00D51FE0" w:rsidRDefault="00C55814" w:rsidP="00C55814">
          <w:pPr>
            <w:pStyle w:val="DF0CA39D0B9F4ECEBA3F58F2C7D9EC98"/>
          </w:pPr>
          <w:r w:rsidRPr="000C3B4D">
            <w:rPr>
              <w:rStyle w:val="PlaceholderText"/>
            </w:rPr>
            <w:t>Empty</w:t>
          </w:r>
        </w:p>
      </w:docPartBody>
    </w:docPart>
    <w:docPart>
      <w:docPartPr>
        <w:name w:val="0D99D788590D49918FE42D850EDCA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12581-3FA4-4260-B582-8B32B2B3EC19}"/>
      </w:docPartPr>
      <w:docPartBody>
        <w:p w:rsidR="00D51FE0" w:rsidRDefault="00C55814" w:rsidP="00C55814">
          <w:pPr>
            <w:pStyle w:val="0D99D788590D49918FE42D850EDCAE31"/>
          </w:pPr>
          <w:r w:rsidRPr="0005679F">
            <w:rPr>
              <w:rStyle w:val="PlaceholderText"/>
            </w:rPr>
            <w:t>Empty</w:t>
          </w:r>
        </w:p>
      </w:docPartBody>
    </w:docPart>
    <w:docPart>
      <w:docPartPr>
        <w:name w:val="6271FC2C41E545C296D7CFE37EDEB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EC2CE-C174-46DA-B264-73B036F3EDA4}"/>
      </w:docPartPr>
      <w:docPartBody>
        <w:p w:rsidR="00D51FE0" w:rsidRDefault="00C55814" w:rsidP="00C55814">
          <w:pPr>
            <w:pStyle w:val="6271FC2C41E545C296D7CFE37EDEBED8"/>
          </w:pPr>
          <w:r w:rsidRPr="0005679F">
            <w:rPr>
              <w:rStyle w:val="PlaceholderText"/>
            </w:rPr>
            <w:t>Empty</w:t>
          </w:r>
        </w:p>
      </w:docPartBody>
    </w:docPart>
    <w:docPart>
      <w:docPartPr>
        <w:name w:val="FCA7D51609094556A84E7C593DD2F6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F587D4-1F22-46AF-87D6-D9EB2D29B70D}"/>
      </w:docPartPr>
      <w:docPartBody>
        <w:p w:rsidR="00D51FE0" w:rsidRDefault="00C55814" w:rsidP="00C55814">
          <w:pPr>
            <w:pStyle w:val="FCA7D51609094556A84E7C593DD2F6BC"/>
          </w:pPr>
          <w:r w:rsidRPr="0005679F">
            <w:rPr>
              <w:rStyle w:val="PlaceholderText"/>
            </w:rPr>
            <w:t>Empty</w:t>
          </w:r>
        </w:p>
      </w:docPartBody>
    </w:docPart>
    <w:docPart>
      <w:docPartPr>
        <w:name w:val="A65ECD261490408695953D29DCDBD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0AAEB-CA56-4D8B-805E-23E3B767EC93}"/>
      </w:docPartPr>
      <w:docPartBody>
        <w:p w:rsidR="00D51FE0" w:rsidRDefault="00C55814">
          <w:r w:rsidRPr="004C1D2B">
            <w:rPr>
              <w:rStyle w:val="PlaceholderText"/>
            </w:rPr>
            <w:t>Empty</w:t>
          </w:r>
        </w:p>
      </w:docPartBody>
    </w:docPart>
    <w:docPart>
      <w:docPartPr>
        <w:name w:val="E9FEE2A44AC84EA0B0673B73395BF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FD65E-07B8-4639-A3D9-97F4E4484DF6}"/>
      </w:docPartPr>
      <w:docPartBody>
        <w:p w:rsidR="00D51FE0" w:rsidRDefault="00C55814">
          <w:r w:rsidRPr="004C1D2B">
            <w:rPr>
              <w:rStyle w:val="PlaceholderText"/>
            </w:rPr>
            <w:t>Empty</w:t>
          </w:r>
        </w:p>
      </w:docPartBody>
    </w:docPart>
    <w:docPart>
      <w:docPartPr>
        <w:name w:val="F98C66C7168B41A7A265D64304DB01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3FB59D-4F08-4E2D-BE4E-31BE128D935E}"/>
      </w:docPartPr>
      <w:docPartBody>
        <w:p w:rsidR="00D51FE0" w:rsidRDefault="00C55814">
          <w:r w:rsidRPr="004C1D2B">
            <w:rPr>
              <w:rStyle w:val="PlaceholderText"/>
            </w:rPr>
            <w:t>Empty</w:t>
          </w:r>
        </w:p>
      </w:docPartBody>
    </w:docPart>
    <w:docPart>
      <w:docPartPr>
        <w:name w:val="C382B219C2AF4CC7984F911267F78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3B596-C7CE-481E-ACE6-EFCA364C4581}"/>
      </w:docPartPr>
      <w:docPartBody>
        <w:p w:rsidR="00D51FE0" w:rsidRDefault="00C55814">
          <w:r w:rsidRPr="004C1D2B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42DA2"/>
    <w:rsid w:val="00016577"/>
    <w:rsid w:val="00024827"/>
    <w:rsid w:val="000448EB"/>
    <w:rsid w:val="000F0517"/>
    <w:rsid w:val="000F1F73"/>
    <w:rsid w:val="0014723A"/>
    <w:rsid w:val="00161CBE"/>
    <w:rsid w:val="001752EB"/>
    <w:rsid w:val="001A0D8F"/>
    <w:rsid w:val="00253242"/>
    <w:rsid w:val="00272EBD"/>
    <w:rsid w:val="0028525E"/>
    <w:rsid w:val="002A10B0"/>
    <w:rsid w:val="002A3356"/>
    <w:rsid w:val="002B5530"/>
    <w:rsid w:val="002C227C"/>
    <w:rsid w:val="002F0998"/>
    <w:rsid w:val="00320DDC"/>
    <w:rsid w:val="00342DA2"/>
    <w:rsid w:val="003B69A1"/>
    <w:rsid w:val="003C5B3C"/>
    <w:rsid w:val="0043325F"/>
    <w:rsid w:val="004336DB"/>
    <w:rsid w:val="004855F9"/>
    <w:rsid w:val="004C3738"/>
    <w:rsid w:val="004D16D0"/>
    <w:rsid w:val="005130F4"/>
    <w:rsid w:val="00520450"/>
    <w:rsid w:val="00534327"/>
    <w:rsid w:val="00560936"/>
    <w:rsid w:val="005865EE"/>
    <w:rsid w:val="005945D0"/>
    <w:rsid w:val="005D1DFC"/>
    <w:rsid w:val="00656F04"/>
    <w:rsid w:val="007378B6"/>
    <w:rsid w:val="007E4DD7"/>
    <w:rsid w:val="00812FC3"/>
    <w:rsid w:val="00835F0D"/>
    <w:rsid w:val="008635FE"/>
    <w:rsid w:val="00921B3C"/>
    <w:rsid w:val="0094406F"/>
    <w:rsid w:val="00973F2E"/>
    <w:rsid w:val="009819D1"/>
    <w:rsid w:val="009F4A78"/>
    <w:rsid w:val="009F647F"/>
    <w:rsid w:val="00A01D55"/>
    <w:rsid w:val="00A61BA2"/>
    <w:rsid w:val="00A62A53"/>
    <w:rsid w:val="00A7382B"/>
    <w:rsid w:val="00A96DFB"/>
    <w:rsid w:val="00A974B3"/>
    <w:rsid w:val="00AF2FBE"/>
    <w:rsid w:val="00BE4047"/>
    <w:rsid w:val="00C55814"/>
    <w:rsid w:val="00C56380"/>
    <w:rsid w:val="00C63BD2"/>
    <w:rsid w:val="00C66A02"/>
    <w:rsid w:val="00D05BB4"/>
    <w:rsid w:val="00D22BD2"/>
    <w:rsid w:val="00D24227"/>
    <w:rsid w:val="00D26863"/>
    <w:rsid w:val="00D51FE0"/>
    <w:rsid w:val="00D655F8"/>
    <w:rsid w:val="00D85EDF"/>
    <w:rsid w:val="00DA0001"/>
    <w:rsid w:val="00DC22E5"/>
    <w:rsid w:val="00E02948"/>
    <w:rsid w:val="00E077DD"/>
    <w:rsid w:val="00E07ED1"/>
    <w:rsid w:val="00F05B0D"/>
    <w:rsid w:val="00F06C90"/>
    <w:rsid w:val="00F2545D"/>
    <w:rsid w:val="00F73FA0"/>
    <w:rsid w:val="00FF7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5814"/>
    <w:rPr>
      <w:color w:val="808080"/>
    </w:rPr>
  </w:style>
  <w:style w:type="paragraph" w:customStyle="1" w:styleId="3DBD1D7B2FE0493F9B6C9C37A37DF2D5">
    <w:name w:val="3DBD1D7B2FE0493F9B6C9C37A37DF2D5"/>
    <w:rsid w:val="00253242"/>
  </w:style>
  <w:style w:type="paragraph" w:customStyle="1" w:styleId="79E4884FB00647B7890485A0823D0EF9">
    <w:name w:val="79E4884FB00647B7890485A0823D0EF9"/>
    <w:rsid w:val="00253242"/>
  </w:style>
  <w:style w:type="paragraph" w:customStyle="1" w:styleId="157DC9BEF1DB4A6091BD5513E79A0D31">
    <w:name w:val="157DC9BEF1DB4A6091BD5513E79A0D31"/>
    <w:rsid w:val="00253242"/>
  </w:style>
  <w:style w:type="paragraph" w:customStyle="1" w:styleId="DF0CA39D0B9F4ECEBA3F58F2C7D9EC98">
    <w:name w:val="DF0CA39D0B9F4ECEBA3F58F2C7D9EC98"/>
    <w:rsid w:val="00C55814"/>
  </w:style>
  <w:style w:type="paragraph" w:customStyle="1" w:styleId="0D99D788590D49918FE42D850EDCAE31">
    <w:name w:val="0D99D788590D49918FE42D850EDCAE31"/>
    <w:rsid w:val="00C55814"/>
  </w:style>
  <w:style w:type="paragraph" w:customStyle="1" w:styleId="6271FC2C41E545C296D7CFE37EDEBED8">
    <w:name w:val="6271FC2C41E545C296D7CFE37EDEBED8"/>
    <w:rsid w:val="00C55814"/>
  </w:style>
  <w:style w:type="paragraph" w:customStyle="1" w:styleId="FCA7D51609094556A84E7C593DD2F6BC">
    <w:name w:val="FCA7D51609094556A84E7C593DD2F6BC"/>
    <w:rsid w:val="00C55814"/>
  </w:style>
  <w:style w:type="paragraph" w:customStyle="1" w:styleId="58F1B260CFD14A658D1CBCDBD7F76442">
    <w:name w:val="58F1B260CFD14A658D1CBCDBD7F76442"/>
    <w:rsid w:val="002A3356"/>
  </w:style>
  <w:style w:type="paragraph" w:customStyle="1" w:styleId="5EE28068C97E4703A4DB83234D551172">
    <w:name w:val="5EE28068C97E4703A4DB83234D551172"/>
    <w:rsid w:val="002A3356"/>
  </w:style>
  <w:style w:type="paragraph" w:customStyle="1" w:styleId="8E85BF73B7D44514B21ECF031CDC70F0">
    <w:name w:val="8E85BF73B7D44514B21ECF031CDC70F0"/>
    <w:rsid w:val="002A3356"/>
  </w:style>
  <w:style w:type="paragraph" w:customStyle="1" w:styleId="23FA30B5F9DA45F59284884937C28F48">
    <w:name w:val="23FA30B5F9DA45F59284884937C28F48"/>
    <w:rsid w:val="002A3356"/>
  </w:style>
  <w:style w:type="paragraph" w:customStyle="1" w:styleId="CAFB7DB86E034FB5944CDBE8758F2961">
    <w:name w:val="CAFB7DB86E034FB5944CDBE8758F2961"/>
    <w:rsid w:val="002A3356"/>
  </w:style>
  <w:style w:type="paragraph" w:customStyle="1" w:styleId="D83DC37B598D498D862CB0616AA31311">
    <w:name w:val="D83DC37B598D498D862CB0616AA31311"/>
    <w:rsid w:val="002A3356"/>
  </w:style>
  <w:style w:type="paragraph" w:customStyle="1" w:styleId="48A4D0443FED4EA8AED3C77BC0E2994D">
    <w:name w:val="48A4D0443FED4EA8AED3C77BC0E2994D"/>
    <w:rsid w:val="002A3356"/>
  </w:style>
  <w:style w:type="paragraph" w:customStyle="1" w:styleId="D13985F451A74F17AAB5B714013735E9">
    <w:name w:val="D13985F451A74F17AAB5B714013735E9"/>
    <w:rsid w:val="002A3356"/>
  </w:style>
  <w:style w:type="paragraph" w:customStyle="1" w:styleId="EC72CCB638C44804925817F6DC3F77C4">
    <w:name w:val="EC72CCB638C44804925817F6DC3F77C4"/>
    <w:rsid w:val="002A3356"/>
  </w:style>
  <w:style w:type="paragraph" w:customStyle="1" w:styleId="46075021367449D69B61DF4B2C831F40">
    <w:name w:val="46075021367449D69B61DF4B2C831F40"/>
    <w:rsid w:val="002F0998"/>
  </w:style>
  <w:style w:type="paragraph" w:customStyle="1" w:styleId="2DD43EDB945C4AF9A63F5183FFF171E6">
    <w:name w:val="2DD43EDB945C4AF9A63F5183FFF171E6"/>
    <w:rsid w:val="002F0998"/>
  </w:style>
  <w:style w:type="paragraph" w:customStyle="1" w:styleId="5282F2094F8343168F8C207A4DF40F65">
    <w:name w:val="5282F2094F8343168F8C207A4DF40F65"/>
    <w:rsid w:val="002F0998"/>
  </w:style>
  <w:style w:type="paragraph" w:customStyle="1" w:styleId="DEBB93EDA4E7457092DDC37F3270636D">
    <w:name w:val="DEBB93EDA4E7457092DDC37F3270636D"/>
    <w:rsid w:val="002F0998"/>
  </w:style>
  <w:style w:type="paragraph" w:customStyle="1" w:styleId="33FA0DDFA15047F886E421F62E01918A">
    <w:name w:val="33FA0DDFA15047F886E421F62E01918A"/>
    <w:rsid w:val="002F0998"/>
  </w:style>
  <w:style w:type="paragraph" w:customStyle="1" w:styleId="68DF1431A0EB494CA130BC7D95B6560F">
    <w:name w:val="68DF1431A0EB494CA130BC7D95B6560F"/>
    <w:rsid w:val="002F0998"/>
  </w:style>
  <w:style w:type="paragraph" w:customStyle="1" w:styleId="12D7F6B6EAB1457FA86C2D086236123F">
    <w:name w:val="12D7F6B6EAB1457FA86C2D086236123F"/>
    <w:rsid w:val="002F0998"/>
  </w:style>
  <w:style w:type="paragraph" w:customStyle="1" w:styleId="A76D4259D52D4E3584EAB23F62C5DDDE">
    <w:name w:val="A76D4259D52D4E3584EAB23F62C5DDDE"/>
    <w:rsid w:val="002F0998"/>
  </w:style>
  <w:style w:type="paragraph" w:customStyle="1" w:styleId="1906A4C9AE59426E8536AA54564FEEE3">
    <w:name w:val="1906A4C9AE59426E8536AA54564FEEE3"/>
    <w:rsid w:val="002F0998"/>
  </w:style>
  <w:style w:type="paragraph" w:customStyle="1" w:styleId="E8EAC2CF843641F0981F960BA8CB99D7">
    <w:name w:val="E8EAC2CF843641F0981F960BA8CB99D7"/>
    <w:rsid w:val="002F0998"/>
  </w:style>
  <w:style w:type="paragraph" w:customStyle="1" w:styleId="7BBFA21A6B08410AABF659A40E314A78">
    <w:name w:val="7BBFA21A6B08410AABF659A40E314A78"/>
    <w:rsid w:val="002F0998"/>
  </w:style>
  <w:style w:type="paragraph" w:customStyle="1" w:styleId="BE88B7861A26415882FB274DC35475F1">
    <w:name w:val="BE88B7861A26415882FB274DC35475F1"/>
    <w:rsid w:val="002F0998"/>
  </w:style>
  <w:style w:type="paragraph" w:customStyle="1" w:styleId="4EFAFD5A5039489A97E1CC51D7197D66">
    <w:name w:val="4EFAFD5A5039489A97E1CC51D7197D66"/>
    <w:rsid w:val="002F0998"/>
  </w:style>
  <w:style w:type="paragraph" w:customStyle="1" w:styleId="5437B61C3AEB4CF883D3DD45B2B9169B">
    <w:name w:val="5437B61C3AEB4CF883D3DD45B2B9169B"/>
    <w:rsid w:val="002F09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3A2CABFDE9434B888FE9FD3D9AC681" ma:contentTypeVersion="19" ma:contentTypeDescription="Create a new document." ma:contentTypeScope="" ma:versionID="8a7782bfaa689a54ba44b907c92abbe4">
  <xsd:schema xmlns:xsd="http://www.w3.org/2001/XMLSchema" xmlns:xs="http://www.w3.org/2001/XMLSchema" xmlns:p="http://schemas.microsoft.com/office/2006/metadata/properties" xmlns:ns2="57389d9a-de23-44f7-b68d-8aeda9d70918" xmlns:ns3="793b44b8-6629-42b0-8d6f-57790ce798ea" targetNamespace="http://schemas.microsoft.com/office/2006/metadata/properties" ma:root="true" ma:fieldsID="8f4b578effa217ea9fe5e415d5798755" ns2:_="" ns3:_="">
    <xsd:import namespace="57389d9a-de23-44f7-b68d-8aeda9d70918"/>
    <xsd:import namespace="793b44b8-6629-42b0-8d6f-57790ce798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DocentricAXVersio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389d9a-de23-44f7-b68d-8aeda9d709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ocentricAXVersion" ma:index="19" nillable="true" ma:displayName="Docentric AX Version" ma:format="Dropdown" ma:internalName="DocentricAXVersion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54b9dce-221a-4eab-a3a3-6e3e5b25b99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3b44b8-6629-42b0-8d6f-57790ce798ea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f23dbe39-6092-479f-938d-6ecd38679f76}" ma:internalName="TaxCatchAll" ma:showField="CatchAllData" ma:web="793b44b8-6629-42b0-8d6f-57790ce798e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389d9a-de23-44f7-b68d-8aeda9d70918">
      <Terms xmlns="http://schemas.microsoft.com/office/infopath/2007/PartnerControls"/>
    </lcf76f155ced4ddcb4097134ff3c332f>
    <TaxCatchAll xmlns="793b44b8-6629-42b0-8d6f-57790ce798ea" xsi:nil="true"/>
    <DocentricAXVersion xmlns="57389d9a-de23-44f7-b68d-8aeda9d70918">New DDSP file uploaded, labels replaced. Waiting on Nejc's final review.</DocentricAXVersion>
  </documentManagement>
</p:properties>
</file>

<file path=customXml/item4.xml><?xml version="1.0" encoding="utf-8"?>
<ProjectData xmlns="http://Docentric.org/ProjectData.xml" ProductId="3" ProductVersion="6.1.33.1654">
  <UISettings xmlns="" ELEMENT_APPEAREANCE_TYPE="1">
    <ElementsPane IsVisible="1" DockPosition="2" Width="473" Height="876"/>
    <LivePreviewPane IsVisible="1" DockPosition="0" Width="425" Height="876"/>
  </UISettings>
  <dataSourcePackage xmlns:d2p1="http://schemas.docentric.com/dynamics-ax/templates" xmlns="http://schemas.docentric.com/dynamics-ax/templates" d2p1:uri="C:/Users/Administrator/Desktop/Docentric%252520Designer%252520training/BankPaymAdviceCustV2.Report%252520(3).ddsp">
    <ssrsReportInfo d2p1:reportId="BankPaymAdviceCustV2.Report" d2p1:dataSourceProviderClassName="DocBankPaymAdviceCustV2DSP" d2p1:erModelMappingGuid="{00000000-0000-0000-0000-000000000000}" d2p1:erDataModelGuid="{00000000-0000-0000-0000-000000000000}" d2p1:erSolutionGuid="{00000000-0000-0000-0000-000000000000}" d2p1:dataSourceType="SSRS"/>
    <languages d2p1:defaultLanguage="en-US">
      <language d2p1:value="da"/>
      <language d2p1:value="de"/>
      <language d2p1:value="en-US"/>
      <language d2p1:value="es"/>
      <language d2p1:value="fi"/>
      <language d2p1:value="fr"/>
      <language d2p1:value="it"/>
      <language d2p1:value="ja"/>
      <language d2p1:value="nl"/>
      <language d2p1:value="sv"/>
    </languages>
    <labels>
      <label d2p1:name="Payment date" d2p1:code="@SYS114292" d2p1:section="Custom">
        <text d2p1:language="da" d2p1:value="Betalingsdato"/>
        <text d2p1:language="de" d2p1:value="Zahlungsdatum"/>
        <text d2p1:language="en-US" d2p1:value="Payment date"/>
        <text d2p1:language="es" d2p1:value="Fecha de pago"/>
        <text d2p1:language="fi" d2p1:value="Maksupäivä"/>
        <text d2p1:language="fr" d2p1:value="Date de paiement"/>
        <text d2p1:language="it" d2p1:value="Data di pagamento"/>
        <text d2p1:language="ja" d2p1:value="支払期日"/>
        <text d2p1:language="nl" d2p1:value="Betalingsdatum"/>
        <text d2p1:language="sv" d2p1:value="Betalningsdatum"/>
      </label>
      <label d2p1:name="Invoice" d2p1:code="@SYS12128" d2p1:section="Custom">
        <text d2p1:language="da" d2p1:value="Faktura"/>
        <text d2p1:language="de" d2p1:value="Rechnung"/>
        <text d2p1:language="en-US" d2p1:value="Invoice"/>
        <text d2p1:language="es" d2p1:value="Factura"/>
        <text d2p1:language="fi" d2p1:value="Lasku"/>
        <text d2p1:language="fr" d2p1:value="Facture"/>
        <text d2p1:language="it" d2p1:value="Fattura"/>
        <text d2p1:language="ja" d2p1:value="請求書"/>
        <text d2p1:language="nl" d2p1:value="Factuur"/>
        <text d2p1:language="sv" d2p1:value="Faktura"/>
      </label>
      <label d2p1:name="Payment amount" d2p1:code="@SYS1943" d2p1:section="Custom">
        <text d2p1:language="da" d2p1:value="Betalingsbeløb"/>
        <text d2p1:language="de" d2p1:value="Zahlungsbetrag"/>
        <text d2p1:language="en-US" d2p1:value="Payment amount"/>
        <text d2p1:language="es" d2p1:value="Importe del pago"/>
        <text d2p1:language="fi" d2p1:value="Maksun summa"/>
        <text d2p1:language="fr" d2p1:value="Montant du paiement"/>
        <text d2p1:language="it" d2p1:value="Importo del pagamento"/>
        <text d2p1:language="ja" d2p1:value="支払額"/>
        <text d2p1:language="nl" d2p1:value="Betalingsbedrag"/>
        <text d2p1:language="sv" d2p1:value="Betalningsbelopp"/>
      </label>
      <label d2p1:name="Payment reference" d2p1:code="@SYS22514" d2p1:section="Custom">
        <text d2p1:language="da" d2p1:value="Betalingsreference"/>
        <text d2p1:language="de" d2p1:value="Zahlungsreferenz"/>
        <text d2p1:language="en-US" d2p1:value="Payment reference"/>
        <text d2p1:language="es" d2p1:value="Referencia del pago"/>
        <text d2p1:language="fi" d2p1:value="Maksuviite"/>
        <text d2p1:language="fr" d2p1:value="Référence de paiement"/>
        <text d2p1:language="it" d2p1:value="Riferimento di pagamento"/>
        <text d2p1:language="ja" d2p1:value="支払の参照"/>
        <text d2p1:language="nl" d2p1:value="Betalingsverwijzing"/>
        <text d2p1:language="sv" d2p1:value="Betalningsreferens"/>
      </label>
      <label d2p1:name="of" d2p1:code="@SYS26401" d2p1:section="Custom">
        <text d2p1:language="da" d2p1:value="af"/>
        <text d2p1:language="de" d2p1:value="von"/>
        <text d2p1:language="en-US" d2p1:value="of"/>
        <text d2p1:language="es" d2p1:value="de"/>
        <text d2p1:language="fi" d2p1:value="mistä"/>
        <text d2p1:language="fr" d2p1:value="de"/>
        <text d2p1:language="it" d2p1:value="di"/>
        <text d2p1:language="ja" d2p1:value="/"/>
        <text d2p1:language="nl" d2p1:value="van"/>
        <text d2p1:language="sv" d2p1:value="av"/>
      </label>
      <label d2p1:name="There is no data available." d2p1:code="@SYS300117" d2p1:section="Custom">
        <text d2p1:language="da" d2p1:value="Der er ingen data tilgængelige."/>
        <text d2p1:language="de" d2p1:value="Es sind keine Daten verfügbar."/>
        <text d2p1:language="en-US" d2p1:value="There is no data available."/>
        <text d2p1:language="es" d2p1:value="No hay datos disponibles."/>
        <text d2p1:language="fi" d2p1:value="Tietoja ei ole saatavilla."/>
        <text d2p1:language="fr" d2p1:value="Aucune donnée disponible."/>
        <text d2p1:language="it" d2p1:value="Nessun dato disponibile."/>
        <text d2p1:language="ja" d2p1:value="使用できるデータがありません。"/>
        <text d2p1:language="nl" d2p1:value="Er zijn geen gegevens beschikbaar."/>
        <text d2p1:language="sv" d2p1:value="Det finns inga data."/>
      </label>
      <label d2p1:name="Cash discount" d2p1:code="@SYS4376" d2p1:section="Custom">
        <text d2p1:language="da" d2p1:value="Kasserabat"/>
        <text d2p1:language="de" d2p1:value="Skonto"/>
        <text d2p1:language="en-US" d2p1:value="Cash discount"/>
        <text d2p1:language="es" d2p1:value="Descuento por pronto pago"/>
        <text d2p1:language="fi" d2p1:value="Käteisalennus"/>
        <text d2p1:language="fr" d2p1:value="Escompte de règlement"/>
        <text d2p1:language="it" d2p1:value="Sconto di cassa"/>
        <text d2p1:language="ja" d2p1:value="現金割引"/>
        <text d2p1:language="nl" d2p1:value="Contantkorting"/>
        <text d2p1:language="sv" d2p1:value="Kassarabatt"/>
      </label>
      <label d2p1:name="Giro" d2p1:code="@SYS5231" d2p1:section="Custom">
        <text d2p1:language="da" d2p1:value="Giro"/>
        <text d2p1:language="de" d2p1:value="Girokonto"/>
        <text d2p1:language="en-US" d2p1:value="Giro"/>
        <text d2p1:language="es" d2p1:value="Giro bancario"/>
        <text d2p1:language="fi" d2p1:value="Tilisiirto"/>
        <text d2p1:language="fr" d2p1:value="Virement"/>
        <text d2p1:language="it" d2p1:value="Ordine di accredito"/>
        <text d2p1:language="ja" d2p1:value="振替"/>
        <text d2p1:language="nl" d2p1:value="Giro"/>
        <text d2p1:language="sv" d2p1:value="Giro"/>
      </label>
      <label d2p1:name="Page" d2p1:code="@SYS5250" d2p1:section="Custom">
        <text d2p1:language="da" d2p1:value="Side"/>
        <text d2p1:language="de" d2p1:value="Seite"/>
        <text d2p1:language="en-US" d2p1:value="Page"/>
        <text d2p1:language="es" d2p1:value="Página"/>
        <text d2p1:language="fi" d2p1:value="Sivu"/>
        <text d2p1:language="fr" d2p1:value="Page"/>
        <text d2p1:language="it" d2p1:value="Pagina"/>
        <text d2p1:language="ja" d2p1:value="ページ"/>
        <text d2p1:language="nl" d2p1:value="Pagina"/>
        <text d2p1:language="sv" d2p1:value="Sida"/>
      </label>
      <label d2p1:name="Payment advice" d2p1:code="@SYS55191" d2p1:section="Custom">
        <text d2p1:language="da" d2p1:value="Betalingsadvisering"/>
        <text d2p1:language="de" d2p1:value="Zahlungsavis"/>
        <text d2p1:language="en-US" d2p1:value="Payment advice"/>
        <text d2p1:language="es" d2p1:value="Aviso de pago"/>
        <text d2p1:language="fi" d2p1:value="Maksuehdotus"/>
        <text d2p1:language="fr" d2p1:value="Avis de paiement"/>
        <text d2p1:language="it" d2p1:value="Avviso di pagamento"/>
        <text d2p1:language="ja" d2p1:value="支払通知"/>
        <text d2p1:language="nl" d2p1:value="Betalingsadvies"/>
        <text d2p1:language="sv" d2p1:value="Betalningsavi"/>
      </label>
      <label d2p1:name="Total" d2p1:code="@SYS58659" d2p1:section="Custom">
        <text d2p1:language="da" d2p1:value="Total"/>
        <text d2p1:language="de" d2p1:value="Summe"/>
        <text d2p1:language="en-US" d2p1:value="Total"/>
        <text d2p1:language="es" d2p1:value="Total"/>
        <text d2p1:language="fi" d2p1:value="Yhteensä"/>
        <text d2p1:language="fr" d2p1:value="Total"/>
        <text d2p1:language="it" d2p1:value="Totale"/>
        <text d2p1:language="ja" d2p1:value="合計"/>
        <text d2p1:language="nl" d2p1:value="Totaal"/>
        <text d2p1:language="sv" d2p1:value="Total"/>
      </label>
      <label d2p1:name="Invoice currency" d2p1:code="@SYS66021" d2p1:section="Custom">
        <text d2p1:language="da" d2p1:value="Fakturavaluta"/>
        <text d2p1:language="de" d2p1:value="Rechnungswährung"/>
        <text d2p1:language="en-US" d2p1:value="Invoice currency"/>
        <text d2p1:language="es" d2p1:value="Divisa de la factura"/>
        <text d2p1:language="fi" d2p1:value="Laskutusvaluutta"/>
        <text d2p1:language="fr" d2p1:value="Devise de facturation"/>
        <text d2p1:language="it" d2p1:value="Valuta della fattura"/>
        <text d2p1:language="ja" d2p1:value="請求書通貨"/>
        <text d2p1:language="nl" d2p1:value="Factuurvaluta"/>
        <text d2p1:language="sv" d2p1:value="Fakturavaluta"/>
      </label>
      <label d2p1:name="Payment currency" d2p1:code="@SYS66023" d2p1:section="Custom">
        <text d2p1:language="da" d2p1:value="Betalingsvaluta"/>
        <text d2p1:language="de" d2p1:value="Zahlungswährung"/>
        <text d2p1:language="en-US" d2p1:value="Payment currency"/>
        <text d2p1:language="es" d2p1:value="Divisa de pago"/>
        <text d2p1:language="fi" d2p1:value="Maksun valuutta"/>
        <text d2p1:language="fr" d2p1:value="Devise de paiement"/>
        <text d2p1:language="it" d2p1:value="Valuta pagamento"/>
        <text d2p1:language="ja" d2p1:value="支払通貨"/>
        <text d2p1:language="nl" d2p1:value="Betalingsvaluta"/>
        <text d2p1:language="sv" d2p1:value="Betalningsvaluta"/>
      </label>
      <label d2p1:name="Invoice date" d2p1:code="@SYS7354" d2p1:section="Custom">
        <text d2p1:language="da" d2p1:value="Fakturadato"/>
        <text d2p1:language="de" d2p1:value="Rechnungsdatum"/>
        <text d2p1:language="en-US" d2p1:value="Invoice date"/>
        <text d2p1:language="es" d2p1:value="Fecha de la factura"/>
        <text d2p1:language="fi" d2p1:value="Laskun päivämäärä"/>
        <text d2p1:language="fr" d2p1:value="Date de facture"/>
        <text d2p1:language="it" d2p1:value="Data fattura"/>
        <text d2p1:language="ja" d2p1:value="請求日"/>
        <text d2p1:language="nl" d2p1:value="Factuurdatum"/>
        <text d2p1:language="sv" d2p1:value="Fakturadatum"/>
      </label>
      <label d2p1:name="Invoice amount" d2p1:code="@SYS9458" d2p1:section="Custom">
        <text d2p1:language="da" d2p1:value="Fakturabeløb"/>
        <text d2p1:language="de" d2p1:value="Rechnungsbetrag"/>
        <text d2p1:language="en-US" d2p1:value="Invoice amount"/>
        <text d2p1:language="es" d2p1:value="Importe de la factura"/>
        <text d2p1:language="fi" d2p1:value="Laskun summa"/>
        <text d2p1:language="fr" d2p1:value="Montant de la facture"/>
        <text d2p1:language="it" d2p1:value="Importo fattura"/>
        <text d2p1:language="ja" d2p1:value="請求金額"/>
        <text d2p1:language="nl" d2p1:value="Factuurbedrag"/>
        <text d2p1:language="sv" d2p1:value="Fakturabelopp"/>
      </label>
      <label d2p1:name="" d2p1:code="@ApplicationSuite_Localization:CustomerCompany">
        <text d2p1:language="da" d2p1:value="Kundens firma"/>
        <text d2p1:language="de" d2p1:value="Debitorenunternehmen"/>
        <text d2p1:language="en-US" d2p1:value="Customer company"/>
        <text d2p1:language="es" d2p1:value="Empresa cliente"/>
        <text d2p1:language="fi" d2p1:value="Asiakasyritys"/>
        <text d2p1:language="fr" d2p1:value="Société du client"/>
        <text d2p1:language="it" d2p1:value="Società cliente"/>
        <text d2p1:language="ja" d2p1:value="顧客の会社"/>
        <text d2p1:language="nl" d2p1:value="Bedrijf van klant"/>
        <text d2p1:language="sv" d2p1:value="Kundföretag"/>
      </label>
      <label d2p1:name="" d2p1:code="@DocentricAX4:DocumentTitleOriginal">
        <text d2p1:language="da" d2p1:value="Original document title"/>
        <text d2p1:language="de" d2p1:value="Original document title"/>
        <text d2p1:language="en-US" d2p1:value="Original document title"/>
        <text d2p1:language="es" d2p1:value="Original document title"/>
        <text d2p1:language="fi" d2p1:value="Original document title"/>
        <text d2p1:language="fr" d2p1:value="Original document title"/>
        <text d2p1:language="it" d2p1:value="Original document title"/>
        <text d2p1:language="ja" d2p1:value="Original document title"/>
        <text d2p1:language="nl" d2p1:value="Original document title"/>
        <text d2p1:language="sv" d2p1:value="Original document title"/>
      </label>
      <label d2p1:name="" d2p1:code="@DocentricAX:CompanyId">
        <text d2p1:language="da" d2p1:value="Company ID"/>
        <text d2p1:language="de" d2p1:value="Company ID"/>
        <text d2p1:language="en-US" d2p1:value="Company ID"/>
        <text d2p1:language="es" d2p1:value="Company ID"/>
        <text d2p1:language="fi" d2p1:value="Company ID"/>
        <text d2p1:language="fr" d2p1:value="Company ID"/>
        <text d2p1:language="it" d2p1:value="Company ID"/>
        <text d2p1:language="ja" d2p1:value="Company ID"/>
        <text d2p1:language="nl" d2p1:value="Company ID"/>
        <text d2p1:language="sv" d2p1:value="Company ID"/>
      </label>
      <label d2p1:name="" d2p1:code="@DocentricAX:CompanyLanguage">
        <text d2p1:language="da" d2p1:value="Company language"/>
        <text d2p1:language="de" d2p1:value="Company language"/>
        <text d2p1:language="en-US" d2p1:value="Company language"/>
        <text d2p1:language="es" d2p1:value="Company language"/>
        <text d2p1:language="fi" d2p1:value="Company language"/>
        <text d2p1:language="fr" d2p1:value="Company language"/>
        <text d2p1:language="it" d2p1:value="Company language"/>
        <text d2p1:language="ja" d2p1:value="Company language"/>
        <text d2p1:language="nl" d2p1:value="Company language"/>
        <text d2p1:language="sv" d2p1:value="Company language"/>
      </label>
      <label d2p1:name="" d2p1:code="@DocentricAX:CompanyLogo">
        <text d2p1:language="da" d2p1:value="Company logo"/>
        <text d2p1:language="de" d2p1:value="Company logo"/>
        <text d2p1:language="en-US" d2p1:value="Company logo"/>
        <text d2p1:language="es" d2p1:value="Company logo"/>
        <text d2p1:language="fi" d2p1:value="Company logo"/>
        <text d2p1:language="fr" d2p1:value="Company logo"/>
        <text d2p1:language="it" d2p1:value="Company logo"/>
        <text d2p1:language="ja" d2p1:value="Company logo"/>
        <text d2p1:language="nl" d2p1:value="Company logo"/>
        <text d2p1:language="sv" d2p1:value="Company logo"/>
      </label>
      <label d2p1:name="" d2p1:code="@DocentricAX:CompanyLogoIncluded">
        <text d2p1:language="da" d2p1:value="Is company logo included"/>
        <text d2p1:language="de" d2p1:value="Is company logo included"/>
        <text d2p1:language="en-US" d2p1:value="Is company logo included"/>
        <text d2p1:language="es" d2p1:value="Is company logo included"/>
        <text d2p1:language="fi" d2p1:value="Is company logo included"/>
        <text d2p1:language="fr" d2p1:value="Is company logo included"/>
        <text d2p1:language="it" d2p1:value="Is company logo included"/>
        <text d2p1:language="ja" d2p1:value="Is company logo included"/>
        <text d2p1:language="nl" d2p1:value="Is company logo included"/>
        <text d2p1:language="sv" d2p1:value="Is company logo included"/>
      </label>
      <label d2p1:name="" d2p1:code="@DocentricAX:CurrentCompanyInfo">
        <text d2p1:language="da" d2p1:value="Current company info"/>
        <text d2p1:language="de" d2p1:value="Current company info"/>
        <text d2p1:language="en-US" d2p1:value="Current company info"/>
        <text d2p1:language="es" d2p1:value="Current company info"/>
        <text d2p1:language="fi" d2p1:value="Current company info"/>
        <text d2p1:language="fr" d2p1:value="Current company info"/>
        <text d2p1:language="it" d2p1:value="Current company info"/>
        <text d2p1:language="ja" d2p1:value="Current company info"/>
        <text d2p1:language="nl" d2p1:value="Current company info"/>
        <text d2p1:language="sv" d2p1:value="Current company info"/>
      </label>
      <label d2p1:name="" d2p1:code="@DocentricAX:CurrentLanguageId">
        <text d2p1:language="da" d2p1:value="Current language ID"/>
        <text d2p1:language="de" d2p1:value="Current language ID"/>
        <text d2p1:language="en-US" d2p1:value="Current language ID"/>
        <text d2p1:language="es" d2p1:value="Current language ID"/>
        <text d2p1:language="fi" d2p1:value="Current language ID"/>
        <text d2p1:language="fr" d2p1:value="Current language ID"/>
        <text d2p1:language="it" d2p1:value="Current language ID"/>
        <text d2p1:language="ja" d2p1:value="Current language ID"/>
        <text d2p1:language="nl" d2p1:value="Current language ID"/>
        <text d2p1:language="sv" d2p1:value="Current language ID"/>
      </label>
      <label d2p1:name="" d2p1:code="@DocentricAX:CurrentWorkerInfo">
        <text d2p1:language="da" d2p1:value="Current worker info"/>
        <text d2p1:language="de" d2p1:value="Current worker info"/>
        <text d2p1:language="en-US" d2p1:value="Current worker info"/>
        <text d2p1:language="es" d2p1:value="Current worker info"/>
        <text d2p1:language="fi" d2p1:value="Current worker info"/>
        <text d2p1:language="fr" d2p1:value="Current worker info"/>
        <text d2p1:language="it" d2p1:value="Current worker info"/>
        <text d2p1:language="ja" d2p1:value="Current worker info"/>
        <text d2p1:language="nl" d2p1:value="Current worker info"/>
        <text d2p1:language="sv" d2p1:value="Current worker info"/>
      </label>
      <label d2p1:name="" d2p1:code="@DocentricAX:DdspParameters">
        <text d2p1:language="da" d2p1:value="Report parameters"/>
        <text d2p1:language="de" d2p1:value="Report parameters"/>
        <text d2p1:language="en-US" d2p1:value="Report parameters"/>
        <text d2p1:language="es" d2p1:value="Report parameters"/>
        <text d2p1:language="fi" d2p1:value="Report parameters"/>
        <text d2p1:language="fr" d2p1:value="Report parameters"/>
        <text d2p1:language="it" d2p1:value="Report parameters"/>
        <text d2p1:language="ja" d2p1:value="Report parameters"/>
        <text d2p1:language="nl" d2p1:value="Report parameters"/>
        <text d2p1:language="sv" d2p1:value="Report parameters"/>
      </label>
      <label d2p1:name="" d2p1:code="@DocentricAX:DimensionDescription">
        <text d2p1:language="da" d2p1:value="Dimension description"/>
        <text d2p1:language="de" d2p1:value="Dimension description"/>
        <text d2p1:language="en-US" d2p1:value="Dimension description"/>
        <text d2p1:language="es" d2p1:value="Dimension description"/>
        <text d2p1:language="fi" d2p1:value="Dimension description"/>
        <text d2p1:language="fr" d2p1:value="Dimension description"/>
        <text d2p1:language="it" d2p1:value="Dimension description"/>
        <text d2p1:language="ja" d2p1:value="Dimension description"/>
        <text d2p1:language="nl" d2p1:value="Dimension description"/>
        <text d2p1:language="sv" d2p1:value="Dimension description"/>
      </label>
      <label d2p1:name="" d2p1:code="@DocentricAX:DimensionValue">
        <text d2p1:language="da" d2p1:value="Dimension value"/>
        <text d2p1:language="de" d2p1:value="Dimension value"/>
        <text d2p1:language="en-US" d2p1:value="Dimension value"/>
        <text d2p1:language="es" d2p1:value="Dimension value"/>
        <text d2p1:language="fi" d2p1:value="Dimension value"/>
        <text d2p1:language="fr" d2p1:value="Dimension value"/>
        <text d2p1:language="it" d2p1:value="Dimension value"/>
        <text d2p1:language="ja" d2p1:value="Dimension value"/>
        <text d2p1:language="nl" d2p1:value="Dimension value"/>
        <text d2p1:language="sv" d2p1:value="Dimension value"/>
      </label>
      <label d2p1:name="" d2p1:code="@DocentricAX:DynamicAccounts">
        <text d2p1:language="da" d2p1:value="Dynamic accounts"/>
        <text d2p1:language="de" d2p1:value="Dynamic accounts"/>
        <text d2p1:language="en-US" d2p1:value="Dynamic accounts"/>
        <text d2p1:language="es" d2p1:value="Dynamic accounts"/>
        <text d2p1:language="fi" d2p1:value="Dynamic accounts"/>
        <text d2p1:language="fr" d2p1:value="Dynamic accounts"/>
        <text d2p1:language="it" d2p1:value="Dynamic accounts"/>
        <text d2p1:language="ja" d2p1:value="Dynamic accounts"/>
        <text d2p1:language="nl" d2p1:value="Dynamic accounts"/>
        <text d2p1:language="sv" d2p1:value="Dynamic accounts"/>
      </label>
      <label d2p1:name="" d2p1:code="@DocentricAX:EnumElementLabel">
        <text d2p1:language="da" d2p1:value="Enum element label"/>
        <text d2p1:language="de" d2p1:value="Enum element label"/>
        <text d2p1:language="en-US" d2p1:value="Enum element label"/>
        <text d2p1:language="es" d2p1:value="Enum element label"/>
        <text d2p1:language="fi" d2p1:value="Enum element label"/>
        <text d2p1:language="fr" d2p1:value="Enum element label"/>
        <text d2p1:language="it" d2p1:value="Enum element label"/>
        <text d2p1:language="ja" d2p1:value="Enum element label"/>
        <text d2p1:language="nl" d2p1:value="Enum element label"/>
        <text d2p1:language="sv" d2p1:value="Enum element label"/>
      </label>
      <label d2p1:name="" d2p1:code="@DocentricAX:EnumElementName">
        <text d2p1:language="da" d2p1:value="Enum element name"/>
        <text d2p1:language="de" d2p1:value="Enum element name"/>
        <text d2p1:language="en-US" d2p1:value="Enum element name"/>
        <text d2p1:language="es" d2p1:value="Enum element name"/>
        <text d2p1:language="fi" d2p1:value="Enum element name"/>
        <text d2p1:language="fr" d2p1:value="Enum element name"/>
        <text d2p1:language="it" d2p1:value="Enum element name"/>
        <text d2p1:language="ja" d2p1:value="Enum element name"/>
        <text d2p1:language="nl" d2p1:value="Enum element name"/>
        <text d2p1:language="sv" d2p1:value="Enum element name"/>
      </label>
      <label d2p1:name="" d2p1:code="@DocentricAX:EnumElementText">
        <text d2p1:language="da" d2p1:value="Enum element text"/>
        <text d2p1:language="de" d2p1:value="Enum element text"/>
        <text d2p1:language="en-US" d2p1:value="Enum element text"/>
        <text d2p1:language="es" d2p1:value="Enum element text"/>
        <text d2p1:language="fi" d2p1:value="Enum element text"/>
        <text d2p1:language="fr" d2p1:value="Enum element text"/>
        <text d2p1:language="it" d2p1:value="Enum element text"/>
        <text d2p1:language="ja" d2p1:value="Enum element text"/>
        <text d2p1:language="nl" d2p1:value="Enum element text"/>
        <text d2p1:language="sv" d2p1:value="Enum element text"/>
      </label>
      <label d2p1:name="" d2p1:code="@DocentricAX:EnumElementValue">
        <text d2p1:language="da" d2p1:value="Enum element value"/>
        <text d2p1:language="de" d2p1:value="Enum element value"/>
        <text d2p1:language="en-US" d2p1:value="Enum element value"/>
        <text d2p1:language="es" d2p1:value="Enum element value"/>
        <text d2p1:language="fi" d2p1:value="Enum element value"/>
        <text d2p1:language="fr" d2p1:value="Enum element value"/>
        <text d2p1:language="it" d2p1:value="Enum element value"/>
        <text d2p1:language="ja" d2p1:value="Enum element value"/>
        <text d2p1:language="nl" d2p1:value="Enum element value"/>
        <text d2p1:language="sv" d2p1:value="Enum element value"/>
      </label>
      <label d2p1:name="" d2p1:code="@DocentricAX:GeneralData">
        <text d2p1:language="da" d2p1:value="General data"/>
        <text d2p1:language="de" d2p1:value="General data"/>
        <text d2p1:language="en-US" d2p1:value="General data"/>
        <text d2p1:language="es" d2p1:value="General data"/>
        <text d2p1:language="fi" d2p1:value="General data"/>
        <text d2p1:language="fr" d2p1:value="General data"/>
        <text d2p1:language="it" d2p1:value="General data"/>
        <text d2p1:language="ja" d2p1:value="General data"/>
        <text d2p1:language="nl" d2p1:value="General data"/>
        <text d2p1:language="sv" d2p1:value="General data"/>
      </label>
      <label d2p1:name="" d2p1:code="@DocentricAX:LedgerDimDisplayValue">
        <text d2p1:language="da" d2p1:value="Ledger dimension display value"/>
        <text d2p1:language="de" d2p1:value="Ledger dimension display value"/>
        <text d2p1:language="en-US" d2p1:value="Ledger dimension display value"/>
        <text d2p1:language="es" d2p1:value="Ledger dimension display value"/>
        <text d2p1:language="fi" d2p1:value="Ledger dimension display value"/>
        <text d2p1:language="fr" d2p1:value="Ledger dimension display value"/>
        <text d2p1:language="it" d2p1:value="Ledger dimension display value"/>
        <text d2p1:language="ja" d2p1:value="Ledger dimension display value"/>
        <text d2p1:language="nl" d2p1:value="Ledger dimension display value"/>
        <text d2p1:language="sv" d2p1:value="Ledger dimension display value"/>
      </label>
      <label d2p1:name="" d2p1:code="@DocentricAX:Miscellaneous">
        <text d2p1:language="da" d2p1:value="Miscellaneous"/>
        <text d2p1:language="de" d2p1:value="Miscellaneous"/>
        <text d2p1:language="en-US" d2p1:value="Miscellaneous"/>
        <text d2p1:language="es" d2p1:value="Miscellaneous"/>
        <text d2p1:language="fi" d2p1:value="Miscellaneous"/>
        <text d2p1:language="fr" d2p1:value="Miscellaneous"/>
        <text d2p1:language="it" d2p1:value="Miscellaneous"/>
        <text d2p1:language="ja" d2p1:value="Miscellaneous"/>
        <text d2p1:language="nl" d2p1:value="Miscellaneous"/>
        <text d2p1:language="sv" d2p1:value="Miscellaneous"/>
      </label>
      <label d2p1:name="" d2p1:code="@DocentricAX:PrimaryDepartment">
        <text d2p1:language="da" d2p1:value="Primary department"/>
        <text d2p1:language="de" d2p1:value="Primary department"/>
        <text d2p1:language="en-US" d2p1:value="Primary department"/>
        <text d2p1:language="es" d2p1:value="Primary department"/>
        <text d2p1:language="fi" d2p1:value="Primary department"/>
        <text d2p1:language="fr" d2p1:value="Primary department"/>
        <text d2p1:language="it" d2p1:value="Primary department"/>
        <text d2p1:language="ja" d2p1:value="Primary department"/>
        <text d2p1:language="nl" d2p1:value="Primary department"/>
        <text d2p1:language="sv" d2p1:value="Primary department"/>
      </label>
      <label d2p1:name="" d2p1:code="@DocentricAX:PrimaryDepartmentNumber">
        <text d2p1:language="da" d2p1:value="Primary department number"/>
        <text d2p1:language="de" d2p1:value="Primary department number"/>
        <text d2p1:language="en-US" d2p1:value="Primary department number"/>
        <text d2p1:language="es" d2p1:value="Primary department number"/>
        <text d2p1:language="fi" d2p1:value="Primary department number"/>
        <text d2p1:language="fr" d2p1:value="Primary department number"/>
        <text d2p1:language="it" d2p1:value="Primary department number"/>
        <text d2p1:language="ja" d2p1:value="Primary department number"/>
        <text d2p1:language="nl" d2p1:value="Primary department number"/>
        <text d2p1:language="sv" d2p1:value="Primary department number"/>
      </label>
      <label d2p1:name="" d2p1:code="@DocentricAX:PrimaryPostalAddress">
        <text d2p1:language="da" d2p1:value="Primary postal address"/>
        <text d2p1:language="de" d2p1:value="Primary postal address"/>
        <text d2p1:language="en-US" d2p1:value="Primary postal address"/>
        <text d2p1:language="es" d2p1:value="Primary postal address"/>
        <text d2p1:language="fi" d2p1:value="Primary postal address"/>
        <text d2p1:language="fr" d2p1:value="Primary postal address"/>
        <text d2p1:language="it" d2p1:value="Primary postal address"/>
        <text d2p1:language="ja" d2p1:value="Primary postal address"/>
        <text d2p1:language="nl" d2p1:value="Primary postal address"/>
        <text d2p1:language="sv" d2p1:value="Primary postal address"/>
      </label>
      <label d2p1:name="" d2p1:code="@DocentricAX:ReportCaption">
        <text d2p1:language="da" d2p1:value="Report caption"/>
        <text d2p1:language="de" d2p1:value="Report caption"/>
        <text d2p1:language="en-US" d2p1:value="Report caption"/>
        <text d2p1:language="es" d2p1:value="Report caption"/>
        <text d2p1:language="fi" d2p1:value="Report caption"/>
        <text d2p1:language="fr" d2p1:value="Report caption"/>
        <text d2p1:language="it" d2p1:value="Report caption"/>
        <text d2p1:language="ja" d2p1:value="Report caption"/>
        <text d2p1:language="nl" d2p1:value="Report caption"/>
        <text d2p1:language="sv" d2p1:value="Report caption"/>
      </label>
      <label d2p1:name="" d2p1:code="@DocentricAX:ReportData">
        <text d2p1:language="da" d2p1:value="Report data"/>
        <text d2p1:language="de" d2p1:value="Report data"/>
        <text d2p1:language="en-US" d2p1:value="Report data"/>
        <text d2p1:language="es" d2p1:value="Report data"/>
        <text d2p1:language="fi" d2p1:value="Report data"/>
        <text d2p1:language="fr" d2p1:value="Report data"/>
        <text d2p1:language="it" d2p1:value="Report data"/>
        <text d2p1:language="ja" d2p1:value="Report data"/>
        <text d2p1:language="nl" d2p1:value="Report data"/>
        <text d2p1:language="sv" d2p1:value="Report data"/>
      </label>
      <label d2p1:name="" d2p1:code="@DocentricAX:SelectedPrintDestination">
        <text d2p1:language="da" d2p1:value="Selected print destination"/>
        <text d2p1:language="de" d2p1:value="Selected print destination"/>
        <text d2p1:language="en-US" d2p1:value="Selected print destination"/>
        <text d2p1:language="es" d2p1:value="Selected print destination"/>
        <text d2p1:language="fi" d2p1:value="Selected print destination"/>
        <text d2p1:language="fr" d2p1:value="Selected print destination"/>
        <text d2p1:language="it" d2p1:value="Selected print destination"/>
        <text d2p1:language="ja" d2p1:value="Selected print destination"/>
        <text d2p1:language="nl" d2p1:value="Selected print destination"/>
        <text d2p1:language="sv" d2p1:value="Selected print destination"/>
      </label>
      <label d2p1:name="" d2p1:code="@FLM270">
        <text d2p1:language="da" d2p1:value="Områder_DEMO_"/>
        <text d2p1:language="de" d2p1:value="Regionen _DEMO_"/>
        <text d2p1:language="en-US" d2p1:value="Regions _DEMO_"/>
        <text d2p1:language="es" d2p1:value="Regiones _DEMO_"/>
        <text d2p1:language="fi" d2p1:value="Alueet _DEMO_"/>
        <text d2p1:language="fr" d2p1:value="Régions _DEMO_"/>
        <text d2p1:language="it" d2p1:value="Regioni _DEMO_"/>
        <text d2p1:language="ja" d2p1:value="地域 _DEMO_"/>
        <text d2p1:language="nl" d2p1:value="Regio's _DEMO_"/>
        <text d2p1:language="sv" d2p1:value="Regioner _DEMO_"/>
      </label>
      <label d2p1:name="" d2p1:code="@GLS103588">
        <text d2p1:language="da" d2p1:value="Advance holders"/>
        <text d2p1:language="de" d2p1:value="Advance holders"/>
        <text d2p1:language="en-US" d2p1:value="Advance holders"/>
        <text d2p1:language="es" d2p1:value="Advance holders"/>
        <text d2p1:language="fi" d2p1:value="Advance holders"/>
        <text d2p1:language="fr" d2p1:value="Advance holders"/>
        <text d2p1:language="it" d2p1:value="Advance holders"/>
        <text d2p1:language="ja" d2p1:value="Advance holders"/>
        <text d2p1:language="nl" d2p1:value="Advance holders"/>
        <text d2p1:language="sv" d2p1:value="Advance holders"/>
      </label>
      <label d2p1:name="" d2p1:code="@GLS103666">
        <text d2p1:language="da" d2p1:value="Deferrals"/>
        <text d2p1:language="de" d2p1:value="Deferrals"/>
        <text d2p1:language="en-US" d2p1:value="Deferrals"/>
        <text d2p1:language="es" d2p1:value="Deferrals"/>
        <text d2p1:language="fi" d2p1:value="Deferrals"/>
        <text d2p1:language="fr" d2p1:value="Deferrals"/>
        <text d2p1:language="it" d2p1:value="Deferrals"/>
        <text d2p1:language="ja" d2p1:value="Deferrals"/>
        <text d2p1:language="nl" d2p1:value="Deferrals"/>
        <text d2p1:language="sv" d2p1:value="Deferrals"/>
      </label>
      <label d2p1:name="" d2p1:code="@GLS103734">
        <text d2p1:language="da" d2p1:value="Expense and income codes"/>
        <text d2p1:language="de" d2p1:value="Expense and income codes"/>
        <text d2p1:language="en-US" d2p1:value="Expense and income codes"/>
        <text d2p1:language="es" d2p1:value="Expense and income codes"/>
        <text d2p1:language="fi" d2p1:value="Expense and income codes"/>
        <text d2p1:language="fr" d2p1:value="Expense and income codes"/>
        <text d2p1:language="it" d2p1:value="Expense and income codes"/>
        <text d2p1:language="ja" d2p1:value="Expense and income codes"/>
        <text d2p1:language="nl" d2p1:value="Expense and income codes"/>
        <text d2p1:language="sv" d2p1:value="Expense and income codes"/>
      </label>
      <label d2p1:name="" d2p1:code="@GLS104459">
        <text d2p1:language="da" d2p1:value="Cash accounts"/>
        <text d2p1:language="de" d2p1:value="Cash accounts"/>
        <text d2p1:language="en-US" d2p1:value="Cash accounts"/>
        <text d2p1:language="es" d2p1:value="Cash accounts"/>
        <text d2p1:language="fi" d2p1:value="Cash accounts"/>
        <text d2p1:language="fr" d2p1:value="Cash accounts"/>
        <text d2p1:language="it" d2p1:value="Cash accounts"/>
        <text d2p1:language="ja" d2p1:value="Cash accounts"/>
        <text d2p1:language="nl" d2p1:value="Cash accounts"/>
        <text d2p1:language="sv" d2p1:value="Cash accounts"/>
      </label>
      <label d2p1:name="" d2p1:code="@GLS106645">
        <text d2p1:language="da" d2p1:value="Fixed assets (Russia)"/>
        <text d2p1:language="de" d2p1:value="Fixed assets (Russia)"/>
        <text d2p1:language="en-US" d2p1:value="Fixed assets (Russia)"/>
        <text d2p1:language="es" d2p1:value="Fixed assets (Russia)"/>
        <text d2p1:language="fi" d2p1:value="Fixed assets (Russia)"/>
        <text d2p1:language="fr" d2p1:value="Fixed assets (Russia)"/>
        <text d2p1:language="it" d2p1:value="Fixed assets (Russia)"/>
        <text d2p1:language="ja" d2p1:value="Fixed assets (Russia)"/>
        <text d2p1:language="nl" d2p1:value="Fixed assets (Russia)"/>
        <text d2p1:language="sv" d2p1:value="Fixed assets (Russia)"/>
      </label>
      <label d2p1:name="" d2p1:code="@GLS106724">
        <text d2p1:language="da" d2p1:value="Agreements"/>
        <text d2p1:language="de" d2p1:value="Agreements"/>
        <text d2p1:language="en-US" d2p1:value="Agreements"/>
        <text d2p1:language="es" d2p1:value="Agreements"/>
        <text d2p1:language="fi" d2p1:value="Agreements"/>
        <text d2p1:language="fr" d2p1:value="Agreements"/>
        <text d2p1:language="it" d2p1:value="Agreements"/>
        <text d2p1:language="ja" d2p1:value="Agreements"/>
        <text d2p1:language="nl" d2p1:value="Agreements"/>
        <text d2p1:language="sv" d2p1:value="Agreements"/>
      </label>
      <label d2p1:name="" d2p1:code="@GLS220046">
        <text d2p1:language="da" d2p1:value="Virksomhedens leder"/>
        <text d2p1:language="de" d2p1:value="Leiter des Unternehmens"/>
        <text d2p1:language="en-US" d2p1:value="Head of the company"/>
        <text d2p1:language="es" d2p1:value="Director de la empresa"/>
        <text d2p1:language="fi" d2p1:value="Yrityksen johtaja"/>
        <text d2p1:language="fr" d2p1:value="Directeur de la société"/>
        <text d2p1:language="it" d2p1:value="Titolare della società"/>
        <text d2p1:language="ja" d2p1:value="会社の責任者"/>
        <text d2p1:language="nl" d2p1:value="Hoofd van het bedrijf"/>
        <text d2p1:language="sv" d2p1:value="Chef för företaget"/>
      </label>
      <label d2p1:name="" d2p1:code="@GLS220835">
        <text d2p1:language="da" d2p1:value="Virksomhedskode"/>
        <text d2p1:language="de" d2p1:value="Unternehmenscode"/>
        <text d2p1:language="en-US" d2p1:value="Enterprise code"/>
        <text d2p1:language="es" d2p1:value="Código de empresa"/>
        <text d2p1:language="fi" d2p1:value="Yrityksen koodi"/>
        <text d2p1:language="fr" d2p1:value="Code de l'entreprise"/>
        <text d2p1:language="it" d2p1:value="Codice impresa"/>
        <text d2p1:language="ja" d2p1:value="企業コード"/>
        <text d2p1:language="nl" d2p1:value="Ondernemingscode"/>
        <text d2p1:language="sv" d2p1:value="Företagskod"/>
      </label>
      <label d2p1:name="" d2p1:code="@RegistrationNumbers:EnterpriseIdCompanyId">
        <text d2p1:language="da" d2p1:value="Virksomheds-id (COID)"/>
        <text d2p1:language="de" d2p1:value="Enterprise-ID (COID)"/>
        <text d2p1:language="en-US" d2p1:value="Enterprise ID (COID)"/>
        <text d2p1:language="es" d2p1:value="Id. de empresa (COID)"/>
        <text d2p1:language="fi" d2p1:value="Yrityksen tunnus (COID)"/>
        <text d2p1:language="fr" d2p1:value="ID entreprise (COID)"/>
        <text d2p1:language="it" d2p1:value="ID azienda (COID)"/>
        <text d2p1:language="ja" d2p1:value="エンタープライズ ID (COID)"/>
        <text d2p1:language="nl" d2p1:value="Ondernemings-id (COID)"/>
        <text d2p1:language="sv" d2p1:value="Företags-ID (COID)"/>
      </label>
      <label d2p1:name="" d2p1:code="@ret3005">
        <text d2p1:language="da" d2p1:value="Butikker"/>
        <text d2p1:language="de" d2p1:value="Shops"/>
        <text d2p1:language="en-US" d2p1:value="Stores"/>
        <text d2p1:language="es" d2p1:value="Tiendas"/>
        <text d2p1:language="fi" d2p1:value="Myymälät"/>
        <text d2p1:language="fr" d2p1:value="Magasins"/>
        <text d2p1:language="it" d2p1:value="Punti vendita"/>
        <text d2p1:language="ja" d2p1:value="店舗"/>
        <text d2p1:language="nl" d2p1:value="Winkels"/>
        <text d2p1:language="sv" d2p1:value="Butiker"/>
      </label>
      <label d2p1:name="" d2p1:code="@RET3277">
        <text d2p1:language="da" d2p1:value="Kasseapparater"/>
        <text d2p1:language="de" d2p1:value="POS-Register"/>
        <text d2p1:language="en-US" d2p1:value="POS registers"/>
        <text d2p1:language="es" d2p1:value="Registros de PDV"/>
        <text d2p1:language="fi" d2p1:value="Kassakoneet"/>
        <text d2p1:language="fr" d2p1:value="Caisses enregistreuses de PDV"/>
        <text d2p1:language="it" d2p1:value="Registratori di cassa POS"/>
        <text d2p1:language="ja" d2p1:value="POS レジスター"/>
        <text d2p1:language="nl" d2p1:value="POS-kassa's"/>
        <text d2p1:language="sv" d2p1:value="Kassaregister"/>
      </label>
      <label d2p1:name="" d2p1:code="@RET5709">
        <text d2p1:language="da" d2p1:value="Detailkanaler"/>
        <text d2p1:language="de" d2p1:value="Retail Channels"/>
        <text d2p1:language="en-US" d2p1:value="Retail channels"/>
        <text d2p1:language="es" d2p1:value="Canales comerciales"/>
        <text d2p1:language="fi" d2p1:value="Vähittäismyyntikanavat"/>
        <text d2p1:language="fr" d2p1:value="Canaux de vente au détail"/>
        <text d2p1:language="it" d2p1:value="Canali di vendita al dettaglio"/>
        <text d2p1:language="ja" d2p1:value="小売チャネル"/>
        <text d2p1:language="nl" d2p1:value="Detailhandelafzetkanalen"/>
        <text d2p1:language="sv" d2p1:value="Butikskanaler"/>
      </label>
      <label d2p1:name="" d2p1:code="@SYS101565">
        <text d2p1:language="da" d2p1:value="Mailadresse"/>
        <text d2p1:language="de" d2p1:value="E-Mail-Adresse"/>
        <text d2p1:language="en-US" d2p1:value="Email address"/>
        <text d2p1:language="es" d2p1:value="Dirección de correo electrónico"/>
        <text d2p1:language="fi" d2p1:value="Sähköpostiosoite"/>
        <text d2p1:language="fr" d2p1:value="Adresse e-mail"/>
        <text d2p1:language="it" d2p1:value="Indirizzo di posta elettronica"/>
        <text d2p1:language="ja" d2p1:value="メール アドレス"/>
        <text d2p1:language="nl" d2p1:value="E-mailadres"/>
        <text d2p1:language="sv" d2p1:value="E-postadress"/>
      </label>
      <label d2p1:name="" d2p1:code="@SYS10602">
        <text d2p1:language="da" d2p1:value="Kommatal"/>
        <text d2p1:language="de" d2p1:value="Gleitkommazahl"/>
        <text d2p1:language="en-US" d2p1:value="Real"/>
        <text d2p1:language="es" d2p1:value="Real"/>
        <text d2p1:language="fi" d2p1:value="Reaaliluku"/>
        <text d2p1:language="fr" d2p1:value="Réel"/>
        <text d2p1:language="it" d2p1:value="Reale"/>
        <text d2p1:language="ja" d2p1:value="実数"/>
        <text d2p1:language="nl" d2p1:value="Real-modus"/>
        <text d2p1:language="sv" d2p1:value="Realtal"/>
      </label>
      <label d2p1:name="" d2p1:code="@SYS10946">
        <text d2p1:language="da" d2p1:value="Kasserabatbeløb"/>
        <text d2p1:language="de" d2p1:value="Skontobetrag"/>
        <text d2p1:language="en-US" d2p1:value="Cash discount amount"/>
        <text d2p1:language="es" d2p1:value="Importe de descuento por pronto pago"/>
        <text d2p1:language="fi" d2p1:value="Käteisalennussumma"/>
        <text d2p1:language="fr" d2p1:value="Montant de l'escompte de règlement"/>
        <text d2p1:language="it" d2p1:value="Importo sconto di cassa"/>
        <text d2p1:language="ja" d2p1:value="現金割引金額"/>
        <text d2p1:language="nl" d2p1:value="Contantkortingsbedrag"/>
        <text d2p1:language="sv" d2p1:value="Kassarabattbelopp"/>
      </label>
      <label d2p1:name="" d2p1:code="@SYS112686">
        <text d2p1:language="da" d2p1:value="Sessionsdato og -klokkeslæt"/>
        <text d2p1:language="de" d2p1:value="Sitzungsdatum und -uhrzeit"/>
        <text d2p1:language="en-US" d2p1:value="Session date and time"/>
        <text d2p1:language="es" d2p1:value="Fecha y hora de la sesión"/>
        <text d2p1:language="fi" d2p1:value="Istunnon päivämäärä ja aika"/>
        <text d2p1:language="fr" d2p1:value="Date et heure de la session"/>
        <text d2p1:language="it" d2p1:value="Data e ora sessione"/>
        <text d2p1:language="ja" d2p1:value="セッション日時"/>
        <text d2p1:language="nl" d2p1:value="Sessiedatum en -tijd"/>
        <text d2p1:language="sv" d2p1:value="Sessionsdatum och -tid"/>
      </label>
      <label d2p1:name="" d2p1:code="@SYS11795">
        <text d2p1:language="da" d2p1:value="Sessionsdato"/>
        <text d2p1:language="de" d2p1:value="Sitzungsdatum"/>
        <text d2p1:language="en-US" d2p1:value="Session date"/>
        <text d2p1:language="es" d2p1:value="Fecha de la sesión"/>
        <text d2p1:language="fi" d2p1:value="Istunnon päivämäärä"/>
        <text d2p1:language="fr" d2p1:value="Date de la session"/>
        <text d2p1:language="it" d2p1:value="Data sessione"/>
        <text d2p1:language="ja" d2p1:value="セッション日付"/>
        <text d2p1:language="nl" d2p1:value="Sessiedatum"/>
        <text d2p1:language="sv" d2p1:value="Sessionsdatum"/>
      </label>
      <label d2p1:name="" d2p1:code="@SYS129127">
        <text d2p1:language="da" d2p1:value="Brugerdefineret liste for økonomisk dimension"/>
        <text d2p1:language="de" d2p1:value="Finanzdimension für benutzerdefinierte Liste"/>
        <text d2p1:language="en-US" d2p1:value="Custom list financial dimension"/>
        <text d2p1:language="es" d2p1:value="Dimensión financiera de lista personalizada"/>
        <text d2p1:language="fi" d2p1:value="Mukautetun luettelon taloushallinnon dimensio"/>
        <text d2p1:language="fr" d2p1:value="Dimension financière de la liste personnalisée"/>
        <text d2p1:language="it" d2p1:value="Dimensione finanziaria elenco personalizzato"/>
        <text d2p1:language="ja" d2p1:value="カスタム リストの財務分析コード"/>
        <text d2p1:language="nl" d2p1:value="Financiële dimensie aangepaste lijst"/>
        <text d2p1:language="sv" d2p1:value="Anpassad lista för ekonomisk dimension"/>
      </label>
      <label d2p1:name="" d2p1:code="@SYS13522">
        <text d2p1:language="da" d2p1:value="Region"/>
        <text d2p1:language="de" d2p1:value="Landkreis"/>
        <text d2p1:language="en-US" d2p1:value="County"/>
        <text d2p1:language="es" d2p1:value="Provincia"/>
        <text d2p1:language="fi" d2p1:value="Alue "/>
        <text d2p1:language="fr" d2p1:value="Département"/>
        <text d2p1:language="it" d2p1:value="Provincia"/>
        <text d2p1:language="ja" d2p1:value="市区郡"/>
        <text d2p1:language="nl" d2p1:value="Graafschap"/>
        <text d2p1:language="sv" d2p1:value="Region"/>
      </label>
      <label d2p1:name="" d2p1:code="@SYS1517">
        <text d2p1:language="da" d2p1:value="Bankkonto"/>
        <text d2p1:language="de" d2p1:value="Bankkonto"/>
        <text d2p1:language="en-US" d2p1:value="Bank account"/>
        <text d2p1:language="es" d2p1:value="Cuenta bancaria"/>
        <text d2p1:language="fi" d2p1:value="Pankkitili"/>
        <text d2p1:language="fr" d2p1:value="Compte bancaire"/>
        <text d2p1:language="it" d2p1:value="Conto bancario"/>
        <text d2p1:language="ja" d2p1:value="銀行口座"/>
        <text d2p1:language="nl" d2p1:value="Bankrekening"/>
        <text d2p1:language="sv" d2p1:value="Bankkonto"/>
      </label>
      <label d2p1:name="" d2p1:code="@SYS15217">
        <text d2p1:language="da" d2p1:value="Reference"/>
        <text d2p1:language="de" d2p1:value="Referenz"/>
        <text d2p1:language="en-US" d2p1:value="Reference"/>
        <text d2p1:language="es" d2p1:value="Referencia"/>
        <text d2p1:language="fi" d2p1:value="Viite"/>
        <text d2p1:language="fr" d2p1:value="Référence"/>
        <text d2p1:language="it" d2p1:value="Riferimento"/>
        <text d2p1:language="ja" d2p1:value="参照"/>
        <text d2p1:language="nl" d2p1:value="Verwijzing"/>
        <text d2p1:language="sv" d2p1:value="Referens"/>
      </label>
      <label d2p1:name="" d2p1:code="@SYS190388">
        <text d2p1:language="da" d2p1:value="Gadenummer"/>
        <text d2p1:language="de" d2p1:value="Hausnummer"/>
        <text d2p1:language="en-US" d2p1:value="Street number"/>
        <text d2p1:language="es" d2p1:value="Número de calle"/>
        <text d2p1:language="fi" d2p1:value="Kadunnumero"/>
        <text d2p1:language="fr" d2p1:value="Numéro de la rue"/>
        <text d2p1:language="it" d2p1:value="Numero civico"/>
        <text d2p1:language="ja" d2p1:value="番地"/>
        <text d2p1:language="nl" d2p1:value="Straatnummer"/>
        <text d2p1:language="sv" d2p1:value="Gatunummer"/>
      </label>
      <label d2p1:name="" d2p1:code="@SYS1996">
        <text d2p1:language="da" d2p1:value="Kontonummer"/>
        <text d2p1:language="de" d2p1:value="Kontonummer"/>
        <text d2p1:language="en-US" d2p1:value="Account number"/>
        <text d2p1:language="es" d2p1:value="Número de cuenta"/>
        <text d2p1:language="fi" d2p1:value="Tilinumero"/>
        <text d2p1:language="fr" d2p1:value="Numéro de compte"/>
        <text d2p1:language="it" d2p1:value="Numero conto"/>
        <text d2p1:language="ja" d2p1:value="アカウント番号"/>
        <text d2p1:language="nl" d2p1:value="Rekeningnummer"/>
        <text d2p1:language="sv" d2p1:value="Kontonummer"/>
      </label>
      <label d2p1:name="" d2p1:code="@SYS21698">
        <text d2p1:language="da" d2p1:value="Betalingsmåde"/>
        <text d2p1:language="de" d2p1:value="Zahlungsmethode"/>
        <text d2p1:language="en-US" d2p1:value="Method of payment"/>
        <text d2p1:language="es" d2p1:value="Forma de pago"/>
        <text d2p1:language="fi" d2p1:value="Maksutapa"/>
        <text d2p1:language="fr" d2p1:value="Mode de paiement"/>
        <text d2p1:language="it" d2p1:value="Metodo di pagamento"/>
        <text d2p1:language="ja" d2p1:value="支払方法"/>
        <text d2p1:language="nl" d2p1:value="Betalingsmethode"/>
        <text d2p1:language="sv" d2p1:value="Betalningsmetod"/>
      </label>
      <label d2p1:name="" d2p1:code="@SYS22176">
        <text d2p1:language="da" d2p1:value="Betalingsstatus"/>
        <text d2p1:language="de" d2p1:value="Zahlungsstatus"/>
        <text d2p1:language="en-US" d2p1:value="Payment status"/>
        <text d2p1:language="es" d2p1:value="Estado de pago"/>
        <text d2p1:language="fi" d2p1:value="Maksun tila"/>
        <text d2p1:language="fr" d2p1:value="Statut de paiement"/>
        <text d2p1:language="it" d2p1:value="Stato pagamenti"/>
        <text d2p1:language="ja" d2p1:value="支払ステータス"/>
        <text d2p1:language="nl" d2p1:value="Betalingsstatus"/>
        <text d2p1:language="sv" d2p1:value="Betalningsstatus"/>
      </label>
      <label d2p1:name="" d2p1:code="@SYS22221">
        <text d2p1:language="da" d2p1:value="Internetadresse"/>
        <text d2p1:language="de" d2p1:value="Internetadresse"/>
        <text d2p1:language="en-US" d2p1:value="Internet address"/>
        <text d2p1:language="es" d2p1:value="Dirección de Internet"/>
        <text d2p1:language="fi" d2p1:value="Internet-osoite"/>
        <text d2p1:language="fr" d2p1:value="Adresse Internet"/>
        <text d2p1:language="it" d2p1:value="Indirizzo Internet"/>
        <text d2p1:language="ja" d2p1:value="インターネット アドレス"/>
        <text d2p1:language="nl" d2p1:value="Internetadres"/>
        <text d2p1:language="sv" d2p1:value="Internet-adress"/>
      </label>
      <label d2p1:name="" d2p1:code="@SYS22249">
        <text d2p1:language="da" d2p1:value="Bynavn"/>
        <text d2p1:language="de" d2p1:value="Ort"/>
        <text d2p1:language="en-US" d2p1:value="City"/>
        <text d2p1:language="es" d2p1:value="Ciudad"/>
        <text d2p1:language="fi" d2p1:value="Paikkakunta"/>
        <text d2p1:language="fr" d2p1:value="Ville"/>
        <text d2p1:language="it" d2p1:value="Città"/>
        <text d2p1:language="ja" d2p1:value="市町村"/>
        <text d2p1:language="nl" d2p1:value="Plaats"/>
        <text d2p1:language="sv" d2p1:value="Ort"/>
      </label>
      <label d2p1:name="" d2p1:code="@SYS22737">
        <text d2p1:language="da" d2p1:value="Banknavn"/>
        <text d2p1:language="de" d2p1:value="Bankname"/>
        <text d2p1:language="en-US" d2p1:value="Bank name"/>
        <text d2p1:language="es" d2p1:value="Nombre del banco"/>
        <text d2p1:language="fi" d2p1:value="Pankin nimi"/>
        <text d2p1:language="fr" d2p1:value="Nom de banque"/>
        <text d2p1:language="it" d2p1:value="Nome banca"/>
        <text d2p1:language="ja" d2p1:value="銀行名"/>
        <text d2p1:language="nl" d2p1:value="Banknaam"/>
        <text d2p1:language="sv" d2p1:value="Banknamn"/>
      </label>
      <label d2p1:name="" d2p1:code="@SYS23725">
        <text d2p1:language="da" d2p1:value="SWIFT-kode"/>
        <text d2p1:language="de" d2p1:value="SWIFT-Code"/>
        <text d2p1:language="en-US" d2p1:value="SWIFT code"/>
        <text d2p1:language="es" d2p1:value="Código SWIFT"/>
        <text d2p1:language="fi" d2p1:value="SWIFT-koodi"/>
        <text d2p1:language="fr" d2p1:value="Code SWIFT"/>
        <text d2p1:language="it" d2p1:value="Codice SWIFT"/>
        <text d2p1:language="ja" d2p1:value="SWIFT コード"/>
        <text d2p1:language="nl" d2p1:value="SWIFT-code"/>
        <text d2p1:language="sv" d2p1:value="SWIFT-kod"/>
      </label>
      <label d2p1:name="" d2p1:code="@SYS24546">
        <text d2p1:language="da" d2p1:value="Kurernummer"/>
        <text d2p1:language="de" d2p1:value="Liefernummer"/>
        <text d2p1:language="en-US" d2p1:value="Delivery number"/>
        <text d2p1:language="es" d2p1:value="Número de entrega"/>
        <text d2p1:language="fi" d2p1:value="Toimitusnumero"/>
        <text d2p1:language="fr" d2p1:value="Numéro de livraison"/>
        <text d2p1:language="it" d2p1:value="Numero di consegna"/>
        <text d2p1:language="ja" d2p1:value="配送番号"/>
        <text d2p1:language="nl" d2p1:value="Telefoonnummer koerier"/>
        <text d2p1:language="sv" d2p1:value="Leveransnummer"/>
      </label>
      <label d2p1:name="" d2p1:code="@SYS26871">
        <text d2p1:language="da" d2p1:value="Intrastat-kode"/>
        <text d2p1:language="de" d2p1:value="Intrastat-Code"/>
        <text d2p1:language="en-US" d2p1:value="Intrastat code"/>
        <text d2p1:language="es" d2p1:value="Código Intrastat"/>
        <text d2p1:language="fi" d2p1:value="Intrastat-koodi"/>
        <text d2p1:language="fr" d2p1:value="Code déclaration d'échanges de biens"/>
        <text d2p1:language="it" d2p1:value="Codice Intrastat"/>
        <text d2p1:language="ja" d2p1:value="イントラスタット コード"/>
        <text d2p1:language="nl" d2p1:value="Intrastat-code"/>
        <text d2p1:language="sv" d2p1:value="Intrastat-kod"/>
      </label>
      <label d2p1:name="" d2p1:code="@SYS303656">
        <text d2p1:language="da" d2p1:value="Personalenummer"/>
        <text d2p1:language="de" d2p1:value="Personalnummer"/>
        <text d2p1:language="en-US" d2p1:value="Personnel number"/>
        <text d2p1:language="es" d2p1:value="Número de personal"/>
        <text d2p1:language="fi" d2p1:value="Henkilöstönumero"/>
        <text d2p1:language="fr" d2p1:value="Matricule d'employé"/>
        <text d2p1:language="it" d2p1:value="Numero dipendente"/>
        <text d2p1:language="ja" d2p1:value="従業員番号"/>
        <text d2p1:language="nl" d2p1:value="Personeelsnummer"/>
        <text d2p1:language="sv" d2p1:value="Personalnummer"/>
      </label>
      <label d2p1:name="" d2p1:code="@SYS314486">
        <text d2p1:language="da" d2p1:value="FI-kreditor-id"/>
        <text d2p1:language="de" d2p1:value="FI-Creditor-Kennung"/>
        <text d2p1:language="en-US" d2p1:value="FI-Creditor ID"/>
        <text d2p1:language="es" d2p1:value="Id. de acreedor FI"/>
        <text d2p1:language="fi" d2p1:value="FI-luotonantajan tunnus"/>
        <text d2p1:language="fr" d2p1:value="ID créditeur financier"/>
        <text d2p1:language="it" d2p1:value="ID creditore FI"/>
        <text d2p1:language="ja" d2p1:value="FI 債権者 ID"/>
        <text d2p1:language="nl" d2p1:value="FI-crediteur-ID"/>
        <text d2p1:language="sv" d2p1:value="ID för FI-kreditgivare"/>
      </label>
      <label d2p1:name="" d2p1:code="@SYS320666">
        <text d2p1:language="da" d2p1:value="Arbejderens navn"/>
        <text d2p1:language="de" d2p1:value="Name der Arbeitskraft"/>
        <text d2p1:language="en-US" d2p1:value="Worker name"/>
        <text d2p1:language="es" d2p1:value="Nombre del trabajador"/>
        <text d2p1:language="fi" d2p1:value="Työntekijän nimi"/>
        <text d2p1:language="fr" d2p1:value="Nom du collaborateur"/>
        <text d2p1:language="it" d2p1:value="Nome lavoratore"/>
        <text d2p1:language="ja" d2p1:value="作業者名"/>
        <text d2p1:language="nl" d2p1:value="Naam medewerker"/>
        <text d2p1:language="sv" d2p1:value="Arbetares namn"/>
      </label>
      <label d2p1:name="" d2p1:code="@SYS323504">
        <text d2p1:language="da" d2p1:value="Postnummer"/>
        <text d2p1:language="de" d2p1:value="Postleitzahl"/>
        <text d2p1:language="en-US" d2p1:value="ZIP/postal code"/>
        <text d2p1:language="es" d2p1:value="Código postal"/>
        <text d2p1:language="fi" d2p1:value="Postinumero"/>
        <text d2p1:language="fr" d2p1:value="Code postal"/>
        <text d2p1:language="it" d2p1:value="Codice postale (CAP)"/>
        <text d2p1:language="ja" d2p1:value="郵便番号"/>
        <text d2p1:language="nl" d2p1:value="Postcode"/>
        <text d2p1:language="sv" d2p1:value="Postnummer"/>
      </label>
      <label d2p1:name="" d2p1:code="@SYS323505">
        <text d2p1:language="da" d2p1:value="Gade"/>
        <text d2p1:language="de" d2p1:value="Straße"/>
        <text d2p1:language="en-US" d2p1:value="Street"/>
        <text d2p1:language="es" d2p1:value="Calle"/>
        <text d2p1:language="fi" d2p1:value="Katu "/>
        <text d2p1:language="fr" d2p1:value="Rue"/>
        <text d2p1:language="it" d2p1:value="Via"/>
        <text d2p1:language="ja" d2p1:value="住所"/>
        <text d2p1:language="nl" d2p1:value="Straat"/>
        <text d2p1:language="sv" d2p1:value="Gata"/>
      </label>
      <label d2p1:name="" d2p1:code="@SYS323506">
        <text d2p1:language="da" d2p1:value="Delstat"/>
        <text d2p1:language="de" d2p1:value="Bundesstaat"/>
        <text d2p1:language="en-US" d2p1:value="State"/>
        <text d2p1:language="es" d2p1:value="Estado"/>
        <text d2p1:language="fi" d2p1:value="Osavaltio"/>
        <text d2p1:language="fr" d2p1:value="État"/>
        <text d2p1:language="it" d2p1:value="Stato/regione"/>
        <text d2p1:language="ja" d2p1:value="都道府県"/>
        <text d2p1:language="nl" d2p1:value="Staat"/>
        <text d2p1:language="sv" d2p1:value="Delstat"/>
      </label>
      <label d2p1:name="" d2p1:code="@SYS328705">
        <text d2p1:language="da" d2p1:value="Kladdebatchnummer"/>
        <text d2p1:language="de" d2p1:value="Lfd. Nummer"/>
        <text d2p1:language="en-US" d2p1:value="Journal batch number"/>
        <text d2p1:language="es" d2p1:value="Número de lote de diario"/>
        <text d2p1:language="fi" d2p1:value="Kirjauskansion eränumero"/>
        <text d2p1:language="fr" d2p1:value="Numéro de lot du journal"/>
        <text d2p1:language="it" d2p1:value="Numero batch giornale di registrazione"/>
        <text d2p1:language="ja" d2p1:value="仕訳帳バッチ番号"/>
        <text d2p1:language="nl" d2p1:value="Batchnummer journaal"/>
        <text d2p1:language="sv" d2p1:value="Journalbatchnummer"/>
      </label>
      <label d2p1:name="" d2p1:code="@SYS335041">
        <text d2p1:language="da" d2p1:value="Navn eller beskrivelse"/>
        <text d2p1:language="de" d2p1:value="Name oder Beschreibung"/>
        <text d2p1:language="en-US" d2p1:value="Name or description"/>
        <text d2p1:language="es" d2p1:value="Nombre o descripción"/>
        <text d2p1:language="fi" d2p1:value="Nimi tai kuvaus"/>
        <text d2p1:language="fr" d2p1:value="Nom ou description"/>
        <text d2p1:language="it" d2p1:value="Nome o descrizione"/>
        <text d2p1:language="ja" d2p1:value="名前または説明"/>
        <text d2p1:language="nl" d2p1:value="Naam of omschrijving"/>
        <text d2p1:language="sv" d2p1:value="Namn eller beskrivning"/>
      </label>
      <label d2p1:name="" d2p1:code="@SYS335710">
        <text d2p1:language="da" d2p1:value="Momsnr. - eksport"/>
        <text d2p1:language="de" d2p1:value="MwSt.-Nummer - Export"/>
        <text d2p1:language="en-US" d2p1:value="VAT exempt number export"/>
        <text d2p1:language="es" d2p1:value="Exportación de número de identificación de IVA"/>
        <text d2p1:language="fi" d2p1:value="ALV-tunnuksen vienti"/>
        <text d2p1:language="fr" d2p1:value="Exportation de numéro identifiant TVA"/>
        <text d2p1:language="it" d2p1:value="Partita IVA esportazione"/>
        <text d2p1:language="ja" d2p1:value="VAT 課税控除番号のエクスポート"/>
        <text d2p1:language="nl" d2p1:value="Export van btw-nummer"/>
        <text d2p1:language="sv" d2p1:value="Export av momsregistreringsnummer"/>
      </label>
      <label d2p1:name="" d2p1:code="@SYS335711">
        <text d2p1:language="da" d2p1:value="Momsnr. - import"/>
        <text d2p1:language="de" d2p1:value="MwSt.-Nummer - Import"/>
        <text d2p1:language="en-US" d2p1:value="VAT exempt number import"/>
        <text d2p1:language="es" d2p1:value="Importación de número de identificación de IVA"/>
        <text d2p1:language="fi" d2p1:value="ALV-tunnuksen tuonti"/>
        <text d2p1:language="fr" d2p1:value="Importation de numéro identifiant TVA"/>
        <text d2p1:language="it" d2p1:value="Partita IVA importazione"/>
        <text d2p1:language="ja" d2p1:value="VAT 課税控除番号のインポート"/>
        <text d2p1:language="nl" d2p1:value="Import van btw-nummer"/>
        <text d2p1:language="sv" d2p1:value="Import av momsregistreringsnummer"/>
      </label>
      <label d2p1:name="" d2p1:code="@SYS335712">
        <text d2p1:language="da" d2p1:value="Afdelingens lokalnummer - eksport"/>
        <text d2p1:language="de" d2p1:value="Filialnummererweiterung - Export"/>
        <text d2p1:language="en-US" d2p1:value="Branch number extension export"/>
        <text d2p1:language="es" d2p1:value="Exportación de extensión de número de sucursal"/>
        <text d2p1:language="fi" d2p1:value="Sivuliikkeen alanumeron vienti"/>
        <text d2p1:language="fr" d2p1:value="Exportation d'extension de numéro d'agence"/>
        <text d2p1:language="it" d2p1:value="Estensione codice filiale esportazione"/>
        <text d2p1:language="ja" d2p1:value="支店番号の内線番号のエクスポート"/>
        <text d2p1:language="nl" d2p1:value="Export van filiaalnummerextensie"/>
        <text d2p1:language="sv" d2p1:value="Export av filialnummertillägg"/>
      </label>
      <label d2p1:name="" d2p1:code="@SYS335713">
        <text d2p1:language="da" d2p1:value="Afdelingens lokalnummer - import"/>
        <text d2p1:language="de" d2p1:value="Filialnummererweiterung - Import"/>
        <text d2p1:language="en-US" d2p1:value="Branch number extension import"/>
        <text d2p1:language="es" d2p1:value="Importación de extensión de número de sucursal"/>
        <text d2p1:language="fi" d2p1:value="Sivuliikkeen alanumeron tuonti"/>
        <text d2p1:language="fr" d2p1:value="Importation d'extension de numéro d'agence"/>
        <text d2p1:language="it" d2p1:value="Estensione codice filiale importazione"/>
        <text d2p1:language="ja" d2p1:value="支店番号の内線番号のインポート"/>
        <text d2p1:language="nl" d2p1:value="Import van filiaalnummerextensie"/>
        <text d2p1:language="sv" d2p1:value="Import av filialnummertillägg"/>
      </label>
      <label d2p1:name="" d2p1:code="@SYS343362">
        <text d2p1:language="da" d2p1:value="Bankkonti"/>
        <text d2p1:language="de" d2p1:value="Bankkonten"/>
        <text d2p1:language="en-US" d2p1:value="Bank accounts"/>
        <text d2p1:language="es" d2p1:value="Cuentas bancarias"/>
        <text d2p1:language="fi" d2p1:value="Pankkitilit"/>
        <text d2p1:language="fr" d2p1:value="Comptes bancaires"/>
        <text d2p1:language="it" d2p1:value="Conti bancari"/>
        <text d2p1:language="ja" d2p1:value="銀行口座"/>
        <text d2p1:language="nl" d2p1:value="Bankrekeningen"/>
        <text d2p1:language="sv" d2p1:value="Bankkonton"/>
      </label>
      <label d2p1:name="" d2p1:code="@SYS343364">
        <text d2p1:language="da" d2p1:value="Kunder"/>
        <text d2p1:language="de" d2p1:value="Debitoren"/>
        <text d2p1:language="en-US" d2p1:value="Customers"/>
        <text d2p1:language="es" d2p1:value="Clientes"/>
        <text d2p1:language="fi" d2p1:value="Asiakkaat"/>
        <text d2p1:language="fr" d2p1:value="Clients"/>
        <text d2p1:language="it" d2p1:value="Clienti"/>
        <text d2p1:language="ja" d2p1:value="顧客"/>
        <text d2p1:language="nl" d2p1:value="Klanten"/>
        <text d2p1:language="sv" d2p1:value="Kunder"/>
      </label>
      <label d2p1:name="" d2p1:code="@SYS343366">
        <text d2p1:language="da" d2p1:value="Afdelinger"/>
        <text d2p1:language="de" d2p1:value="Abteilungen"/>
        <text d2p1:language="en-US" d2p1:value="Departments"/>
        <text d2p1:language="es" d2p1:value="Departamentos"/>
        <text d2p1:language="fi" d2p1:value="Osastot"/>
        <text d2p1:language="fr" d2p1:value="Départements"/>
        <text d2p1:language="it" d2p1:value="Reparti"/>
        <text d2p1:language="ja" d2p1:value="部門"/>
        <text d2p1:language="nl" d2p1:value="Afdelingen"/>
        <text d2p1:language="sv" d2p1:value="Avdelningar"/>
      </label>
      <label d2p1:name="" d2p1:code="@SYS343372">
        <text d2p1:language="da" d2p1:value="Anlægsaktiver"/>
        <text d2p1:language="de" d2p1:value="Anlagen"/>
        <text d2p1:language="en-US" d2p1:value="Fixed assets"/>
        <text d2p1:language="es" d2p1:value="Activos fijos"/>
        <text d2p1:language="fi" d2p1:value="Käyttöomaisuus"/>
        <text d2p1:language="fr" d2p1:value="Immobilisations"/>
        <text d2p1:language="it" d2p1:value="Cespiti"/>
        <text d2p1:language="ja" d2p1:value="固定資産"/>
        <text d2p1:language="nl" d2p1:value="Vaste activa"/>
        <text d2p1:language="sv" d2p1:value="Anläggningstillgångar"/>
      </label>
      <label d2p1:name="" d2p1:code="@SYS343375">
        <text d2p1:language="da" d2p1:value="Varegrupper"/>
        <text d2p1:language="de" d2p1:value="Artikelgruppen"/>
        <text d2p1:language="en-US" d2p1:value="Item groups"/>
        <text d2p1:language="es" d2p1:value="Grupos de artículos"/>
        <text d2p1:language="fi" d2p1:value="Nimikeryhmät"/>
        <text d2p1:language="fr" d2p1:value="Groupes d'articles"/>
        <text d2p1:language="it" d2p1:value="Gruppi di articoli"/>
        <text d2p1:language="ja" d2p1:value="品目グループ"/>
        <text d2p1:language="nl" d2p1:value="Artikelengroepen"/>
        <text d2p1:language="sv" d2p1:value="Artikelgrupper"/>
      </label>
      <label d2p1:name="" d2p1:code="@SYS343377">
        <text d2p1:language="da" d2p1:value="Varer"/>
        <text d2p1:language="de" d2p1:value="Artikel"/>
        <text d2p1:language="en-US" d2p1:value="Items"/>
        <text d2p1:language="es" d2p1:value="Artículos"/>
        <text d2p1:language="fi" d2p1:value="Nimikkeet"/>
        <text d2p1:language="fr" d2p1:value="Articles"/>
        <text d2p1:language="it" d2p1:value="Articoli"/>
        <text d2p1:language="ja" d2p1:value="品目"/>
        <text d2p1:language="nl" d2p1:value="Artikelen"/>
        <text d2p1:language="sv" d2p1:value="Artiklar"/>
      </label>
      <label d2p1:name="" d2p1:code="@SYS343379">
        <text d2p1:language="da" d2p1:value="Job"/>
        <text d2p1:language="de" d2p1:value="Stellen"/>
        <text d2p1:language="en-US" d2p1:value="Jobs"/>
        <text d2p1:language="es" d2p1:value="Trabajos"/>
        <text d2p1:language="fi" d2p1:value="Työt"/>
        <text d2p1:language="fr" d2p1:value="Tâches"/>
        <text d2p1:language="it" d2p1:value="Processi"/>
        <text d2p1:language="ja" d2p1:value="ジョブ"/>
        <text d2p1:language="nl" d2p1:value="Taken"/>
        <text d2p1:language="sv" d2p1:value="Jobb"/>
      </label>
      <label d2p1:name="" d2p1:code="@SYS343381">
        <text d2p1:language="da" d2p1:value="Juridiske enheder"/>
        <text d2p1:language="de" d2p1:value="Juristische Personen"/>
        <text d2p1:language="en-US" d2p1:value="Legal entities"/>
        <text d2p1:language="es" d2p1:value="Entidades jurídicas"/>
        <text d2p1:language="fi" d2p1:value="Oikeushenkilöt"/>
        <text d2p1:language="fr" d2p1:value="Entités juridiques"/>
        <text d2p1:language="it" d2p1:value="Persone giuridiche"/>
        <text d2p1:language="ja" d2p1:value="法人"/>
        <text d2p1:language="nl" d2p1:value="Rechtspersonen"/>
        <text d2p1:language="sv" d2p1:value="Juridiska personer"/>
      </label>
      <label d2p1:name="" d2p1:code="@SYS343384">
        <text d2p1:language="da" d2p1:value="Virksomhedsenheder"/>
        <text d2p1:language="de" d2p1:value="Unternehmenseinheiten"/>
        <text d2p1:language="en-US" d2p1:value="Business units"/>
        <text d2p1:language="es" d2p1:value="Unidades de negocio"/>
        <text d2p1:language="fi" d2p1:value="Liiketoimintayksiköt"/>
        <text d2p1:language="fr" d2p1:value="Unités commerciales"/>
        <text d2p1:language="it" d2p1:value="Business Unit"/>
        <text d2p1:language="ja" d2p1:value="事業単位"/>
        <text d2p1:language="nl" d2p1:value="Bedrijfseenheden"/>
        <text d2p1:language="sv" d2p1:value="Affärsenheter"/>
      </label>
      <label d2p1:name="" d2p1:code="@SYS343390">
        <text d2p1:language="da" d2p1:value="Projekter"/>
        <text d2p1:language="de" d2p1:value="Projekte"/>
        <text d2p1:language="en-US" d2p1:value="Projects"/>
        <text d2p1:language="es" d2p1:value="Proyectos"/>
        <text d2p1:language="fi" d2p1:value="Projektit"/>
        <text d2p1:language="fr" d2p1:value="Projets"/>
        <text d2p1:language="it" d2p1:value="Progetti"/>
        <text d2p1:language="ja" d2p1:value="プロジェクト"/>
        <text d2p1:language="nl" d2p1:value="Projecten"/>
        <text d2p1:language="sv" d2p1:value="Projekt"/>
      </label>
      <label d2p1:name="" d2p1:code="@SYS343403">
        <text d2p1:language="da" d2p1:value="Kreditorer"/>
        <text d2p1:language="de" d2p1:value="Kreditoren"/>
        <text d2p1:language="en-US" d2p1:value="Vendors"/>
        <text d2p1:language="es" d2p1:value="Proveedores"/>
        <text d2p1:language="fi" d2p1:value="Toimittajat"/>
        <text d2p1:language="fr" d2p1:value="Fournisseurs"/>
        <text d2p1:language="it" d2p1:value="Fornitori"/>
        <text d2p1:language="ja" d2p1:value="仕入先"/>
        <text d2p1:language="nl" d2p1:value="Leveranciers"/>
        <text d2p1:language="sv" d2p1:value="Leverantörer"/>
      </label>
      <label d2p1:name="" d2p1:code="@SYS343405">
        <text d2p1:language="da" d2p1:value="Arbejdere"/>
        <text d2p1:language="de" d2p1:value="Arbeitskräfte"/>
        <text d2p1:language="en-US" d2p1:value="Workers"/>
        <text d2p1:language="es" d2p1:value="Trabajadores"/>
        <text d2p1:language="fi" d2p1:value="Työntekijät"/>
        <text d2p1:language="fr" d2p1:value="Collaborateurs"/>
        <text d2p1:language="it" d2p1:value="Lavoratori"/>
        <text d2p1:language="ja" d2p1:value="作業者"/>
        <text d2p1:language="nl" d2p1:value="Medewerkers"/>
        <text d2p1:language="sv" d2p1:value="Arbetare"/>
      </label>
      <label d2p1:name="" d2p1:code="@SYS343406">
        <text d2p1:language="da" d2p1:value="Kampagner"/>
        <text d2p1:language="de" d2p1:value="Kampagnen"/>
        <text d2p1:language="en-US" d2p1:value="Campaigns"/>
        <text d2p1:language="es" d2p1:value="Campañas"/>
        <text d2p1:language="fi" d2p1:value="Kampanjat"/>
        <text d2p1:language="fr" d2p1:value="Campagnes"/>
        <text d2p1:language="it" d2p1:value="Campagne"/>
        <text d2p1:language="ja" d2p1:value="キャンペーン"/>
        <text d2p1:language="nl" d2p1:value="Campagnes"/>
        <text d2p1:language="sv" d2p1:value="Kampanjer"/>
      </label>
      <label d2p1:name="" d2p1:code="@SYS343409">
        <text d2p1:language="da" d2p1:value="Bærere"/>
        <text d2p1:language="de" d2p1:value="Kostenstellen"/>
        <text d2p1:language="en-US" d2p1:value="Cost centers"/>
        <text d2p1:language="es" d2p1:value="Centros de coste"/>
        <text d2p1:language="fi" d2p1:value="Kustannuskeskukset"/>
        <text d2p1:language="fr" d2p1:value="Centres de coût"/>
        <text d2p1:language="it" d2p1:value="Centri di costo"/>
        <text d2p1:language="ja" d2p1:value="コスト センター"/>
        <text d2p1:language="nl" d2p1:value="Kostenplaatsen"/>
        <text d2p1:language="sv" d2p1:value="Kostnadsställen"/>
      </label>
      <label d2p1:name="" d2p1:code="@SYS343425">
        <text d2p1:language="da" d2p1:value="Hovedkonti"/>
        <text d2p1:language="de" d2p1:value="Hauptkonten"/>
        <text d2p1:language="en-US" d2p1:value="Main accounts"/>
        <text d2p1:language="es" d2p1:value="Cuentas principales"/>
        <text d2p1:language="fi" d2p1:value="Päätilit"/>
        <text d2p1:language="fr" d2p1:value="Comptes principaux"/>
        <text d2p1:language="it" d2p1:value="Conti principali"/>
        <text d2p1:language="ja" d2p1:value="主勘定"/>
        <text d2p1:language="nl" d2p1:value="Hoofdrekeningen"/>
        <text d2p1:language="sv" d2p1:value="Huvudkonton"/>
      </label>
      <label d2p1:name="" d2p1:code="@SYS343506">
        <text d2p1:language="da" d2p1:value="BankPaymAdviceCustTmp"/>
        <text d2p1:language="de" d2p1:value="BankPaymAdviceCustTmp"/>
        <text d2p1:language="en-US" d2p1:value="BankPaymAdviceCustTmp"/>
        <text d2p1:language="es" d2p1:value="BankPaymAdviceCustTmp"/>
        <text d2p1:language="fi" d2p1:value="BankPaymAdviceCustTmp"/>
        <text d2p1:language="fr" d2p1:value="BankPaymAdviceCustTmp"/>
        <text d2p1:language="it" d2p1:value="BankPaymAdviceCustTmp"/>
        <text d2p1:language="ja" d2p1:value="BankPaymAdviceCustTmp"/>
        <text d2p1:language="nl" d2p1:value="BankPaymAdviceCustTmp"/>
        <text d2p1:language="sv" d2p1:value="BankPaymAdviceCustTmp"/>
      </label>
      <label d2p1:name="" d2p1:code="@SYS34389">
        <text d2p1:language="da" d2p1:value="Kontraktansat"/>
        <text d2p1:language="de" d2p1:value="Auftragnehmer"/>
        <text d2p1:language="en-US" d2p1:value="Contractor"/>
        <text d2p1:language="es" d2p1:value="Contratista"/>
        <text d2p1:language="fi" d2p1:value="Alihankkija"/>
        <text d2p1:language="fr" d2p1:value="Prestataire"/>
        <text d2p1:language="it" d2p1:value="Terzista"/>
        <text d2p1:language="ja" d2p1:value="契約社員"/>
        <text d2p1:language="nl" d2p1:value="Contractant"/>
        <text d2p1:language="sv" d2p1:value="Leverantör"/>
      </label>
      <label d2p1:name="" d2p1:code="@SYS4080103">
        <text d2p1:language="da" d2p1:value="Fiscal establishments"/>
        <text d2p1:language="de" d2p1:value="Fiscal establishments"/>
        <text d2p1:language="en-US" d2p1:value="Fiscal establishments"/>
        <text d2p1:language="es" d2p1:value="Fiscal establishments"/>
        <text d2p1:language="fi" d2p1:value="Fiscal establishments"/>
        <text d2p1:language="fr" d2p1:value="Fiscal establishments"/>
        <text d2p1:language="it" d2p1:value="Fiscal establishments"/>
        <text d2p1:language="ja" d2p1:value="Fiscal establishments"/>
        <text d2p1:language="nl" d2p1:value="Fiscal establishments"/>
        <text d2p1:language="sv" d2p1:value="Fiscal establishments"/>
      </label>
      <label d2p1:name="" d2p1:code="@SYS4082524">
        <text d2p1:language="da" d2p1:value="Tax branches"/>
        <text d2p1:language="de" d2p1:value="Tax branches"/>
        <text d2p1:language="en-US" d2p1:value="Tax branches"/>
        <text d2p1:language="es" d2p1:value="Tax branches"/>
        <text d2p1:language="fi" d2p1:value="Tax branches"/>
        <text d2p1:language="fr" d2p1:value="Tax branches"/>
        <text d2p1:language="it" d2p1:value="Tax branches"/>
        <text d2p1:language="ja" d2p1:value="Tax branches"/>
        <text d2p1:language="nl" d2p1:value="Tax branches"/>
        <text d2p1:language="sv" d2p1:value="Tax branches"/>
      </label>
      <label d2p1:name="" d2p1:code="@SYS54123">
        <text d2p1:language="da" d2p1:value="DVR"/>
        <text d2p1:language="de" d2p1:value="DVR"/>
        <text d2p1:language="en-US" d2p1:value="DVR"/>
        <text d2p1:language="es" d2p1:value="DVR"/>
        <text d2p1:language="fi" d2p1:value="DVR"/>
        <text d2p1:language="fr" d2p1:value="DVR"/>
        <text d2p1:language="it" d2p1:value="DVR"/>
        <text d2p1:language="ja" d2p1:value="DVR"/>
        <text d2p1:language="nl" d2p1:value="DVR"/>
        <text d2p1:language="sv" d2p1:value="DVR"/>
      </label>
      <label d2p1:name="" d2p1:code="@SYS5695">
        <text d2p1:language="da" d2p1:value="Girokonto"/>
        <text d2p1:language="de" d2p1:value="Girokonto"/>
        <text d2p1:language="en-US" d2p1:value="Giro account"/>
        <text d2p1:language="es" d2p1:value="Cuenta de giros bancarios"/>
        <text d2p1:language="fi" d2p1:value="Siirtotili"/>
        <text d2p1:language="fr" d2p1:value="Compte de virement"/>
        <text d2p1:language="it" d2p1:value="Conto ordini di accredito"/>
        <text d2p1:language="ja" d2p1:value="振替口座"/>
        <text d2p1:language="nl" d2p1:value="Girorekening"/>
        <text d2p1:language="sv" d2p1:value="Girokonto"/>
      </label>
      <label d2p1:name="" d2p1:code="@SYS5845">
        <text d2p1:language="da" d2p1:value="E-mail"/>
        <text d2p1:language="de" d2p1:value="E-Mail"/>
        <text d2p1:language="en-US" d2p1:value="Email"/>
        <text d2p1:language="es" d2p1:value="Correo electrónico"/>
        <text d2p1:language="fi" d2p1:value="Sähköposti"/>
        <text d2p1:language="fr" d2p1:value="E-mail"/>
        <text d2p1:language="it" d2p1:value="Posta elettronica"/>
        <text d2p1:language="ja" d2p1:value="電子メール"/>
        <text d2p1:language="nl" d2p1:value="E-mail"/>
        <text d2p1:language="sv" d2p1:value="E-post"/>
      </label>
      <label d2p1:name="" d2p1:code="@SYS5878">
        <text d2p1:language="da" d2p1:value="Moms"/>
        <text d2p1:language="de" d2p1:value="Mehrwertsteuer"/>
        <text d2p1:language="en-US" d2p1:value="Sales tax"/>
        <text d2p1:language="es" d2p1:value="Impuestos"/>
        <text d2p1:language="fi" d2p1:value="Arvonlisävero"/>
        <text d2p1:language="fr" d2p1:value="Taxe"/>
        <text d2p1:language="it" d2p1:value="IVA"/>
        <text d2p1:language="ja" d2p1:value="消費税"/>
        <text d2p1:language="nl" d2p1:value="Btw"/>
        <text d2p1:language="sv" d2p1:value="Moms"/>
      </label>
      <label d2p1:name="" d2p1:code="@SYS63284">
        <text d2p1:language="da" d2p1:value="Afdeling/datterselskab"/>
        <text d2p1:language="de" d2p1:value="Zweigstelle/Tochtergesellschaft"/>
        <text d2p1:language="en-US" d2p1:value="Branch/Subsidiary"/>
        <text d2p1:language="es" d2p1:value="Sucursal/Filial"/>
        <text d2p1:language="fi" d2p1:value="Sivuliike/Tytäryhtiö"/>
        <text d2p1:language="fr" d2p1:value="Agence/filiale"/>
        <text d2p1:language="it" d2p1:value="Filiale/affiliata"/>
        <text d2p1:language="ja" d2p1:value="支店/関連会社"/>
        <text d2p1:language="nl" d2p1:value="Filiaal/dochtermaatschappij"/>
        <text d2p1:language="sv" d2p1:value="Filial/dotterbolag"/>
      </label>
      <label d2p1:name="" d2p1:code="@SYS69789">
        <text d2p1:language="da" d2p1:value="Aktivitetskode"/>
        <text d2p1:language="de" d2p1:value="Aktivitätscode"/>
        <text d2p1:language="en-US" d2p1:value="Activity code"/>
        <text d2p1:language="es" d2p1:value="Código de actividad"/>
        <text d2p1:language="fi" d2p1:value="Toimintokoodi"/>
        <text d2p1:language="fr" d2p1:value="Code activité"/>
        <text d2p1:language="it" d2p1:value="Codice attività"/>
        <text d2p1:language="ja" d2p1:value="活動コード"/>
        <text d2p1:language="nl" d2p1:value="Activiteitscode"/>
        <text d2p1:language="sv" d2p1:value="Aktivitetskod"/>
      </label>
      <label d2p1:name="" d2p1:code="@SYS70359">
        <text d2p1:language="da" d2p1:value="Registreringsnumre"/>
        <text d2p1:language="de" d2p1:value="Registrierungsnummern"/>
        <text d2p1:language="en-US" d2p1:value="Registration numbers"/>
        <text d2p1:language="es" d2p1:value="Números de registro"/>
        <text d2p1:language="fi" d2p1:value="Rekisteritunnukset"/>
        <text d2p1:language="fr" d2p1:value="Numéros d'enregistrement"/>
        <text d2p1:language="it" d2p1:value="Numeri di registrazione"/>
        <text d2p1:language="ja" d2p1:value="登録番号"/>
        <text d2p1:language="nl" d2p1:value="Registratienummers"/>
        <text d2p1:language="sv" d2p1:value="Registreringsnummer"/>
      </label>
      <label d2p1:name="" d2p1:code="@SYS70361">
        <text d2p1:language="da" d2p1:value="Registreringsnummer"/>
        <text d2p1:language="de" d2p1:value="Bankleitzahl"/>
        <text d2p1:language="en-US" d2p1:value="Routing number"/>
        <text d2p1:language="es" d2p1:value="Número de ruta"/>
        <text d2p1:language="fi" d2p1:value="Pankkikoodi"/>
        <text d2p1:language="fr" d2p1:value="Numéro d'acheminement"/>
        <text d2p1:language="it" d2p1:value="Numero di registrazione"/>
        <text d2p1:language="ja" d2p1:value="銀行支店コード"/>
        <text d2p1:language="nl" d2p1:value="Routenummer"/>
        <text d2p1:language="sv" d2p1:value="Organisationsnummer"/>
      </label>
      <label d2p1:name="" d2p1:code="@SYS70782">
        <text d2p1:language="da" d2p1:value="Brug udskriftsstyring"/>
        <text d2p1:language="de" d2p1:value="Druckverwaltung verwenden"/>
        <text d2p1:language="en-US" d2p1:value="Use print management"/>
        <text d2p1:language="es" d2p1:value="Usar gestión de impresión"/>
        <text d2p1:language="fi" d2p1:value="Käytä tulostuksenhallintaa"/>
        <text d2p1:language="fr" d2p1:value="Utiliser la gestion de l'impression"/>
        <text d2p1:language="it" d2p1:value="Usa Gestione stampa"/>
        <text d2p1:language="ja" d2p1:value="印刷管理の使用"/>
        <text d2p1:language="nl" d2p1:value="Afdrukbeheer gebruiken"/>
        <text d2p1:language="sv" d2p1:value="Använd utskriftshantering"/>
      </label>
      <label d2p1:name="" d2p1:code="@SYS7149">
        <text d2p1:language="da" d2p1:value="Debitorkonto"/>
        <text d2p1:language="de" d2p1:value="Debitorenkonto"/>
        <text d2p1:language="en-US" d2p1:value="Customer account"/>
        <text d2p1:language="es" d2p1:value="Cuenta de cliente"/>
        <text d2p1:language="fi" d2p1:value="Asiakastili"/>
        <text d2p1:language="fr" d2p1:value="Compte client"/>
        <text d2p1:language="it" d2p1:value="Account cliente"/>
        <text d2p1:language="ja" d2p1:value="顧客 ID"/>
        <text d2p1:language="nl" d2p1:value="Klantrekening"/>
        <text d2p1:language="sv" d2p1:value="Kund-ID"/>
      </label>
      <label d2p1:name="" d2p1:code="@SYS71686">
        <text d2p1:language="da" d2p1:value="IBAN"/>
        <text d2p1:language="de" d2p1:value="IBAN"/>
        <text d2p1:language="en-US" d2p1:value="IBAN"/>
        <text d2p1:language="es" d2p1:value="IBAN"/>
        <text d2p1:language="fi" d2p1:value="IBAN"/>
        <text d2p1:language="fr" d2p1:value="IBAN"/>
        <text d2p1:language="it" d2p1:value="IBAN"/>
        <text d2p1:language="ja" d2p1:value="IBAN"/>
        <text d2p1:language="nl" d2p1:value="IBAN"/>
        <text d2p1:language="sv" d2p1:value="IBAN"/>
      </label>
      <label d2p1:name="" d2p1:code="@SYS7399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it" d2p1:value="Nome"/>
        <text d2p1:language="ja" d2p1:value="名前"/>
        <text d2p1:language="nl" d2p1:value="Naam"/>
        <text d2p1:language="sv" d2p1:value="Namn"/>
      </label>
      <label d2p1:name="" d2p1:code="@SYS7402">
        <text d2p1:language="da" d2p1:value="Dato"/>
        <text d2p1:language="de" d2p1:value="Datum"/>
        <text d2p1:language="en-US" d2p1:value="Date"/>
        <text d2p1:language="es" d2p1:value="Fecha"/>
        <text d2p1:language="fi" d2p1:value="Päivämäärä"/>
        <text d2p1:language="fr" d2p1:value="Date"/>
        <text d2p1:language="it" d2p1:value="Data"/>
        <text d2p1:language="ja" d2p1:value="日付"/>
        <text d2p1:language="nl" d2p1:value="Datum"/>
        <text d2p1:language="sv" d2p1:value="Datum"/>
      </label>
      <label d2p1:name="" d2p1:code="@SYS7437">
        <text d2p1:language="da" d2p1:value="Land/område"/>
        <text d2p1:language="de" d2p1:value="Land/Region"/>
        <text d2p1:language="en-US" d2p1:value="Country/region"/>
        <text d2p1:language="es" d2p1:value="País/región"/>
        <text d2p1:language="fi" d2p1:value="Maa/alue"/>
        <text d2p1:language="fr" d2p1:value="Pays/région"/>
        <text d2p1:language="it" d2p1:value="Paese"/>
        <text d2p1:language="ja" d2p1:value="国/地域"/>
        <text d2p1:language="nl" d2p1:value="Land/regio"/>
        <text d2p1:language="sv" d2p1:value="Land/region"/>
      </label>
      <label d2p1:name="" d2p1:code="@SYS7572">
        <text d2p1:language="da" d2p1:value="Valuta"/>
        <text d2p1:language="de" d2p1:value="Währung"/>
        <text d2p1:language="en-US" d2p1:value="Currency"/>
        <text d2p1:language="es" d2p1:value="Divisa"/>
        <text d2p1:language="fi" d2p1:value="Valuutta"/>
        <text d2p1:language="fr" d2p1:value="Devise"/>
        <text d2p1:language="it" d2p1:value="Valuta"/>
        <text d2p1:language="ja" d2p1:value="通貨"/>
        <text d2p1:language="nl" d2p1:value="Valuta"/>
        <text d2p1:language="sv" d2p1:value="Valuta"/>
      </label>
      <label d2p1:name="" d2p1:code="@SYS7869">
        <text d2p1:language="da" d2p1:value="Telefon"/>
        <text d2p1:language="de" d2p1:value="Telefon"/>
        <text d2p1:language="en-US" d2p1:value="Telephone"/>
        <text d2p1:language="es" d2p1:value="Teléfono"/>
        <text d2p1:language="fi" d2p1:value="Puhelin"/>
        <text d2p1:language="fr" d2p1:value="Téléphone"/>
        <text d2p1:language="it" d2p1:value="Telefono"/>
        <text d2p1:language="ja" d2p1:value="電話"/>
        <text d2p1:language="nl" d2p1:value="Telefoon"/>
        <text d2p1:language="sv" d2p1:value="Telefon"/>
      </label>
      <label d2p1:name="" d2p1:code="@SYS7888">
        <text d2p1:language="da" d2p1:value="Telefax"/>
        <text d2p1:language="de" d2p1:value="Fax"/>
        <text d2p1:language="en-US" d2p1:value="Fax"/>
        <text d2p1:language="es" d2p1:value="Fax"/>
        <text d2p1:language="fi" d2p1:value="Faksi"/>
        <text d2p1:language="fr" d2p1:value="Télécopie"/>
        <text d2p1:language="it" d2p1:value="Fax"/>
        <text d2p1:language="ja" d2p1:value="FAX"/>
        <text d2p1:language="nl" d2p1:value="Fax"/>
        <text d2p1:language="sv" d2p1:value="Fax"/>
      </label>
      <label d2p1:name="" d2p1:code="@SYS80991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it" d2p1:value="Nome"/>
        <text d2p1:language="ja" d2p1:value="名前"/>
        <text d2p1:language="nl" d2p1:value="Naam"/>
        <text d2p1:language="sv" d2p1:value="Namn"/>
      </label>
      <label d2p1:name="" d2p1:code="@SYS860">
        <text d2p1:language="da" d2p1:value="Beløb i transaktionsvaluta"/>
        <text d2p1:language="de" d2p1:value="Betrag in Buchungswährung"/>
        <text d2p1:language="en-US" d2p1:value="Amount in transaction currency"/>
        <text d2p1:language="es" d2p1:value="Importe en divisa de transacción"/>
        <text d2p1:language="fi" d2p1:value="Summa tapahtuman valuuttana"/>
        <text d2p1:language="fr" d2p1:value="Montant dans la devise de transaction"/>
        <text d2p1:language="it" d2p1:value="Importo nella valuta della transazione"/>
        <text d2p1:language="ja" d2p1:value="トランザクション通貨の金額"/>
        <text d2p1:language="nl" d2p1:value="Bedrag in transactievaluta"/>
        <text d2p1:language="sv" d2p1:value="Belopp i transaktionsvalutan"/>
      </label>
      <label d2p1:name="" d2p1:code="@SYS9362">
        <text d2p1:language="da" d2p1:value="Adresse"/>
        <text d2p1:language="de" d2p1:value="Adresse"/>
        <text d2p1:language="en-US" d2p1:value="Address"/>
        <text d2p1:language="es" d2p1:value="Dirección"/>
        <text d2p1:language="fi" d2p1:value="Osoite"/>
        <text d2p1:language="fr" d2p1:value="Adresse"/>
        <text d2p1:language="it" d2p1:value="Indirizzo"/>
        <text d2p1:language="ja" d2p1:value="住所"/>
        <text d2p1:language="nl" d2p1:value="Adres"/>
        <text d2p1:language="sv" d2p1:value="Adress"/>
      </label>
      <label d2p1:name="" d2p1:code="@SYS969">
        <text d2p1:language="da" d2p1:value="SE-nummer"/>
        <text d2p1:language="de" d2p1:value="Steuernummer"/>
        <text d2p1:language="en-US" d2p1:value="Tax registration number"/>
        <text d2p1:language="es" d2p1:value="NIF - CIF"/>
        <text d2p1:language="fi" d2p1:value="Verorekisterinumero"/>
        <text d2p1:language="fr" d2p1:value="Numéro d'identification fiscale"/>
        <text d2p1:language="it" d2p1:value="Partita IVA"/>
        <text d2p1:language="ja" d2p1:value="税務登録番号"/>
        <text d2p1:language="nl" d2p1:value="BTW-registratienummer"/>
        <text d2p1:language="sv" d2p1:value="Momsregistreringsnummer"/>
      </label>
      <label d2p1:name="" d2p1:code="@SYS98533">
        <text d2p1:language="da" d2p1:value="Titel"/>
        <text d2p1:language="de" d2p1:value="Titel"/>
        <text d2p1:language="en-US" d2p1:value="Title"/>
        <text d2p1:language="es" d2p1:value="Cargo"/>
        <text d2p1:language="fi" d2p1:value="Ammattinimike"/>
        <text d2p1:language="fr" d2p1:value="Titre"/>
        <text d2p1:language="it" d2p1:value="Titolo"/>
        <text d2p1:language="ja" d2p1:value="タイトル"/>
        <text d2p1:language="nl" d2p1:value="Titel"/>
        <text d2p1:language="sv" d2p1:value="Titel"/>
      </label>
      <label d2p1:name="" d2p1:code="@SYS99772">
        <text d2p1:language="da" d2p1:value="Momspligtig repræsentant"/>
        <text d2p1:language="de" d2p1:value="Für die Steuer zuständiger Mitarbeiter"/>
        <text d2p1:language="en-US" d2p1:value="Tax representative"/>
        <text d2p1:language="es" d2p1:value="Representante fiscal"/>
        <text d2p1:language="fi" d2p1:value="Verollinen edustaja"/>
        <text d2p1:language="fr" d2p1:value="Représentant fiscal"/>
        <text d2p1:language="it" d2p1:value="Rappresentante fiscale"/>
        <text d2p1:language="ja" d2p1:value="税申告担当者"/>
        <text d2p1:language="nl" d2p1:value="Fiscale vertegenwoordiger"/>
        <text d2p1:language="sv" d2p1:value="Momsrepresentant"/>
      </label>
    </labels>
  </dataSourcePackage>
  <DataSources xmlns="">
    <DataSource xmlns:d3p1="http://schemas.docentric.com/dynamics-ax/templates" Name="GeneralData" IsDefault="0" DataKind="2" d3p1:dataSectionType="2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City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unty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ame or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State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Street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Street number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ZIP/postal code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Bank account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Bank account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Giro account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Bank nam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Sales tax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VAT exempt number import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import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Tax representative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VAT exempt number export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export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Registration numbers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Activity code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Branch/Subsidiary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Tax registration number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Enterprise cod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Enterprise ID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Intrastat code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Delivery number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Head of the company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Contractor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Personnel number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Session date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Session date and time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usmf" Email="info@docentric.com" CompanyHead="" LanguageId="en-us" Logo="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" LogoIncluded="true" Name="Contoso Entertainment System USA" Phone="+386 31 331 888" Telefax="+386 31 331 822" Url="https://ax.docentric.com/">
              <PrimaryPostalAddress Address="123 Coffee Street&#10;Redmond, WA 98052&#10;USA" City="Redmond" CountryRegionId="USA" County="KING" LocationName="Contoso Entertainment System USA" State="WA" Street="123 Coffee Street" StreetNumber="" ZipCode="98052"/>
              <BankAccount Bank="USMF OPER" CurrencyCode="USD" Giro="123-456-7890123456" IBAN="" Name="Operating account - USD" SWIFT=""/>
              <SalesTax ImportVATNum="991234" ImportVATNumBranchId="991100" TaxRepresentative="" VATNum="35-12345" VATNumBranchId="BN345"/>
              <RegistrationNumbers ActivityCode="" BranchId="" CoRegNum="1234123400" DVRid="" EnterpriseCode="" EnterpriseNumber="" FICreditorID_DK="" IntrastatCode="667788" RegNum="123456789" UPSNum=""/>
            </CurrentCompany>
            <CurrentWorker Email="Ageorge@contoso.com" IsContractor="false" Name="Adam George" OMOperatingUnitName="Retail Operations" OMOperatingUnitNumber="033" PersonnelNumber="000636" Title="Sales Manager"/>
            <Misc LanguageId="en-US" SessionDate="2023-04-11" SessionDateTime="2023-04-11T13:09:04">
              <PrintDestination Value="0" Name="Screen" Text="Screen"/>
            </Misc>
          </GeneralData>
        </SampleXml>
      </PreviewData>
    </DataSource>
    <DataSource xmlns:d3p1="http://schemas.docentric.com/dynamics-ax/templates" Name="MainData" IsDefault="0" DataKind="2" d3p1:dataSectionType="1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maxOccurs="unbounded" name="BankPaymAdviceLines">
                      <xs:annotation>
                        <xs:appinfo>
                          <xse:label xmlns:xse="http://schemas.docentric.com/xml-schema-extensions" xse:text="Bank payment advice lines" xse:refCode=""/>
                        </xs:appinfo>
                      </xs:annotation>
                      <xs:complexType>
                        <xs:choice minOccurs="0" maxOccurs="unbounded">
                          <xs:element name="ExtensionFields">
                            <xs:annotation>
                              <xs:appinfo>
                                <xse:label xmlns:xse="http://schemas.docentric.com/xml-schema-extensions" xse:text="Extension fields for BankPaymAdviceCustTmp" xse:refCode=""/>
                              </xs:appinfo>
                            </xs:annotation>
                            <xs:complexType>
                              <xs:attribute name="AccountNum" type="xs:string" use="optional">
                                <xs:annotation>
                                  <xs:appinfo>
                                    <xse:label xmlns:xse="http://schemas.docentric.com/xml-schema-extensions" xse:text="Customer account" xse:refCode="@SYS7149"/>
                                  </xs:appinfo>
                                </xs:annotation>
                              </xs:attribute>
                              <xs:attribute name="ContactEmail" type="xs:string" use="optional">
                                <xs:annotation>
                                  <xs:appinfo>
                                    <xse:label xmlns:xse="http://schemas.docentric.com/xml-schema-extensions" xse:text="Email address" xse:refCode="@SYS101565"/>
                                  </xs:appinfo>
                                </xs:annotation>
                              </xs:attribute>
                              <xs:attribute name="CustCompanyId" type="xs:string" use="optional">
                                <xs:annotation>
                                  <xs:appinfo>
                                    <xse:label xmlns:xse="http://schemas.docentric.com/xml-schema-extensions" xse:text="Customer company" xse:refCode="@ApplicationSuite_Localization:CustomerCompany"/>
                                  </xs:appinfo>
                                </xs:annotation>
                              </xs:attribute>
                              <xs:attribute name="CustTransId" type="xs:long" use="optional">
                                <xs:annotation>
                                  <xs:appinfo>
                                    <xse:label xmlns:xse="http://schemas.docentric.com/xml-schema-extensions" xse:text="Reference" xse:refCode="@SYS15217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AmountCur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Balance01" type="xs:decimal" use="optional">
                          <xs:annotation>
                            <xs:appinfo>
                              <xse:label xmlns:xse="http://schemas.docentric.com/xml-schema-extensions" xse:text="Real" xse:refCode="@SYS10602"/>
                            </xs:appinfo>
                          </xs:annotation>
                        </xs:attribute>
                        <xs:attribute name="CashDisc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CurrencyCod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Grouping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Invoice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Invoice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SettledCurrencyCod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Trans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</xs:complexType>
                    </xs:element>
                    <xs:element name="BankPaymAdviceHeader">
                      <xs:annotation>
                        <xs:appinfo>
                          <xse:label xmlns:xse="http://schemas.docentric.com/xml-schema-extensions" xse:text="Bank payment advice header" xse:refCode=""/>
                        </xs:appinfo>
                      </xs:annotation>
                      <xs:complexType>
                        <xs:attribute name="CustAccount" type="xs:string" use="optional"/>
                        <xs:attribute name="Cust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ust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LedgerJournalId" type="xs:string" use="optional"/>
                        <xs:attribute name="PaymAdvice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PaymentReferenc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PaymRefLabel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Payment advice">
            <BankPaymAdviceLines AmountCur="634.8000000000" Balance01="366.6700000000" CashDisc="0.0000000000" CurrencyCode="USD" Grouping="US-001USD" Invoice="CIV-00000718" InvoiceDate="2020-07-09" SettledCurrencyCode="USD" TransDate="2017-01-11">
              <ExtensionFields AccountNum="US-001" ContactEmail="" CustCompanyId="usmf" CustTransId="68719544061"/>
            </BankPaymAdviceLines>
            <BankPaymAdviceHeader CustAccount="US-001" CustAddress="456 Peach Road&#10;San Diego, CA 92114 &#10;USA" CustName="Contoso Retail San Diego" LedgerJournalId="00475" PaymAdviceDate="2023-04-11" PaymentReference="" PaymRefLabel=""/>
          </ReportData>
        </SampleXml>
      </PreviewData>
    </DataSource>
    <DataSource xmlns:d3p1="http://schemas.docentric.com/dynamics-ax/templates" Name="Parameters" IsDefault="0" DataKind="2" d3p1:dataSectionType="3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>
                  <xs:choice minOccurs="0" maxOccurs="unbounded">
                    <xs:element name="CustVendPaymStatus" type="Enum">
                      <xs:annotation>
                        <xs:appinfo>
                          <xse:label xmlns:xse="http://schemas.docentric.com/xml-schema-extensions" xse:text="Payment status" xse:refCode="@SYS22176"/>
                        </xs:appinfo>
                      </xs:annotation>
                    </xs:element>
                  </xs:choice>
                  <xs:attribute name="BankPaymAdviceCustDS_CustVendAC" type="xs:string" use="optional">
                    <xs:annotation>
                      <xs:appinfo>
                        <xse:label xmlns:xse="http://schemas.docentric.com/xml-schema-extensions" xse:text="Account number" xse:refCode="@SYS1996"/>
                      </xs:appinfo>
                    </xs:annotation>
                  </xs:attribute>
                  <xs:attribute name="BankPaymAdviceCustDS_LedgerJournalId" type="xs:string" use="optional">
                    <xs:annotation>
                      <xs:appinfo>
                        <xse:label xmlns:xse="http://schemas.docentric.com/xml-schema-extensions" xse:text="Journal batch number" xse:refCode="@SYS328705"/>
                      </xs:appinfo>
                    </xs:annotation>
                  </xs:attribute>
                  <xs:attribute name="BankPaymAdviceCustDS_PaymMode" type="xs:string" use="optional">
                    <xs:annotation>
                      <xs:appinfo>
                        <xse:label xmlns:xse="http://schemas.docentric.com/xml-schema-extensions" xse:text="Method of payment" xse:refCode="@SYS21698"/>
                      </xs:appinfo>
                    </xs:annotation>
                  </xs:attribute>
                  <xs:attribute name="BankPaymAdviceCustDS_RefRecId" type="xs:long" use="optional">
                    <xs:annotation>
                      <xs:appinfo>
                        <xse:label xmlns:xse="http://schemas.docentric.com/xml-schema-extensions" xse:text="Reference" xse:refCode="@SYS15217"/>
                      </xs:appinfo>
                    </xs:annotation>
                  </xs:attribute>
                  <xs:attribute name="CompanyBankAccountId" type="xs:string" use="optional">
                    <xs:annotation>
                      <xs:appinfo>
                        <xse:label xmlns:xse="http://schemas.docentric.com/xml-schema-extensions" xse:text="Bank account" xse:refCode="@SYS1517"/>
                      </xs:appinfo>
                    </xs:annotation>
                  </xs:attribute>
                  <xs:attribute name="DocumentTitleOriginal" type="xs:string" use="optional">
                    <xs:annotation>
                      <xs:appinfo>
                        <xse:label xmlns:xse="http://schemas.docentric.com/xml-schema-extensions" xse:text="Original document title" xse:refCode="@DocentricAX4:DocumentTitleOriginal"/>
                      </xs:appinfo>
                    </xs:annotation>
                  </xs:attribute>
                  <xs:attribute name="ShouldDefaultFromPrintMgmt" type="xs:boolean" use="optional">
                    <xs:annotation>
                      <xs:appinfo>
                        <xse:label xmlns:xse="http://schemas.docentric.com/xml-schema-extensions" xse:text="Use print management" xse:refCode="@SYS70782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 BankPaymAdviceCustDS_CustVendAC="US-001" BankPaymAdviceCustDS_LedgerJournalId="00475" BankPaymAdviceCustDS_PaymMode="CHECK" BankPaymAdviceCustDS_RefRecId="68719591293" CompanyBankAccountId="USMF OPER" DocumentTitleOriginal="" ShouldDefaultFromPrintMgmt="false">
            <CustVendPaymStatus Value="2" Name="Sent" Text="Sent"/>
          </Parameters>
        </SampleXml>
      </PreviewData>
    </DataSource>
  </DataSources>
  <Elements xmlns="">
    <Element Type="Label" Id="3270948909">
      <Value LabelName="Phone" LabelCode="@SYS7869" DataSection="2" DataXPath="CurrentCompany/@Phone"/>
    </Element>
    <Element Type="Field" Id="19679655">
      <ValueBinding DataKind="2" Source="GeneralData" Path="CurrentCompany/@Phone" ResultDataType="System.String"/>
    </Element>
    <Element Type="Label" Id="3631721285">
      <Value LabelName="Telefax" LabelCode="@SYS7888" DataSection="2" DataXPath="CurrentCompany/@Telefax"/>
    </Element>
    <Element Type="Field" Id="3844790068">
      <ValueBinding DataKind="2" Source="GeneralData" Path="CurrentCompany/@Telefax" ResultDataType="System.String"/>
    </Element>
    <Element Type="Label" Id="1791398009">
      <Value LabelName="Giro" LabelCode="@SYS5231"/>
    </Element>
    <Element Type="Field" Id="2567059080">
      <ValueBinding DataKind="2" Source="GeneralData" Path="CurrentCompany/BankAccount/@Giro" ResultDataType="System.String"/>
    </Element>
    <Element Type="If" Id="1728174884">
      <ChildElements>
        <ElementRef Id="1158499984"/>
        <ElementRef Id="773286403"/>
      </ChildElements>
      <ValueBinding DataKind="2" Source="GeneralData" Path="CurrentCompany/BankAccount/@IBAN != &quot;&quot;" ResultDataType="System.Boolean"/>
    </Element>
    <Element Type="Label" Id="1158499984">
      <Value LabelName="IBAN" LabelCode="@SYS71686" DataSection="2" DataXPath="CurrentCompany/BankAccount/@IBAN"/>
    </Element>
    <Element Type="Field" Id="773286403">
      <ValueBinding DataKind="2" Source="GeneralData" Path="CurrentCompany/BankAccount/@IBAN" ResultDataType="System.String"/>
    </Element>
    <Element Type="Label" Id="1526604246">
      <Value LabelName="CoRegNum" LabelCode="@SYS969" DataSection="2" DataXPath="CurrentCompany/RegistrationNumbers/@CoRegNum"/>
    </Element>
    <Element Type="Field" Id="1866554843">
      <ValueBinding DataKind="2" Source="GeneralData" Path="CurrentCompany/RegistrationNumbers/@CoRegNum" ResultDataType="System.String"/>
    </Element>
    <Element Type="Label" Id="3712830753">
      <Value LabelName="Payment advice" LabelCode="@SYS55191"/>
    </Element>
    <Element Type="Label" Id="3466533330">
      <Value LabelName="Page" LabelCode="@SYS5250"/>
    </Element>
    <Element Type="Label" Id="491059128">
      <Value LabelName="of" LabelCode="@SYS26401"/>
    </Element>
    <Element Type="Label" Id="1872889494">
      <Value LabelName="PaymAdviceDate" LabelCode="@SYS7402" DataSection="1" DataXPath="BankPaymAdviceHeader/@PaymAdviceDate"/>
    </Element>
    <Element Type="Field" Id="3332211" FormatString="d">
      <ValueBinding DataKind="2" Source="MainData" Path="BankPaymAdviceHeader/@PaymAdviceDate" ResultDataType="System.DateTime"/>
    </Element>
    <Element Type="If" Id="4293925341">
      <ChildElements>
        <ElementRef Id="114887563"/>
        <ElementRef Id="3014335808"/>
      </ChildElements>
      <ValueBinding DataKind="2" Source="MainData" Path="BankPaymAdviceHeader/@PaymentReference != &quot;&quot;" ResultDataType="System.Boolean"/>
    </Element>
    <Element Type="Field" Id="114887563">
      <ValueBinding DataKind="2" Source="MainData" Path="iif(BankPaymAdviceHeader/@PaymRefLabel = &quot;&quot;, label('@SYS22514'), BankPaymAdviceHeader/@PaymRefLabel)" ResultDataType="System.String"/>
    </Element>
    <Element Type="Field" Id="3014335808">
      <ValueBinding DataKind="2" Source="MainData" Path="BankPaymAdviceHeader/@PaymentReference" ResultDataType="System.String"/>
    </Element>
    <Element Type="If" Id="631062395">
      <ChildElements>
        <ElementRef Id="1131279466"/>
      </ChildElements>
      <ValueBinding DataKind="2" Source="MainData" Path="count(BankPaymAdviceLines) &gt; 0" ResultDataType="System.Boolean"/>
    </Element>
    <Element Type="Group" Id="1131279466">
      <ChildElements>
        <ElementRef Id="912818305"/>
        <ElementRef Id="656423759"/>
        <ElementRef Id="2830704357"/>
        <ElementRef Id="3779114633"/>
        <ElementRef Id="1877192337"/>
        <ElementRef Id="1342979280"/>
        <ElementRef Id="2890902066"/>
        <ElementRef Id="4177046962"/>
        <ElementRef Id="548960801"/>
        <ElementRef Id="2816677235"/>
        <ElementRef Id="1381828948"/>
      </ChildElements>
      <ValueBinding DataKind="2" Source="MainData" Path="BankPaymAdviceLines"/>
      <SortDescriptors>
        <SortDescriptor SortDirection="1">
          <Binding DataKind="2" Path="@Grouping" ResultDataType="System.String"/>
        </SortDescriptor>
      </SortDescriptors>
      <GroupByBinding DataKind="2" Path="@Grouping" ResultDataType="System.String"/>
    </Element>
    <Element Type="Label" Id="912818305">
      <Value LabelName="Invoice" LabelCode="@SYS12128"/>
    </Element>
    <Element Type="Label" Id="656423759">
      <Value LabelName="Invoice date" LabelCode="@SYS7354"/>
    </Element>
    <Element Type="Label" Id="2830704357">
      <Value LabelName="Invoice amount" LabelCode="@SYS9458"/>
    </Element>
    <Element Type="Label" Id="3779114633">
      <Value LabelName="Invoice currency" LabelCode="@SYS66021"/>
    </Element>
    <Element Type="Label" Id="1877192337">
      <Value LabelName="Payment date" LabelCode="@SYS114292"/>
    </Element>
    <Element Type="Label" Id="1342979280">
      <Value LabelName="Cash discount" LabelCode="@SYS4376"/>
    </Element>
    <Element Type="Label" Id="2890902066">
      <Value LabelName="Payment amount" LabelCode="@SYS1943"/>
    </Element>
    <Element Type="Label" Id="4177046962">
      <Value LabelName="Payment currency" LabelCode="@SYS66023"/>
    </Element>
    <Element Type="List" Id="548960801" RenderMode="2">
      <ChildElements>
        <ElementRef Id="1359076507"/>
        <ElementRef Id="3162869751"/>
        <ElementRef Id="1068460925"/>
        <ElementRef Id="53826966"/>
        <ElementRef Id="2044165353"/>
        <ElementRef Id="3386903840"/>
        <ElementRef Id="485903164"/>
        <ElementRef Id="3264712363"/>
      </ChildElements>
      <ValueBinding DataKind="2" Source="." Path="BankPaymAdviceLines"/>
      <SortDescriptors/>
    </Element>
    <Element Type="Field" Id="1359076507">
      <ValueBinding DataKind="2" Source="." Path="@Invoice" ResultDataType="System.String"/>
    </Element>
    <Element Type="Field" Id="3162869751" FormatString="d">
      <ValueBinding DataKind="2" Source="." Path="@InvoiceDate" ResultDataType="System.DateTime"/>
    </Element>
    <Element Type="Field" Id="1068460925" FormatString="n">
      <ValueBinding DataKind="2" Source="." Path="@AmountCur" ResultDataType="System.Decimal"/>
    </Element>
    <Element Type="Field" Id="53826966">
      <ValueBinding DataKind="2" Source="." Path="@CurrencyCode" ResultDataType="System.String"/>
    </Element>
    <Element Type="Field" Id="2044165353" FormatString="d">
      <ValueBinding DataKind="2" Source="." Path="@TransDate" ResultDataType="System.DateTime"/>
    </Element>
    <Element Type="Field" Id="3386903840" FormatString="n">
      <ValueBinding DataKind="2" Source="." Path="@CashDisc" ResultDataType="System.Decimal"/>
    </Element>
    <Element Type="Field" Id="485903164" FormatString="n">
      <ValueBinding DataKind="2" Source="." Path="@Balance01" ResultDataType="System.Decimal"/>
    </Element>
    <Element Type="Field" Id="3264712363">
      <ValueBinding DataKind="2" Source="." Path="@SettledCurrencyCode" ResultDataType="System.String"/>
    </Element>
    <Element Type="Label" Id="2816677235">
      <Value LabelName="Total" LabelCode="@SYS58659"/>
    </Element>
    <Element Type="SummaryField" Id="1381828948" AggregateFunction="1" FormatString="n" IgnoreNullValues="1">
      <ValueBinding DataKind="2" Source="." Path="BankPaymAdviceLines"/>
      <SortDescriptors/>
      <AggregateBinding DataKind="2" Path="@Balance01" ResultDataType="System.Decimal"/>
    </Element>
    <Element Type="If" Id="2773886136">
      <ChildElements>
        <ElementRef Id="3065205911"/>
      </ChildElements>
      <ValueBinding DataKind="2" Source="MainData" Path="count(BankPaymAdviceLines) = 0" ResultDataType="System.Boolean"/>
    </Element>
    <Element Type="Label" Id="3065205911">
      <Value LabelName="There is no data available." LabelCode="@SYS300117"/>
    </Element>
    <Element Type="Field" Id="3501533353">
      <ValueBinding DataKind="2" Source="MainData" Path="BankPaymAdviceHeader/@CustName" ResultDataType="System.String"/>
    </Element>
    <Element Type="Field" Id="709149012">
      <ValueBinding DataKind="2" Source="MainData" Path="BankPaymAdviceHeader/@CustAddress" ResultDataType="System.String"/>
    </Element>
    <Element Type="Image" Id="1114720983" SizeMode="1">
      <ValueBinding DataKind="2" Source="GeneralData" Path="CurrentCompany/@Logo" ResultDataType="System.Byte[]"/>
    </Element>
    <Element Type="Label" Id="3343193709">
      <Value LabelName="Page" LabelCode="@SYS5250"/>
    </Element>
    <Element Type="Label" Id="3304333429">
      <Value LabelName="of" LabelCode="@SYS26401"/>
    </Element>
    <Element Type="Field" Id="2952809063">
      <ValueBinding DataKind="2" Source="GeneralData" Path="CurrentCompany/@Name" ResultDataType="System.String"/>
    </Element>
    <Element Type="Field" Id="2752850403">
      <ValueBinding DataKind="2" Source="GeneralData" Path="CurrentCompany/PrimaryPostalAddress/@Address" ResultDataType="System.String"/>
    </Element>
    <Element Type="Image" Id="936018112" SizeMode="1">
      <ValueBinding DataKind="2" Source="GeneralData" Path="CurrentCompany/@Logo" ResultDataType="System.Byte[]"/>
    </Element>
  </Elements>
</Project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CE1183-CA2F-4068-AD08-9E9A5DB1C8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389d9a-de23-44f7-b68d-8aeda9d70918"/>
    <ds:schemaRef ds:uri="793b44b8-6629-42b0-8d6f-57790ce79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CBF483-0719-44AE-8268-561998CC14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12A576-56DF-42B2-8F2C-7866139BE5DE}">
  <ds:schemaRefs>
    <ds:schemaRef ds:uri="http://schemas.microsoft.com/office/2006/metadata/properties"/>
    <ds:schemaRef ds:uri="http://schemas.microsoft.com/office/infopath/2007/PartnerControls"/>
    <ds:schemaRef ds:uri="57389d9a-de23-44f7-b68d-8aeda9d70918"/>
    <ds:schemaRef ds:uri="793b44b8-6629-42b0-8d6f-57790ce798ea"/>
  </ds:schemaRefs>
</ds:datastoreItem>
</file>

<file path=customXml/itemProps4.xml><?xml version="1.0" encoding="utf-8"?>
<ds:datastoreItem xmlns:ds="http://schemas.openxmlformats.org/officeDocument/2006/customXml" ds:itemID="{5B7B4C76-3140-4000-B6AA-8904A4D331B5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customXml/itemProps5.xml><?xml version="1.0" encoding="utf-8"?>
<ds:datastoreItem xmlns:ds="http://schemas.openxmlformats.org/officeDocument/2006/customXml" ds:itemID="{94536753-CF00-4A01-A5F1-3FC464610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ocentric d.o.o.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entric AX</dc:creator>
  <cp:keywords/>
  <dc:description/>
  <cp:lastModifiedBy>DCS</cp:lastModifiedBy>
  <cp:revision>5</cp:revision>
  <dcterms:created xsi:type="dcterms:W3CDTF">2023-04-11T11:11:00Z</dcterms:created>
  <dcterms:modified xsi:type="dcterms:W3CDTF">2023-04-19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a9bed838c7dccb31b8c48fd549d4d42146a88a10a2c739d37443078c60ab53</vt:lpwstr>
  </property>
  <property fmtid="{D5CDD505-2E9C-101B-9397-08002B2CF9AE}" pid="3" name="MediaServiceImageTags">
    <vt:lpwstr/>
  </property>
  <property fmtid="{D5CDD505-2E9C-101B-9397-08002B2CF9AE}" pid="4" name="ContentTypeId">
    <vt:lpwstr>0x0101001B3A2CABFDE9434B888FE9FD3D9AC681</vt:lpwstr>
  </property>
</Properties>
</file>